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E2A94" w14:textId="7F67C1E2" w:rsidR="00B4616B" w:rsidRPr="00E72B9D" w:rsidRDefault="00B4616B" w:rsidP="00E72B9D">
      <w:pPr>
        <w:pStyle w:val="Author"/>
        <w:rPr>
          <w:lang w:val="en-GB"/>
        </w:rPr>
      </w:pPr>
    </w:p>
    <w:p w14:paraId="47127880" w14:textId="535FA526" w:rsidR="00A670CF" w:rsidRPr="00E72B9D" w:rsidRDefault="00711AED" w:rsidP="00A670CF">
      <w:pPr>
        <w:pStyle w:val="Heading1"/>
        <w:rPr>
          <w:lang w:val="en-GB"/>
        </w:rPr>
      </w:pPr>
      <w:bookmarkStart w:id="0" w:name="Xc21c2c58320b8b2d669c5ca8b80a318762929dc"/>
      <w:r w:rsidRPr="00E72B9D">
        <w:rPr>
          <w:lang w:val="en-GB"/>
        </w:rPr>
        <w:t>How to use</w:t>
      </w:r>
      <w:r w:rsidR="00A670CF" w:rsidRPr="00E72B9D">
        <w:rPr>
          <w:lang w:val="en-GB"/>
        </w:rPr>
        <w:t xml:space="preserve"> </w:t>
      </w:r>
      <w:r w:rsidRPr="00E72B9D">
        <w:rPr>
          <w:lang w:val="en-GB"/>
        </w:rPr>
        <w:t xml:space="preserve">ESCAP Carbon Pricing </w:t>
      </w:r>
      <w:r w:rsidR="00A670CF" w:rsidRPr="00E72B9D">
        <w:rPr>
          <w:lang w:val="en-GB"/>
        </w:rPr>
        <w:t>Simulation</w:t>
      </w:r>
      <w:ins w:id="1" w:author="ib Hansn" w:date="2021-12-07T19:58:00Z">
        <w:r w:rsidR="00714A41" w:rsidRPr="00E72B9D">
          <w:rPr>
            <w:lang w:val="en-GB"/>
          </w:rPr>
          <w:t xml:space="preserve"> </w:t>
        </w:r>
      </w:ins>
      <w:del w:id="2" w:author="ib Hansn" w:date="2021-12-07T19:58:00Z">
        <w:r w:rsidR="00A670CF" w:rsidRPr="00E72B9D" w:rsidDel="00714A41">
          <w:rPr>
            <w:lang w:val="en-GB"/>
          </w:rPr>
          <w:delText xml:space="preserve"> </w:delText>
        </w:r>
      </w:del>
      <w:r w:rsidR="00A670CF" w:rsidRPr="00E72B9D">
        <w:rPr>
          <w:lang w:val="en-GB"/>
        </w:rPr>
        <w:t>tool</w:t>
      </w:r>
      <w:bookmarkStart w:id="3" w:name="starting"/>
      <w:bookmarkEnd w:id="0"/>
    </w:p>
    <w:p w14:paraId="0D9F70BE" w14:textId="39609DC4" w:rsidR="00B4616B" w:rsidRPr="00E72B9D" w:rsidRDefault="00A670CF" w:rsidP="00A670CF">
      <w:pPr>
        <w:pStyle w:val="Heading1"/>
        <w:rPr>
          <w:lang w:val="en-GB"/>
        </w:rPr>
      </w:pPr>
      <w:r w:rsidRPr="00E72B9D">
        <w:rPr>
          <w:lang w:val="en-GB"/>
        </w:rPr>
        <w:t xml:space="preserve">How to </w:t>
      </w:r>
      <w:del w:id="4" w:author="Aneta Slaveikova Nikolova" w:date="2021-12-08T08:14:00Z">
        <w:r w:rsidRPr="00E72B9D" w:rsidDel="00A0325C">
          <w:rPr>
            <w:lang w:val="en-GB"/>
          </w:rPr>
          <w:delText>Start</w:delText>
        </w:r>
      </w:del>
      <w:ins w:id="5" w:author="Aneta Slaveikova Nikolova" w:date="2021-12-08T08:14:00Z">
        <w:r w:rsidR="00A0325C">
          <w:rPr>
            <w:lang w:val="en-GB"/>
          </w:rPr>
          <w:t>access and start the simulation tool</w:t>
        </w:r>
      </w:ins>
    </w:p>
    <w:bookmarkEnd w:id="3"/>
    <w:p w14:paraId="38B4DA7A" w14:textId="741AC8F1" w:rsidR="00B4616B" w:rsidRDefault="00174404">
      <w:pPr>
        <w:pStyle w:val="FirstParagraph"/>
        <w:rPr>
          <w:ins w:id="6" w:author="Aneta Slaveikova Nikolova" w:date="2021-12-08T08:54:00Z"/>
          <w:rStyle w:val="Hyperlink"/>
          <w:lang w:val="en-GB"/>
        </w:rPr>
      </w:pPr>
      <w:ins w:id="7" w:author="ib Hansn" w:date="2021-12-07T18:25:00Z">
        <w:r w:rsidRPr="00E72B9D">
          <w:rPr>
            <w:lang w:val="en-GB"/>
          </w:rPr>
          <w:t>The simulation tool can be access</w:t>
        </w:r>
      </w:ins>
      <w:ins w:id="8" w:author="ib Hansn" w:date="2021-12-07T19:58:00Z">
        <w:r w:rsidR="00714A41" w:rsidRPr="00E72B9D">
          <w:rPr>
            <w:lang w:val="en-GB"/>
          </w:rPr>
          <w:t>ed</w:t>
        </w:r>
      </w:ins>
      <w:ins w:id="9" w:author="ib Hansn" w:date="2021-12-07T18:25:00Z">
        <w:r w:rsidRPr="00E72B9D">
          <w:rPr>
            <w:lang w:val="en-GB"/>
          </w:rPr>
          <w:t xml:space="preserve"> by click</w:t>
        </w:r>
      </w:ins>
      <w:ins w:id="10" w:author="ib Hansn" w:date="2021-12-07T19:58:00Z">
        <w:r w:rsidR="00714A41" w:rsidRPr="00E72B9D">
          <w:rPr>
            <w:lang w:val="en-GB"/>
          </w:rPr>
          <w:t>ing</w:t>
        </w:r>
      </w:ins>
      <w:ins w:id="11" w:author="ib Hansn" w:date="2021-12-07T18:25:00Z">
        <w:r w:rsidRPr="00E72B9D">
          <w:rPr>
            <w:lang w:val="en-GB"/>
          </w:rPr>
          <w:t xml:space="preserve"> </w:t>
        </w:r>
      </w:ins>
      <w:del w:id="12" w:author="ib Hansn" w:date="2021-12-07T18:25:00Z">
        <w:r w:rsidR="00711AED" w:rsidRPr="00E72B9D" w:rsidDel="00174404">
          <w:rPr>
            <w:lang w:val="en-GB"/>
          </w:rPr>
          <w:delText xml:space="preserve">The tool is started by this </w:delText>
        </w:r>
      </w:del>
      <w:hyperlink r:id="rId8">
        <w:r w:rsidRPr="00E72B9D">
          <w:rPr>
            <w:rStyle w:val="Hyperlink"/>
            <w:lang w:val="en-GB"/>
          </w:rPr>
          <w:t>here</w:t>
        </w:r>
      </w:hyperlink>
      <w:ins w:id="13" w:author="Aneta Slaveikova Nikolova" w:date="2021-12-08T08:54:00Z">
        <w:r w:rsidR="00627C25">
          <w:rPr>
            <w:rStyle w:val="Hyperlink"/>
            <w:lang w:val="en-GB"/>
          </w:rPr>
          <w:t xml:space="preserve"> or by clicking on the link below:</w:t>
        </w:r>
      </w:ins>
    </w:p>
    <w:p w14:paraId="429BB56B" w14:textId="0B2E021E" w:rsidR="00627C25" w:rsidRPr="00627C25" w:rsidRDefault="00627C25">
      <w:pPr>
        <w:pStyle w:val="BodyText"/>
        <w:rPr>
          <w:lang w:val="en-GB"/>
        </w:rPr>
        <w:pPrChange w:id="14" w:author="Aneta Slaveikova Nikolova" w:date="2021-12-08T08:54:00Z">
          <w:pPr>
            <w:pStyle w:val="FirstParagraph"/>
          </w:pPr>
        </w:pPrChange>
      </w:pPr>
      <w:ins w:id="15" w:author="Aneta Slaveikova Nikolova" w:date="2021-12-08T08:54:00Z">
        <w:r w:rsidRPr="00627C25">
          <w:rPr>
            <w:lang w:val="en-GB"/>
          </w:rPr>
          <w:t>https://mybinder.org/v2/gh/IbHansen/UNESCAP-Asia/HEAD?urlpath=tree/Asia/Carbon%20tax%20experiments%20singel%20country.ipynb</w:t>
        </w:r>
      </w:ins>
    </w:p>
    <w:p w14:paraId="0D2E4FAB" w14:textId="0E47406D" w:rsidR="00B4616B" w:rsidRPr="00E72B9D" w:rsidRDefault="00A670CF">
      <w:pPr>
        <w:pStyle w:val="BodyText"/>
        <w:rPr>
          <w:lang w:val="en-GB"/>
        </w:rPr>
      </w:pPr>
      <w:r w:rsidRPr="00E72B9D">
        <w:rPr>
          <w:lang w:val="en-GB"/>
        </w:rPr>
        <w:t xml:space="preserve">A new tab </w:t>
      </w:r>
      <w:r w:rsidR="00711AED" w:rsidRPr="00E72B9D">
        <w:rPr>
          <w:lang w:val="en-GB"/>
        </w:rPr>
        <w:t>will</w:t>
      </w:r>
      <w:r w:rsidR="00BE003E" w:rsidRPr="00E72B9D">
        <w:rPr>
          <w:lang w:val="en-GB"/>
        </w:rPr>
        <w:t xml:space="preserve"> open</w:t>
      </w:r>
      <w:r w:rsidR="00711AED" w:rsidRPr="00E72B9D">
        <w:rPr>
          <w:lang w:val="en-GB"/>
        </w:rPr>
        <w:t xml:space="preserve"> in your browser</w:t>
      </w:r>
      <w:ins w:id="16" w:author="ib Hansn" w:date="2021-12-07T18:26:00Z">
        <w:r w:rsidR="00174404" w:rsidRPr="00E72B9D">
          <w:rPr>
            <w:lang w:val="en-GB"/>
          </w:rPr>
          <w:t xml:space="preserve">, and after a small delay it </w:t>
        </w:r>
      </w:ins>
      <w:ins w:id="17" w:author="ib Hansn" w:date="2021-12-07T18:27:00Z">
        <w:r w:rsidR="00174404" w:rsidRPr="00E72B9D">
          <w:rPr>
            <w:lang w:val="en-GB"/>
          </w:rPr>
          <w:t xml:space="preserve">should </w:t>
        </w:r>
      </w:ins>
      <w:del w:id="18" w:author="ib Hansn" w:date="2021-12-07T18:26:00Z">
        <w:r w:rsidR="00711AED" w:rsidRPr="00E72B9D" w:rsidDel="00174404">
          <w:rPr>
            <w:lang w:val="en-GB"/>
          </w:rPr>
          <w:delText xml:space="preserve"> </w:delText>
        </w:r>
      </w:del>
      <w:del w:id="19" w:author="ib Hansn" w:date="2021-12-07T18:27:00Z">
        <w:r w:rsidR="00711AED" w:rsidRPr="00E72B9D" w:rsidDel="00174404">
          <w:rPr>
            <w:lang w:val="en-GB"/>
          </w:rPr>
          <w:delText xml:space="preserve">which </w:delText>
        </w:r>
      </w:del>
      <w:r w:rsidR="00711AED" w:rsidRPr="00E72B9D">
        <w:rPr>
          <w:lang w:val="en-GB"/>
        </w:rPr>
        <w:t>look</w:t>
      </w:r>
      <w:del w:id="20" w:author="ib Hansn" w:date="2021-12-07T19:58:00Z">
        <w:r w:rsidR="00711AED" w:rsidRPr="00E72B9D" w:rsidDel="00714A41">
          <w:rPr>
            <w:lang w:val="en-GB"/>
          </w:rPr>
          <w:delText>s</w:delText>
        </w:r>
      </w:del>
      <w:r w:rsidR="00711AED" w:rsidRPr="00E72B9D">
        <w:rPr>
          <w:lang w:val="en-GB"/>
        </w:rPr>
        <w:t xml:space="preserve"> like </w:t>
      </w:r>
      <w:r w:rsidR="00967945" w:rsidRPr="00E72B9D">
        <w:rPr>
          <w:lang w:val="en-GB"/>
        </w:rPr>
        <w:t>the image below</w:t>
      </w:r>
      <w:r w:rsidR="00711AED" w:rsidRPr="00E72B9D">
        <w:rPr>
          <w:lang w:val="en-GB"/>
        </w:rPr>
        <w:t>:</w:t>
      </w:r>
    </w:p>
    <w:p w14:paraId="44B30253" w14:textId="77F71280" w:rsidR="00B4616B" w:rsidRPr="00E72B9D" w:rsidRDefault="00B73034">
      <w:pPr>
        <w:pStyle w:val="BodyText"/>
        <w:rPr>
          <w:lang w:val="en-GB"/>
        </w:rPr>
      </w:pPr>
      <w:ins w:id="21" w:author="ib Hansn" w:date="2021-12-07T20:29:00Z">
        <w:r w:rsidRPr="00E72B9D">
          <w:rPr>
            <w:noProof/>
            <w:lang w:val="en-GB"/>
          </w:rPr>
          <w:drawing>
            <wp:inline distT="0" distB="0" distL="0" distR="0" wp14:anchorId="5C8DB46E" wp14:editId="112A3F2C">
              <wp:extent cx="5225143" cy="4900535"/>
              <wp:effectExtent l="0" t="0" r="0" b="0"/>
              <wp:docPr id="21" name="Pictur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29535" cy="490465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22" w:author="ib Hansn" w:date="2021-12-07T20:27:00Z">
        <w:r w:rsidRPr="00E72B9D" w:rsidDel="00376BFE">
          <w:rPr>
            <w:noProof/>
            <w:lang w:val="en-GB"/>
          </w:rPr>
          <w:t xml:space="preserve"> </w:t>
        </w:r>
      </w:ins>
      <w:del w:id="23" w:author="ib Hansn" w:date="2021-12-07T15:47:00Z">
        <w:r w:rsidR="00732BD3" w:rsidRPr="0020311A" w:rsidDel="00376BFE">
          <w:rPr>
            <w:noProof/>
            <w:lang w:val="en-GB"/>
            <w:rPrChange w:id="24" w:author="Aneta Slaveikova Nikolova" w:date="2021-12-08T08:02:00Z">
              <w:rPr>
                <w:noProof/>
              </w:rPr>
            </w:rPrChange>
          </w:rPr>
          <w:drawing>
            <wp:inline distT="0" distB="0" distL="0" distR="0" wp14:anchorId="276DEBA1" wp14:editId="787B5FA5">
              <wp:extent cx="4457700" cy="3934685"/>
              <wp:effectExtent l="0" t="0" r="0" b="0"/>
              <wp:docPr id="16" name="Picture 1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469105" cy="394475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07DE409C" w14:textId="71CCAF2B" w:rsidR="008E58CB" w:rsidRPr="00E72B9D" w:rsidRDefault="00711AED">
      <w:pPr>
        <w:pStyle w:val="BodyText"/>
        <w:rPr>
          <w:lang w:val="en-GB"/>
        </w:rPr>
      </w:pPr>
      <w:r w:rsidRPr="00E72B9D">
        <w:rPr>
          <w:lang w:val="en-GB"/>
        </w:rPr>
        <w:lastRenderedPageBreak/>
        <w:t>It can take some time for the tool to ap</w:t>
      </w:r>
      <w:ins w:id="25" w:author="ib Hansn" w:date="2021-12-07T19:59:00Z">
        <w:r w:rsidR="00714A41" w:rsidRPr="00E72B9D">
          <w:rPr>
            <w:lang w:val="en-GB"/>
          </w:rPr>
          <w:t>p</w:t>
        </w:r>
      </w:ins>
      <w:r w:rsidRPr="00E72B9D">
        <w:rPr>
          <w:lang w:val="en-GB"/>
        </w:rPr>
        <w:t xml:space="preserve">ear. First </w:t>
      </w:r>
      <w:ins w:id="26" w:author="ib Hansn" w:date="2021-12-07T18:28:00Z">
        <w:r w:rsidR="00174404" w:rsidRPr="00E72B9D">
          <w:rPr>
            <w:b/>
            <w:bCs/>
            <w:lang w:val="en-GB"/>
          </w:rPr>
          <w:t>a virtual machine/virtual notebook</w:t>
        </w:r>
        <w:r w:rsidR="00174404" w:rsidRPr="00E72B9D">
          <w:rPr>
            <w:lang w:val="en-GB"/>
          </w:rPr>
          <w:t xml:space="preserve"> </w:t>
        </w:r>
      </w:ins>
      <w:del w:id="27" w:author="ib Hansn" w:date="2021-12-07T18:28:00Z">
        <w:r w:rsidRPr="00E72B9D" w:rsidDel="00174404">
          <w:rPr>
            <w:lang w:val="en-GB"/>
          </w:rPr>
          <w:delText xml:space="preserve">a virtual machine </w:delText>
        </w:r>
      </w:del>
      <w:r w:rsidRPr="00E72B9D">
        <w:rPr>
          <w:lang w:val="en-GB"/>
        </w:rPr>
        <w:t xml:space="preserve">is created, then the </w:t>
      </w:r>
      <w:ins w:id="28" w:author="ib Hansn" w:date="2021-12-07T18:28:00Z">
        <w:r w:rsidR="00174404" w:rsidRPr="00E72B9D">
          <w:rPr>
            <w:lang w:val="en-GB"/>
          </w:rPr>
          <w:t xml:space="preserve">economic </w:t>
        </w:r>
      </w:ins>
      <w:r w:rsidRPr="00E72B9D">
        <w:rPr>
          <w:lang w:val="en-GB"/>
        </w:rPr>
        <w:t xml:space="preserve">model </w:t>
      </w:r>
      <w:del w:id="29" w:author="ib Hansn" w:date="2021-12-07T18:28:00Z">
        <w:r w:rsidRPr="00E72B9D" w:rsidDel="00174404">
          <w:rPr>
            <w:lang w:val="en-GB"/>
          </w:rPr>
          <w:delText>has to b</w:delText>
        </w:r>
      </w:del>
      <w:ins w:id="30" w:author="ib Hansn" w:date="2021-12-07T18:28:00Z">
        <w:r w:rsidR="00174404" w:rsidRPr="00E72B9D">
          <w:rPr>
            <w:lang w:val="en-GB"/>
          </w:rPr>
          <w:t xml:space="preserve">is </w:t>
        </w:r>
      </w:ins>
      <w:del w:id="31" w:author="ib Hansn" w:date="2021-12-07T18:28:00Z">
        <w:r w:rsidRPr="00E72B9D" w:rsidDel="00174404">
          <w:rPr>
            <w:lang w:val="en-GB"/>
          </w:rPr>
          <w:delText xml:space="preserve">e </w:delText>
        </w:r>
      </w:del>
      <w:r w:rsidRPr="00E72B9D">
        <w:rPr>
          <w:lang w:val="en-GB"/>
        </w:rPr>
        <w:t>loaded.</w:t>
      </w:r>
      <w:ins w:id="32" w:author="ib Hansn" w:date="2021-12-07T15:53:00Z">
        <w:r w:rsidR="008E58CB" w:rsidRPr="00E72B9D">
          <w:rPr>
            <w:lang w:val="en-GB"/>
          </w:rPr>
          <w:t xml:space="preserve"> The time for this will dep</w:t>
        </w:r>
      </w:ins>
      <w:ins w:id="33" w:author="ib Hansn" w:date="2021-12-07T15:54:00Z">
        <w:r w:rsidR="008E58CB" w:rsidRPr="00E72B9D">
          <w:rPr>
            <w:lang w:val="en-GB"/>
          </w:rPr>
          <w:t xml:space="preserve">end on server </w:t>
        </w:r>
      </w:ins>
      <w:ins w:id="34" w:author="ib Hansn" w:date="2021-12-07T20:00:00Z">
        <w:r w:rsidR="00714A41" w:rsidRPr="00E72B9D">
          <w:rPr>
            <w:lang w:val="en-GB"/>
          </w:rPr>
          <w:t xml:space="preserve">capacity </w:t>
        </w:r>
      </w:ins>
      <w:commentRangeStart w:id="35"/>
      <w:ins w:id="36" w:author="ib Hansn" w:date="2021-12-07T15:54:00Z">
        <w:r w:rsidR="008E58CB" w:rsidRPr="00E72B9D">
          <w:rPr>
            <w:lang w:val="en-GB"/>
          </w:rPr>
          <w:t>usage</w:t>
        </w:r>
        <w:commentRangeEnd w:id="35"/>
        <w:r w:rsidR="008E58CB" w:rsidRPr="00E72B9D">
          <w:rPr>
            <w:rStyle w:val="CommentReference"/>
            <w:lang w:val="en-GB"/>
          </w:rPr>
          <w:commentReference w:id="35"/>
        </w:r>
        <w:r w:rsidR="008E58CB" w:rsidRPr="00E72B9D">
          <w:rPr>
            <w:lang w:val="en-GB"/>
          </w:rPr>
          <w:t xml:space="preserve">. </w:t>
        </w:r>
      </w:ins>
    </w:p>
    <w:p w14:paraId="4DBD1C3C" w14:textId="7FC03D63" w:rsidR="00B4616B" w:rsidRPr="00E72B9D" w:rsidRDefault="00CD1DC4">
      <w:pPr>
        <w:pStyle w:val="Heading2"/>
        <w:rPr>
          <w:lang w:val="en-GB"/>
        </w:rPr>
      </w:pPr>
      <w:bookmarkStart w:id="37" w:name="input"/>
      <w:r w:rsidRPr="00E72B9D">
        <w:rPr>
          <w:lang w:val="en-GB"/>
        </w:rPr>
        <w:t xml:space="preserve">How to choose </w:t>
      </w:r>
      <w:ins w:id="38" w:author="Aneta Slaveikova Nikolova" w:date="2021-12-08T08:23:00Z">
        <w:r w:rsidR="00BF0C6E">
          <w:rPr>
            <w:lang w:val="en-GB"/>
          </w:rPr>
          <w:t>parameters/</w:t>
        </w:r>
      </w:ins>
      <w:r w:rsidRPr="00E72B9D">
        <w:rPr>
          <w:lang w:val="en-GB"/>
        </w:rPr>
        <w:t>input</w:t>
      </w:r>
      <w:ins w:id="39" w:author="Aneta Slaveikova Nikolova" w:date="2021-12-08T08:23:00Z">
        <w:r w:rsidR="00BF0C6E">
          <w:rPr>
            <w:lang w:val="en-GB"/>
          </w:rPr>
          <w:t>s</w:t>
        </w:r>
      </w:ins>
      <w:r w:rsidRPr="00E72B9D">
        <w:rPr>
          <w:lang w:val="en-GB"/>
        </w:rPr>
        <w:t xml:space="preserve"> </w:t>
      </w:r>
      <w:ins w:id="40" w:author="ib Hansn" w:date="2021-12-07T15:55:00Z">
        <w:r w:rsidR="00F56291" w:rsidRPr="00E72B9D">
          <w:rPr>
            <w:lang w:val="en-GB"/>
          </w:rPr>
          <w:t xml:space="preserve">for each </w:t>
        </w:r>
      </w:ins>
      <w:del w:id="41" w:author="ib Hansn" w:date="2021-12-07T15:54:00Z">
        <w:r w:rsidRPr="00E72B9D" w:rsidDel="00F56291">
          <w:rPr>
            <w:lang w:val="en-GB"/>
          </w:rPr>
          <w:delText xml:space="preserve">to the </w:delText>
        </w:r>
      </w:del>
      <w:r w:rsidRPr="00E72B9D">
        <w:rPr>
          <w:lang w:val="en-GB"/>
        </w:rPr>
        <w:t>simulation</w:t>
      </w:r>
      <w:ins w:id="42" w:author="ib Hansn" w:date="2021-12-07T15:55:00Z">
        <w:r w:rsidR="00F56291" w:rsidRPr="00E72B9D">
          <w:rPr>
            <w:lang w:val="en-GB"/>
          </w:rPr>
          <w:t xml:space="preserve"> session</w:t>
        </w:r>
      </w:ins>
      <w:del w:id="43" w:author="Aneta Slaveikova Nikolova" w:date="2021-12-08T08:23:00Z">
        <w:r w:rsidRPr="00E72B9D" w:rsidDel="00BF0C6E">
          <w:rPr>
            <w:lang w:val="en-GB"/>
          </w:rPr>
          <w:delText xml:space="preserve">. </w:delText>
        </w:r>
      </w:del>
    </w:p>
    <w:bookmarkEnd w:id="37"/>
    <w:p w14:paraId="4BD60EB4" w14:textId="09B9E4D6" w:rsidR="00F56291" w:rsidRPr="00E72B9D" w:rsidRDefault="00F56291" w:rsidP="00F56291">
      <w:pPr>
        <w:pStyle w:val="FirstParagraph"/>
        <w:rPr>
          <w:ins w:id="44" w:author="ib Hansn" w:date="2021-12-07T15:55:00Z"/>
          <w:lang w:val="en-GB"/>
        </w:rPr>
      </w:pPr>
      <w:ins w:id="45" w:author="ib Hansn" w:date="2021-12-07T15:55:00Z">
        <w:r w:rsidRPr="00E72B9D">
          <w:rPr>
            <w:lang w:val="en-GB"/>
          </w:rPr>
          <w:t>Once the model is loaded, the user</w:t>
        </w:r>
      </w:ins>
      <w:ins w:id="46" w:author="ib Hansn" w:date="2021-12-07T15:56:00Z">
        <w:r w:rsidRPr="00E72B9D">
          <w:rPr>
            <w:lang w:val="en-GB"/>
          </w:rPr>
          <w:t xml:space="preserve"> can </w:t>
        </w:r>
      </w:ins>
      <w:ins w:id="47" w:author="ib Hansn" w:date="2021-12-07T15:55:00Z">
        <w:r w:rsidRPr="00E72B9D">
          <w:rPr>
            <w:lang w:val="en-GB"/>
          </w:rPr>
          <w:t>choose a country from a list of countries</w:t>
        </w:r>
      </w:ins>
      <w:ins w:id="48" w:author="Aneta Slaveikova Nikolova" w:date="2021-12-08T08:24:00Z">
        <w:r w:rsidR="00BF0C6E">
          <w:rPr>
            <w:lang w:val="en-GB"/>
          </w:rPr>
          <w:t xml:space="preserve"> provided</w:t>
        </w:r>
      </w:ins>
      <w:ins w:id="49" w:author="ib Hansn" w:date="2021-12-07T15:55:00Z">
        <w:r w:rsidRPr="00E72B9D">
          <w:rPr>
            <w:lang w:val="en-GB"/>
          </w:rPr>
          <w:t>.</w:t>
        </w:r>
      </w:ins>
    </w:p>
    <w:p w14:paraId="6DFEE15C" w14:textId="24167E9A" w:rsidR="00F56291" w:rsidRPr="00E72B9D" w:rsidRDefault="00F56291" w:rsidP="00F56291">
      <w:pPr>
        <w:pStyle w:val="BodyText"/>
        <w:rPr>
          <w:ins w:id="50" w:author="ib Hansn" w:date="2021-12-07T15:55:00Z"/>
          <w:lang w:val="en-GB"/>
        </w:rPr>
      </w:pPr>
      <w:ins w:id="51" w:author="ib Hansn" w:date="2021-12-07T15:55:00Z">
        <w:r w:rsidRPr="00E72B9D">
          <w:rPr>
            <w:lang w:val="en-GB"/>
          </w:rPr>
          <w:t xml:space="preserve">When a country is selected, three parameter tabs will </w:t>
        </w:r>
      </w:ins>
      <w:ins w:id="52" w:author="ib Hansn" w:date="2021-12-07T20:01:00Z">
        <w:r w:rsidR="00714A41" w:rsidRPr="00E72B9D">
          <w:rPr>
            <w:lang w:val="en-GB"/>
          </w:rPr>
          <w:t xml:space="preserve">appear </w:t>
        </w:r>
      </w:ins>
      <w:ins w:id="53" w:author="ib Hansn" w:date="2021-12-07T15:55:00Z">
        <w:r w:rsidRPr="00E72B9D">
          <w:rPr>
            <w:lang w:val="en-GB"/>
          </w:rPr>
          <w:t xml:space="preserve">as </w:t>
        </w:r>
      </w:ins>
      <w:ins w:id="54" w:author="ib Hansn" w:date="2021-12-07T15:57:00Z">
        <w:r w:rsidRPr="00E72B9D">
          <w:rPr>
            <w:lang w:val="en-GB"/>
          </w:rPr>
          <w:t>shown below</w:t>
        </w:r>
      </w:ins>
      <w:ins w:id="55" w:author="ib Hansn" w:date="2021-12-07T15:55:00Z">
        <w:r w:rsidRPr="00E72B9D">
          <w:rPr>
            <w:lang w:val="en-GB"/>
          </w:rPr>
          <w:t xml:space="preserve">. </w:t>
        </w:r>
      </w:ins>
    </w:p>
    <w:p w14:paraId="66187BAF" w14:textId="17957314" w:rsidR="00F56291" w:rsidRPr="00E72B9D" w:rsidRDefault="00F56291" w:rsidP="00F56291">
      <w:pPr>
        <w:pStyle w:val="BodyText"/>
        <w:rPr>
          <w:ins w:id="56" w:author="ib Hansn" w:date="2021-12-07T15:55:00Z"/>
          <w:lang w:val="en-GB"/>
        </w:rPr>
      </w:pPr>
      <w:ins w:id="57" w:author="ib Hansn" w:date="2021-12-07T15:55:00Z">
        <w:r w:rsidRPr="00E72B9D">
          <w:rPr>
            <w:lang w:val="en-GB"/>
          </w:rPr>
          <w:t>Each tab can be expanded to show a choice of policy options</w:t>
        </w:r>
      </w:ins>
      <w:ins w:id="58" w:author="ib Hansn" w:date="2021-12-07T15:57:00Z">
        <w:r w:rsidRPr="00E72B9D">
          <w:rPr>
            <w:lang w:val="en-GB"/>
          </w:rPr>
          <w:t xml:space="preserve">. </w:t>
        </w:r>
      </w:ins>
    </w:p>
    <w:p w14:paraId="6AF10907" w14:textId="0D17243E" w:rsidR="00B4616B" w:rsidRPr="00E72B9D" w:rsidDel="00F56291" w:rsidRDefault="00711AED">
      <w:pPr>
        <w:pStyle w:val="FirstParagraph"/>
        <w:rPr>
          <w:del w:id="59" w:author="ib Hansn" w:date="2021-12-07T15:55:00Z"/>
          <w:lang w:val="en-GB"/>
        </w:rPr>
      </w:pPr>
      <w:del w:id="60" w:author="ib Hansn" w:date="2021-12-07T15:55:00Z">
        <w:r w:rsidRPr="00E72B9D" w:rsidDel="00F56291">
          <w:rPr>
            <w:lang w:val="en-GB"/>
          </w:rPr>
          <w:delText>Then a country has to be selected from the list of countrie</w:delText>
        </w:r>
        <w:r w:rsidR="00D70D0A" w:rsidRPr="00E72B9D" w:rsidDel="00F56291">
          <w:rPr>
            <w:lang w:val="en-GB"/>
          </w:rPr>
          <w:delText>s</w:delText>
        </w:r>
        <w:r w:rsidRPr="00E72B9D" w:rsidDel="00F56291">
          <w:rPr>
            <w:lang w:val="en-GB"/>
          </w:rPr>
          <w:delText>.</w:delText>
        </w:r>
      </w:del>
    </w:p>
    <w:p w14:paraId="3BF44C93" w14:textId="48D1FC99" w:rsidR="00B4616B" w:rsidRPr="00E72B9D" w:rsidDel="00F56291" w:rsidRDefault="00711AED">
      <w:pPr>
        <w:pStyle w:val="BodyText"/>
        <w:rPr>
          <w:del w:id="61" w:author="ib Hansn" w:date="2021-12-07T15:57:00Z"/>
          <w:lang w:val="en-GB"/>
        </w:rPr>
      </w:pPr>
      <w:del w:id="62" w:author="ib Hansn" w:date="2021-12-07T15:57:00Z">
        <w:r w:rsidRPr="00E72B9D" w:rsidDel="00F56291">
          <w:rPr>
            <w:lang w:val="en-GB"/>
          </w:rPr>
          <w:delText>When a country has been selected, Three input tabs will be displayed. They can be expanded in order to input different policy options.</w:delText>
        </w:r>
      </w:del>
    </w:p>
    <w:p w14:paraId="262A8722" w14:textId="676F682D" w:rsidR="00B4616B" w:rsidRPr="00E72B9D" w:rsidRDefault="00D70D0A">
      <w:pPr>
        <w:pStyle w:val="BodyText"/>
        <w:rPr>
          <w:lang w:val="en-GB"/>
        </w:rPr>
      </w:pPr>
      <w:r w:rsidRPr="00E72B9D">
        <w:rPr>
          <w:noProof/>
          <w:lang w:val="en-GB"/>
        </w:rPr>
        <w:drawing>
          <wp:inline distT="0" distB="0" distL="0" distR="0" wp14:anchorId="37FC8427" wp14:editId="6BA8D6DF">
            <wp:extent cx="6332220" cy="10128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DBE1B" w14:textId="77777777" w:rsidR="00F95C33" w:rsidRPr="00E72B9D" w:rsidRDefault="00F95C33">
      <w:pPr>
        <w:pStyle w:val="Heading2"/>
        <w:rPr>
          <w:ins w:id="63" w:author="ib Hansn" w:date="2021-12-07T16:03:00Z"/>
          <w:lang w:val="en-GB"/>
        </w:rPr>
      </w:pPr>
      <w:bookmarkStart w:id="64" w:name="simulating"/>
    </w:p>
    <w:p w14:paraId="41D76B26" w14:textId="721C4FE9" w:rsidR="00F95C33" w:rsidRPr="00E72B9D" w:rsidRDefault="00F95C33">
      <w:pPr>
        <w:pStyle w:val="Heading2"/>
        <w:rPr>
          <w:ins w:id="65" w:author="ib Hansn" w:date="2021-12-07T16:04:00Z"/>
          <w:lang w:val="en-GB"/>
        </w:rPr>
      </w:pPr>
      <w:ins w:id="66" w:author="ib Hansn" w:date="2021-12-07T16:03:00Z">
        <w:r w:rsidRPr="00E72B9D">
          <w:rPr>
            <w:lang w:val="en-GB"/>
          </w:rPr>
          <w:t>Individual tax rates</w:t>
        </w:r>
        <w:del w:id="67" w:author="Aneta Slaveikova Nikolova" w:date="2021-12-08T08:23:00Z">
          <w:r w:rsidRPr="00E72B9D" w:rsidDel="00BF0C6E">
            <w:rPr>
              <w:lang w:val="en-GB"/>
            </w:rPr>
            <w:delText xml:space="preserve">. </w:delText>
          </w:r>
        </w:del>
      </w:ins>
    </w:p>
    <w:p w14:paraId="5B009576" w14:textId="69C0A759" w:rsidR="002B4A9F" w:rsidRPr="00E72B9D" w:rsidRDefault="00F95C33" w:rsidP="00F95C33">
      <w:pPr>
        <w:pStyle w:val="BodyText"/>
        <w:rPr>
          <w:ins w:id="68" w:author="ib Hansn" w:date="2021-12-07T16:08:00Z"/>
          <w:lang w:val="en-GB"/>
        </w:rPr>
      </w:pPr>
      <w:ins w:id="69" w:author="ib Hansn" w:date="2021-12-07T16:04:00Z">
        <w:r w:rsidRPr="00E72B9D">
          <w:rPr>
            <w:lang w:val="en-GB"/>
          </w:rPr>
          <w:t xml:space="preserve">This tab allows the user to </w:t>
        </w:r>
        <w:del w:id="70" w:author="Aneta Slaveikova Nikolova" w:date="2021-12-08T08:25:00Z">
          <w:r w:rsidRPr="00E72B9D" w:rsidDel="00BF0C6E">
            <w:rPr>
              <w:lang w:val="en-GB"/>
            </w:rPr>
            <w:delText xml:space="preserve">input </w:delText>
          </w:r>
        </w:del>
      </w:ins>
      <w:ins w:id="71" w:author="Aneta Slaveikova Nikolova" w:date="2021-12-08T08:25:00Z">
        <w:r w:rsidR="00BF0C6E">
          <w:rPr>
            <w:lang w:val="en-GB"/>
          </w:rPr>
          <w:t xml:space="preserve">select/define the </w:t>
        </w:r>
      </w:ins>
      <w:ins w:id="72" w:author="ib Hansn" w:date="2021-12-07T16:04:00Z">
        <w:r w:rsidRPr="00E72B9D">
          <w:rPr>
            <w:lang w:val="en-GB"/>
          </w:rPr>
          <w:t xml:space="preserve">changes in </w:t>
        </w:r>
      </w:ins>
      <w:ins w:id="73" w:author="Aneta Slaveikova Nikolova" w:date="2021-12-08T08:25:00Z">
        <w:r w:rsidR="00BF0C6E">
          <w:rPr>
            <w:lang w:val="en-GB"/>
          </w:rPr>
          <w:t>c</w:t>
        </w:r>
      </w:ins>
      <w:ins w:id="74" w:author="ib Hansn" w:date="2021-12-07T16:04:00Z">
        <w:del w:id="75" w:author="Aneta Slaveikova Nikolova" w:date="2021-12-08T08:25:00Z">
          <w:r w:rsidRPr="0020311A" w:rsidDel="00BF0C6E">
            <w:rPr>
              <w:lang w:val="en-GB"/>
              <w:rPrChange w:id="76" w:author="Aneta Slaveikova Nikolova" w:date="2021-12-08T08:02:00Z">
                <w:rPr/>
              </w:rPrChange>
            </w:rPr>
            <w:delText>C</w:delText>
          </w:r>
        </w:del>
        <w:r w:rsidRPr="0020311A">
          <w:rPr>
            <w:lang w:val="en-GB"/>
            <w:rPrChange w:id="77" w:author="Aneta Slaveikova Nikolova" w:date="2021-12-08T08:02:00Z">
              <w:rPr/>
            </w:rPrChange>
          </w:rPr>
          <w:t>arbon tax rates</w:t>
        </w:r>
      </w:ins>
      <w:ins w:id="78" w:author="Aneta Slaveikova Nikolova" w:date="2021-12-08T08:25:00Z">
        <w:r w:rsidR="00BF0C6E">
          <w:rPr>
            <w:lang w:val="en-GB"/>
          </w:rPr>
          <w:t xml:space="preserve"> on an annual basis</w:t>
        </w:r>
      </w:ins>
      <w:ins w:id="79" w:author="ib Hansn" w:date="2021-12-07T16:04:00Z">
        <w:r w:rsidRPr="00627C25">
          <w:rPr>
            <w:lang w:val="en-GB"/>
          </w:rPr>
          <w:t xml:space="preserve">. </w:t>
        </w:r>
        <w:r w:rsidR="002B4A9F" w:rsidRPr="00627C25">
          <w:rPr>
            <w:lang w:val="en-GB"/>
          </w:rPr>
          <w:t>The tax rate is measures in USD p</w:t>
        </w:r>
      </w:ins>
      <w:ins w:id="80" w:author="ib Hansn" w:date="2021-12-07T16:05:00Z">
        <w:r w:rsidR="002B4A9F" w:rsidRPr="00627C25">
          <w:rPr>
            <w:lang w:val="en-GB"/>
          </w:rPr>
          <w:t>er ton</w:t>
        </w:r>
      </w:ins>
      <w:ins w:id="81" w:author="Aneta Slaveikova Nikolova" w:date="2021-12-08T08:02:00Z">
        <w:r w:rsidR="0020311A" w:rsidRPr="00627C25">
          <w:rPr>
            <w:lang w:val="en-GB"/>
          </w:rPr>
          <w:t>ne CO</w:t>
        </w:r>
        <w:r w:rsidR="0020311A" w:rsidRPr="00E72B9D">
          <w:rPr>
            <w:vertAlign w:val="subscript"/>
            <w:lang w:val="en-GB"/>
          </w:rPr>
          <w:t>2</w:t>
        </w:r>
        <w:r w:rsidR="0020311A" w:rsidRPr="00E72B9D">
          <w:rPr>
            <w:lang w:val="en-GB"/>
          </w:rPr>
          <w:t>e</w:t>
        </w:r>
      </w:ins>
      <w:ins w:id="82" w:author="ib Hansn" w:date="2021-12-07T16:05:00Z">
        <w:r w:rsidR="002B4A9F" w:rsidRPr="00E72B9D">
          <w:rPr>
            <w:lang w:val="en-GB"/>
          </w:rPr>
          <w:t xml:space="preserve">.  </w:t>
        </w:r>
      </w:ins>
    </w:p>
    <w:p w14:paraId="58A8228B" w14:textId="7E088D39" w:rsidR="002B4A9F" w:rsidRPr="00E72B9D" w:rsidRDefault="002B4A9F" w:rsidP="00F95C33">
      <w:pPr>
        <w:pStyle w:val="BodyText"/>
        <w:rPr>
          <w:ins w:id="83" w:author="ib Hansn" w:date="2021-12-07T16:25:00Z"/>
          <w:lang w:val="en-GB"/>
        </w:rPr>
      </w:pPr>
      <w:ins w:id="84" w:author="ib Hansn" w:date="2021-12-07T16:05:00Z">
        <w:r w:rsidRPr="00E72B9D">
          <w:rPr>
            <w:lang w:val="en-GB"/>
          </w:rPr>
          <w:t xml:space="preserve">Note that the input is the change in the rate. </w:t>
        </w:r>
      </w:ins>
      <w:ins w:id="85" w:author="ib Hansn" w:date="2021-12-07T16:08:00Z">
        <w:r w:rsidRPr="00E72B9D">
          <w:rPr>
            <w:lang w:val="en-GB"/>
          </w:rPr>
          <w:t>So,</w:t>
        </w:r>
      </w:ins>
      <w:ins w:id="86" w:author="ib Hansn" w:date="2021-12-07T16:05:00Z">
        <w:r w:rsidRPr="00E72B9D">
          <w:rPr>
            <w:lang w:val="en-GB"/>
          </w:rPr>
          <w:t xml:space="preserve"> </w:t>
        </w:r>
      </w:ins>
      <w:ins w:id="87" w:author="ib Hansn" w:date="2021-12-07T16:06:00Z">
        <w:r w:rsidRPr="00E72B9D">
          <w:rPr>
            <w:lang w:val="en-GB"/>
          </w:rPr>
          <w:t xml:space="preserve">an </w:t>
        </w:r>
      </w:ins>
      <w:ins w:id="88" w:author="ib Hansn" w:date="2021-12-08T14:45:00Z">
        <w:r w:rsidR="007B2DB6">
          <w:rPr>
            <w:lang w:val="en-GB"/>
          </w:rPr>
          <w:t>value</w:t>
        </w:r>
      </w:ins>
      <w:ins w:id="89" w:author="ib Hansn" w:date="2021-12-07T16:06:00Z">
        <w:r w:rsidRPr="00E72B9D">
          <w:rPr>
            <w:lang w:val="en-GB"/>
          </w:rPr>
          <w:t xml:space="preserve"> of 5 </w:t>
        </w:r>
      </w:ins>
      <w:ins w:id="90" w:author="Aneta Slaveikova Nikolova" w:date="2021-12-08T08:03:00Z">
        <w:r w:rsidR="0020311A">
          <w:rPr>
            <w:lang w:val="en-GB"/>
          </w:rPr>
          <w:t xml:space="preserve">USD </w:t>
        </w:r>
      </w:ins>
      <w:ins w:id="91" w:author="ib Hansn" w:date="2021-12-07T16:06:00Z">
        <w:r w:rsidRPr="00E72B9D">
          <w:rPr>
            <w:lang w:val="en-GB"/>
          </w:rPr>
          <w:t xml:space="preserve">in 2021 </w:t>
        </w:r>
      </w:ins>
      <w:ins w:id="92" w:author="Aneta Slaveikova Nikolova" w:date="2021-12-08T08:03:00Z">
        <w:r w:rsidR="0020311A">
          <w:rPr>
            <w:lang w:val="en-GB"/>
          </w:rPr>
          <w:t xml:space="preserve">will </w:t>
        </w:r>
      </w:ins>
      <w:ins w:id="93" w:author="ib Hansn" w:date="2021-12-07T16:07:00Z">
        <w:r w:rsidRPr="00E72B9D">
          <w:rPr>
            <w:lang w:val="en-GB"/>
          </w:rPr>
          <w:t>result</w:t>
        </w:r>
      </w:ins>
      <w:ins w:id="94" w:author="ib Hansn" w:date="2021-12-07T20:03:00Z">
        <w:del w:id="95" w:author="Aneta Slaveikova Nikolova" w:date="2021-12-08T08:03:00Z">
          <w:r w:rsidR="00714A41" w:rsidRPr="00E72B9D" w:rsidDel="0020311A">
            <w:rPr>
              <w:lang w:val="en-GB"/>
            </w:rPr>
            <w:delText>s</w:delText>
          </w:r>
        </w:del>
      </w:ins>
      <w:ins w:id="96" w:author="ib Hansn" w:date="2021-12-07T16:07:00Z">
        <w:r w:rsidRPr="00E72B9D">
          <w:rPr>
            <w:lang w:val="en-GB"/>
          </w:rPr>
          <w:t xml:space="preserve"> in 5</w:t>
        </w:r>
      </w:ins>
      <w:ins w:id="97" w:author="Aneta Slaveikova Nikolova" w:date="2021-12-08T08:03:00Z">
        <w:r w:rsidR="0020311A">
          <w:rPr>
            <w:lang w:val="en-GB"/>
          </w:rPr>
          <w:t xml:space="preserve"> USD</w:t>
        </w:r>
      </w:ins>
      <w:ins w:id="98" w:author="ib Hansn" w:date="2021-12-07T16:07:00Z">
        <w:r w:rsidRPr="00E72B9D">
          <w:rPr>
            <w:lang w:val="en-GB"/>
          </w:rPr>
          <w:t xml:space="preserve"> higher </w:t>
        </w:r>
      </w:ins>
      <w:ins w:id="99" w:author="ib Hansn" w:date="2021-12-07T16:21:00Z">
        <w:r w:rsidR="003F73CB" w:rsidRPr="00E72B9D">
          <w:rPr>
            <w:lang w:val="en-GB"/>
          </w:rPr>
          <w:t>tax</w:t>
        </w:r>
      </w:ins>
      <w:ins w:id="100" w:author="ib Hansn" w:date="2021-12-07T16:07:00Z">
        <w:r w:rsidRPr="00E72B9D">
          <w:rPr>
            <w:lang w:val="en-GB"/>
          </w:rPr>
          <w:t xml:space="preserve"> </w:t>
        </w:r>
      </w:ins>
      <w:ins w:id="101" w:author="Aneta Slaveikova Nikolova" w:date="2021-12-08T08:03:00Z">
        <w:r w:rsidR="0020311A">
          <w:rPr>
            <w:lang w:val="en-GB"/>
          </w:rPr>
          <w:t xml:space="preserve">rate </w:t>
        </w:r>
      </w:ins>
      <w:ins w:id="102" w:author="ib Hansn" w:date="2021-12-07T16:07:00Z">
        <w:r w:rsidRPr="00E72B9D">
          <w:rPr>
            <w:lang w:val="en-GB"/>
          </w:rPr>
          <w:t xml:space="preserve">in </w:t>
        </w:r>
      </w:ins>
      <w:ins w:id="103" w:author="ib Hansn" w:date="2021-12-07T20:03:00Z">
        <w:r w:rsidR="00714A41" w:rsidRPr="00E72B9D">
          <w:rPr>
            <w:lang w:val="en-GB"/>
          </w:rPr>
          <w:t>every</w:t>
        </w:r>
        <w:r w:rsidR="00FE75EA" w:rsidRPr="00E72B9D">
          <w:rPr>
            <w:lang w:val="en-GB"/>
          </w:rPr>
          <w:t xml:space="preserve"> </w:t>
        </w:r>
      </w:ins>
      <w:ins w:id="104" w:author="ib Hansn" w:date="2021-12-07T16:07:00Z">
        <w:r w:rsidRPr="00E72B9D">
          <w:rPr>
            <w:lang w:val="en-GB"/>
          </w:rPr>
          <w:t xml:space="preserve">year from 2021 and onwards. </w:t>
        </w:r>
      </w:ins>
      <w:ins w:id="105" w:author="ib Hansn" w:date="2021-12-07T16:08:00Z">
        <w:r w:rsidRPr="00E72B9D">
          <w:rPr>
            <w:lang w:val="en-GB"/>
          </w:rPr>
          <w:t xml:space="preserve"> If </w:t>
        </w:r>
      </w:ins>
      <w:ins w:id="106" w:author="ib Hansn" w:date="2021-12-08T11:34:00Z">
        <w:r w:rsidR="00A41CDC">
          <w:rPr>
            <w:lang w:val="en-GB"/>
          </w:rPr>
          <w:t xml:space="preserve">in addition </w:t>
        </w:r>
      </w:ins>
      <w:ins w:id="107" w:author="ib Hansn" w:date="2021-12-07T16:09:00Z">
        <w:del w:id="108" w:author="Aneta Slaveikova Nikolova" w:date="2021-12-08T08:03:00Z">
          <w:r w:rsidR="00133729" w:rsidRPr="00E72B9D" w:rsidDel="0020311A">
            <w:rPr>
              <w:lang w:val="en-GB"/>
            </w:rPr>
            <w:delText>in</w:delText>
          </w:r>
        </w:del>
      </w:ins>
      <w:ins w:id="109" w:author="Aneta Slaveikova Nikolova" w:date="2021-12-08T08:03:00Z">
        <w:r w:rsidR="0020311A">
          <w:rPr>
            <w:lang w:val="en-GB"/>
          </w:rPr>
          <w:t>a</w:t>
        </w:r>
      </w:ins>
      <w:ins w:id="110" w:author="ib Hansn" w:date="2021-12-08T14:45:00Z">
        <w:r w:rsidR="007B2DB6">
          <w:rPr>
            <w:lang w:val="en-GB"/>
          </w:rPr>
          <w:t xml:space="preserve"> value of </w:t>
        </w:r>
      </w:ins>
      <w:ins w:id="111" w:author="ib Hansn" w:date="2021-12-07T16:09:00Z">
        <w:r w:rsidR="00133729" w:rsidRPr="00E72B9D">
          <w:rPr>
            <w:lang w:val="en-GB"/>
          </w:rPr>
          <w:t xml:space="preserve"> </w:t>
        </w:r>
      </w:ins>
      <w:ins w:id="112" w:author="ib Hansn" w:date="2021-12-07T16:08:00Z">
        <w:r w:rsidRPr="00E72B9D">
          <w:rPr>
            <w:lang w:val="en-GB"/>
          </w:rPr>
          <w:t>5</w:t>
        </w:r>
      </w:ins>
      <w:ins w:id="113" w:author="Aneta Slaveikova Nikolova" w:date="2021-12-08T08:03:00Z">
        <w:r w:rsidR="0020311A">
          <w:rPr>
            <w:lang w:val="en-GB"/>
          </w:rPr>
          <w:t xml:space="preserve"> USD</w:t>
        </w:r>
      </w:ins>
      <w:ins w:id="114" w:author="ib Hansn" w:date="2021-12-07T16:09:00Z">
        <w:r w:rsidR="00133729" w:rsidRPr="00E72B9D">
          <w:rPr>
            <w:lang w:val="en-GB"/>
          </w:rPr>
          <w:t xml:space="preserve"> </w:t>
        </w:r>
      </w:ins>
      <w:ins w:id="115" w:author="ib Hansn" w:date="2021-12-07T16:08:00Z">
        <w:r w:rsidRPr="00E72B9D">
          <w:rPr>
            <w:lang w:val="en-GB"/>
          </w:rPr>
          <w:t xml:space="preserve">is </w:t>
        </w:r>
      </w:ins>
      <w:ins w:id="116" w:author="ib Hansn" w:date="2021-12-08T14:45:00Z">
        <w:r w:rsidR="007B2DB6">
          <w:rPr>
            <w:lang w:val="en-GB"/>
          </w:rPr>
          <w:t xml:space="preserve">used </w:t>
        </w:r>
      </w:ins>
      <w:ins w:id="117" w:author="ib Hansn" w:date="2021-12-07T16:08:00Z">
        <w:del w:id="118" w:author="Aneta Slaveikova Nikolova" w:date="2021-12-08T08:04:00Z">
          <w:r w:rsidRPr="00E72B9D" w:rsidDel="0020311A">
            <w:rPr>
              <w:lang w:val="en-GB"/>
            </w:rPr>
            <w:delText>inpu</w:delText>
          </w:r>
        </w:del>
      </w:ins>
      <w:ins w:id="119" w:author="Aneta Slaveikova Nikolova" w:date="2021-12-08T08:04:00Z">
        <w:del w:id="120" w:author="ib Hansn" w:date="2021-12-08T11:34:00Z">
          <w:r w:rsidR="0020311A" w:rsidDel="00A41CDC">
            <w:rPr>
              <w:lang w:val="en-GB"/>
            </w:rPr>
            <w:delText>selected</w:delText>
          </w:r>
        </w:del>
        <w:del w:id="121" w:author="ib Hansn" w:date="2021-12-08T14:45:00Z">
          <w:r w:rsidR="0020311A" w:rsidDel="007B2DB6">
            <w:rPr>
              <w:lang w:val="en-GB"/>
            </w:rPr>
            <w:delText xml:space="preserve"> </w:delText>
          </w:r>
        </w:del>
        <w:r w:rsidR="0020311A">
          <w:rPr>
            <w:lang w:val="en-GB"/>
          </w:rPr>
          <w:t xml:space="preserve">for </w:t>
        </w:r>
      </w:ins>
      <w:ins w:id="122" w:author="ib Hansn" w:date="2021-12-07T16:08:00Z">
        <w:del w:id="123" w:author="Aneta Slaveikova Nikolova" w:date="2021-12-08T08:04:00Z">
          <w:r w:rsidRPr="0020311A" w:rsidDel="0020311A">
            <w:rPr>
              <w:lang w:val="en-GB"/>
              <w:rPrChange w:id="124" w:author="Aneta Slaveikova Nikolova" w:date="2021-12-08T08:02:00Z">
                <w:rPr/>
              </w:rPrChange>
            </w:rPr>
            <w:delText xml:space="preserve">t in </w:delText>
          </w:r>
        </w:del>
        <w:r w:rsidRPr="0020311A">
          <w:rPr>
            <w:lang w:val="en-GB"/>
            <w:rPrChange w:id="125" w:author="Aneta Slaveikova Nikolova" w:date="2021-12-08T08:02:00Z">
              <w:rPr/>
            </w:rPrChange>
          </w:rPr>
          <w:t>202</w:t>
        </w:r>
        <w:del w:id="126" w:author="Aneta Slaveikova Nikolova" w:date="2021-12-08T08:04:00Z">
          <w:r w:rsidRPr="0020311A" w:rsidDel="0020311A">
            <w:rPr>
              <w:lang w:val="en-GB"/>
              <w:rPrChange w:id="127" w:author="Aneta Slaveikova Nikolova" w:date="2021-12-08T08:02:00Z">
                <w:rPr/>
              </w:rPrChange>
            </w:rPr>
            <w:delText>2</w:delText>
          </w:r>
        </w:del>
      </w:ins>
      <w:ins w:id="128" w:author="ib Hansn" w:date="2021-12-08T11:34:00Z">
        <w:r w:rsidR="00A41CDC">
          <w:rPr>
            <w:lang w:val="en-GB"/>
          </w:rPr>
          <w:t>2</w:t>
        </w:r>
      </w:ins>
      <w:ins w:id="129" w:author="Aneta Slaveikova Nikolova" w:date="2021-12-08T08:04:00Z">
        <w:del w:id="130" w:author="ib Hansn" w:date="2021-12-08T11:34:00Z">
          <w:r w:rsidR="0020311A" w:rsidDel="00A41CDC">
            <w:rPr>
              <w:lang w:val="en-GB"/>
            </w:rPr>
            <w:delText>1</w:delText>
          </w:r>
        </w:del>
      </w:ins>
      <w:ins w:id="131" w:author="ib Hansn" w:date="2021-12-07T16:08:00Z">
        <w:r w:rsidRPr="00E72B9D">
          <w:rPr>
            <w:lang w:val="en-GB"/>
          </w:rPr>
          <w:t xml:space="preserve"> </w:t>
        </w:r>
      </w:ins>
      <w:ins w:id="132" w:author="ib Hansn" w:date="2021-12-07T16:09:00Z">
        <w:r w:rsidRPr="00E72B9D">
          <w:rPr>
            <w:lang w:val="en-GB"/>
          </w:rPr>
          <w:t xml:space="preserve">the tax </w:t>
        </w:r>
      </w:ins>
      <w:ins w:id="133" w:author="Aneta Slaveikova Nikolova" w:date="2021-12-08T08:26:00Z">
        <w:r w:rsidR="00BF0C6E">
          <w:rPr>
            <w:lang w:val="en-GB"/>
          </w:rPr>
          <w:t xml:space="preserve">rate in 2021 </w:t>
        </w:r>
      </w:ins>
      <w:ins w:id="134" w:author="ib Hansn" w:date="2021-12-07T16:09:00Z">
        <w:r w:rsidRPr="00E72B9D">
          <w:rPr>
            <w:lang w:val="en-GB"/>
          </w:rPr>
          <w:t>will</w:t>
        </w:r>
        <w:r w:rsidR="00133729" w:rsidRPr="00E72B9D">
          <w:rPr>
            <w:lang w:val="en-GB"/>
          </w:rPr>
          <w:t xml:space="preserve"> be </w:t>
        </w:r>
      </w:ins>
      <w:ins w:id="135" w:author="Aneta Slaveikova Nikolova" w:date="2021-12-08T08:26:00Z">
        <w:r w:rsidR="00BF0C6E">
          <w:rPr>
            <w:lang w:val="en-GB"/>
          </w:rPr>
          <w:t xml:space="preserve">higher </w:t>
        </w:r>
      </w:ins>
      <w:ins w:id="136" w:author="Aneta Slaveikova Nikolova" w:date="2021-12-08T08:04:00Z">
        <w:r w:rsidR="0020311A">
          <w:rPr>
            <w:lang w:val="en-GB"/>
          </w:rPr>
          <w:t xml:space="preserve">with </w:t>
        </w:r>
      </w:ins>
      <w:ins w:id="137" w:author="ib Hansn" w:date="2021-12-07T16:09:00Z">
        <w:r w:rsidR="00133729" w:rsidRPr="00E72B9D">
          <w:rPr>
            <w:lang w:val="en-GB"/>
          </w:rPr>
          <w:t xml:space="preserve">5 </w:t>
        </w:r>
      </w:ins>
      <w:ins w:id="138" w:author="Aneta Slaveikova Nikolova" w:date="2021-12-08T08:04:00Z">
        <w:r w:rsidR="0020311A">
          <w:rPr>
            <w:lang w:val="en-GB"/>
          </w:rPr>
          <w:t xml:space="preserve">USD </w:t>
        </w:r>
      </w:ins>
      <w:ins w:id="139" w:author="ib Hansn" w:date="2021-12-07T16:09:00Z">
        <w:del w:id="140" w:author="Aneta Slaveikova Nikolova" w:date="2021-12-08T08:04:00Z">
          <w:r w:rsidR="00133729" w:rsidRPr="0020311A" w:rsidDel="0020311A">
            <w:rPr>
              <w:lang w:val="en-GB"/>
              <w:rPrChange w:id="141" w:author="Aneta Slaveikova Nikolova" w:date="2021-12-08T08:02:00Z">
                <w:rPr/>
              </w:rPrChange>
            </w:rPr>
            <w:delText>hi</w:delText>
          </w:r>
        </w:del>
      </w:ins>
      <w:ins w:id="142" w:author="ib Hansn" w:date="2021-12-07T16:10:00Z">
        <w:del w:id="143" w:author="Aneta Slaveikova Nikolova" w:date="2021-12-08T08:04:00Z">
          <w:r w:rsidR="00133729" w:rsidRPr="0020311A" w:rsidDel="0020311A">
            <w:rPr>
              <w:lang w:val="en-GB"/>
              <w:rPrChange w:id="144" w:author="Aneta Slaveikova Nikolova" w:date="2021-12-08T08:02:00Z">
                <w:rPr/>
              </w:rPrChange>
            </w:rPr>
            <w:delText xml:space="preserve">gher </w:delText>
          </w:r>
        </w:del>
        <w:del w:id="145" w:author="Aneta Slaveikova Nikolova" w:date="2021-12-08T08:26:00Z">
          <w:r w:rsidR="00133729" w:rsidRPr="0020311A" w:rsidDel="00BF0C6E">
            <w:rPr>
              <w:lang w:val="en-GB"/>
              <w:rPrChange w:id="146" w:author="Aneta Slaveikova Nikolova" w:date="2021-12-08T08:02:00Z">
                <w:rPr/>
              </w:rPrChange>
            </w:rPr>
            <w:delText xml:space="preserve">in 2021 </w:delText>
          </w:r>
        </w:del>
        <w:r w:rsidR="00133729" w:rsidRPr="0020311A">
          <w:rPr>
            <w:lang w:val="en-GB"/>
            <w:rPrChange w:id="147" w:author="Aneta Slaveikova Nikolova" w:date="2021-12-08T08:02:00Z">
              <w:rPr/>
            </w:rPrChange>
          </w:rPr>
          <w:t xml:space="preserve">and </w:t>
        </w:r>
      </w:ins>
      <w:ins w:id="148" w:author="Aneta Slaveikova Nikolova" w:date="2021-12-08T08:27:00Z">
        <w:r w:rsidR="00BF0C6E" w:rsidRPr="000911F9">
          <w:rPr>
            <w:lang w:val="en-GB"/>
          </w:rPr>
          <w:t xml:space="preserve">from 2022 </w:t>
        </w:r>
        <w:r w:rsidR="00BF0C6E">
          <w:rPr>
            <w:lang w:val="en-GB"/>
          </w:rPr>
          <w:t xml:space="preserve">onwards </w:t>
        </w:r>
      </w:ins>
      <w:ins w:id="149" w:author="Aneta Slaveikova Nikolova" w:date="2021-12-08T08:04:00Z">
        <w:r w:rsidR="0020311A">
          <w:rPr>
            <w:lang w:val="en-GB"/>
          </w:rPr>
          <w:t xml:space="preserve">with </w:t>
        </w:r>
      </w:ins>
      <w:ins w:id="150" w:author="ib Hansn" w:date="2021-12-07T16:10:00Z">
        <w:r w:rsidR="00133729" w:rsidRPr="00E72B9D">
          <w:rPr>
            <w:lang w:val="en-GB"/>
          </w:rPr>
          <w:t>10</w:t>
        </w:r>
      </w:ins>
      <w:ins w:id="151" w:author="Aneta Slaveikova Nikolova" w:date="2021-12-08T08:04:00Z">
        <w:r w:rsidR="0020311A">
          <w:rPr>
            <w:lang w:val="en-GB"/>
          </w:rPr>
          <w:t xml:space="preserve"> USD</w:t>
        </w:r>
      </w:ins>
      <w:ins w:id="152" w:author="ib Hansn" w:date="2021-12-07T16:10:00Z">
        <w:del w:id="153" w:author="Aneta Slaveikova Nikolova" w:date="2021-12-08T08:28:00Z">
          <w:r w:rsidR="00133729" w:rsidRPr="0020311A" w:rsidDel="00BF0C6E">
            <w:rPr>
              <w:lang w:val="en-GB"/>
              <w:rPrChange w:id="154" w:author="Aneta Slaveikova Nikolova" w:date="2021-12-08T08:02:00Z">
                <w:rPr/>
              </w:rPrChange>
            </w:rPr>
            <w:delText xml:space="preserve"> higher </w:delText>
          </w:r>
        </w:del>
        <w:del w:id="155" w:author="Aneta Slaveikova Nikolova" w:date="2021-12-08T08:27:00Z">
          <w:r w:rsidR="00133729" w:rsidRPr="0020311A" w:rsidDel="00BF0C6E">
            <w:rPr>
              <w:lang w:val="en-GB"/>
              <w:rPrChange w:id="156" w:author="Aneta Slaveikova Nikolova" w:date="2021-12-08T08:02:00Z">
                <w:rPr/>
              </w:rPrChange>
            </w:rPr>
            <w:delText xml:space="preserve">from 2022 and </w:delText>
          </w:r>
        </w:del>
        <w:del w:id="157" w:author="Aneta Slaveikova Nikolova" w:date="2021-12-08T08:05:00Z">
          <w:r w:rsidR="00133729" w:rsidRPr="0020311A" w:rsidDel="0020311A">
            <w:rPr>
              <w:lang w:val="en-GB"/>
              <w:rPrChange w:id="158" w:author="Aneta Slaveikova Nikolova" w:date="2021-12-08T08:02:00Z">
                <w:rPr/>
              </w:rPrChange>
            </w:rPr>
            <w:delText>forward.</w:delText>
          </w:r>
        </w:del>
      </w:ins>
      <w:ins w:id="159" w:author="Aneta Slaveikova Nikolova" w:date="2021-12-08T08:05:00Z">
        <w:r w:rsidR="0020311A">
          <w:rPr>
            <w:lang w:val="en-GB"/>
          </w:rPr>
          <w:t>.</w:t>
        </w:r>
      </w:ins>
      <w:ins w:id="160" w:author="ib Hansn" w:date="2021-12-07T16:10:00Z">
        <w:r w:rsidR="00133729" w:rsidRPr="00E72B9D">
          <w:rPr>
            <w:lang w:val="en-GB"/>
          </w:rPr>
          <w:t xml:space="preserve"> </w:t>
        </w:r>
      </w:ins>
      <w:ins w:id="161" w:author="ib Hansn" w:date="2021-12-07T16:09:00Z">
        <w:r w:rsidRPr="00E72B9D">
          <w:rPr>
            <w:lang w:val="en-GB"/>
          </w:rPr>
          <w:t xml:space="preserve"> </w:t>
        </w:r>
      </w:ins>
    </w:p>
    <w:p w14:paraId="41EF330B" w14:textId="0F4A030D" w:rsidR="00706425" w:rsidRPr="00E72B9D" w:rsidRDefault="00706425" w:rsidP="00F95C33">
      <w:pPr>
        <w:pStyle w:val="BodyText"/>
        <w:rPr>
          <w:ins w:id="162" w:author="ib Hansn" w:date="2021-12-07T16:08:00Z"/>
          <w:lang w:val="en-GB"/>
        </w:rPr>
      </w:pPr>
      <w:ins w:id="163" w:author="ib Hansn" w:date="2021-12-07T16:25:00Z">
        <w:r w:rsidRPr="00E72B9D">
          <w:rPr>
            <w:lang w:val="en-GB"/>
          </w:rPr>
          <w:t xml:space="preserve">As an </w:t>
        </w:r>
      </w:ins>
      <w:ins w:id="164" w:author="ib Hansn" w:date="2021-12-07T20:04:00Z">
        <w:r w:rsidR="00FE75EA" w:rsidRPr="00E72B9D">
          <w:rPr>
            <w:lang w:val="en-GB"/>
          </w:rPr>
          <w:t>example,</w:t>
        </w:r>
      </w:ins>
      <w:ins w:id="165" w:author="ib Hansn" w:date="2021-12-07T16:25:00Z">
        <w:r w:rsidRPr="00E72B9D">
          <w:rPr>
            <w:lang w:val="en-GB"/>
          </w:rPr>
          <w:t xml:space="preserve"> </w:t>
        </w:r>
        <w:r w:rsidR="00B17E71" w:rsidRPr="00E72B9D">
          <w:rPr>
            <w:lang w:val="en-GB"/>
          </w:rPr>
          <w:t xml:space="preserve">we can look at </w:t>
        </w:r>
      </w:ins>
      <w:ins w:id="166" w:author="ib Hansn" w:date="2021-12-08T14:45:00Z">
        <w:r w:rsidR="007B2DB6">
          <w:rPr>
            <w:lang w:val="en-GB"/>
          </w:rPr>
          <w:t>Indonesia</w:t>
        </w:r>
      </w:ins>
      <w:ins w:id="167" w:author="ib Hansn" w:date="2021-12-08T14:47:00Z">
        <w:r w:rsidR="007B2DB6">
          <w:rPr>
            <w:lang w:val="en-GB"/>
          </w:rPr>
          <w:t xml:space="preserve"> and input </w:t>
        </w:r>
      </w:ins>
      <w:ins w:id="168" w:author="ib Hansn" w:date="2021-12-08T14:48:00Z">
        <w:r w:rsidR="007B2DB6">
          <w:rPr>
            <w:lang w:val="en-GB"/>
          </w:rPr>
          <w:t>5 in the first 5 years</w:t>
        </w:r>
      </w:ins>
      <w:commentRangeStart w:id="169"/>
      <w:ins w:id="170" w:author="ib Hansn" w:date="2021-12-07T16:25:00Z">
        <w:r w:rsidR="00B17E71" w:rsidRPr="00E72B9D">
          <w:rPr>
            <w:lang w:val="en-GB"/>
          </w:rPr>
          <w:t xml:space="preserve">, </w:t>
        </w:r>
      </w:ins>
      <w:commentRangeEnd w:id="169"/>
      <w:r w:rsidR="0020311A">
        <w:rPr>
          <w:rStyle w:val="CommentReference"/>
        </w:rPr>
        <w:commentReference w:id="169"/>
      </w:r>
    </w:p>
    <w:p w14:paraId="4F2C4935" w14:textId="381C0C97" w:rsidR="00F95C33" w:rsidRPr="00E72B9D" w:rsidRDefault="007B2DB6" w:rsidP="00F95C33">
      <w:pPr>
        <w:pStyle w:val="BodyText"/>
        <w:rPr>
          <w:ins w:id="171" w:author="ib Hansn" w:date="2021-12-07T16:10:00Z"/>
          <w:lang w:val="en-GB"/>
        </w:rPr>
      </w:pPr>
      <w:ins w:id="172" w:author="ib Hansn" w:date="2021-12-08T14:47:00Z">
        <w:r w:rsidRPr="007B2DB6">
          <w:rPr>
            <w:lang w:val="en-GB"/>
          </w:rPr>
          <w:drawing>
            <wp:inline distT="0" distB="0" distL="0" distR="0" wp14:anchorId="271BDA25" wp14:editId="7FCD8A6E">
              <wp:extent cx="4580806" cy="2423160"/>
              <wp:effectExtent l="0" t="0" r="0" b="0"/>
              <wp:docPr id="13" name="Picture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584228" cy="24249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AEF18DA" w14:textId="4D69FCDB" w:rsidR="00133729" w:rsidRPr="00E72B9D" w:rsidRDefault="00133729" w:rsidP="00F95C33">
      <w:pPr>
        <w:pStyle w:val="BodyText"/>
        <w:rPr>
          <w:ins w:id="173" w:author="ib Hansn" w:date="2021-12-07T16:10:00Z"/>
          <w:lang w:val="en-GB"/>
        </w:rPr>
      </w:pPr>
    </w:p>
    <w:p w14:paraId="761643AF" w14:textId="07E2F0A1" w:rsidR="00133729" w:rsidRPr="00E72B9D" w:rsidRDefault="00133729" w:rsidP="00F95C33">
      <w:pPr>
        <w:pStyle w:val="BodyText"/>
        <w:rPr>
          <w:ins w:id="174" w:author="ib Hansn" w:date="2021-12-07T16:12:00Z"/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GB"/>
        </w:rPr>
      </w:pPr>
      <w:ins w:id="175" w:author="ib Hansn" w:date="2021-12-07T16:10:00Z">
        <w:r w:rsidRPr="00E72B9D">
          <w:rPr>
            <w:rFonts w:asciiTheme="majorHAnsi" w:eastAsiaTheme="majorEastAsia" w:hAnsiTheme="majorHAnsi" w:cstheme="majorBidi"/>
            <w:b/>
            <w:bCs/>
            <w:color w:val="4F81BD" w:themeColor="accent1"/>
            <w:sz w:val="28"/>
            <w:szCs w:val="28"/>
            <w:lang w:val="en-GB"/>
          </w:rPr>
          <w:t xml:space="preserve">Use of </w:t>
        </w:r>
      </w:ins>
      <w:ins w:id="176" w:author="ib Hansn" w:date="2021-12-07T16:11:00Z">
        <w:r w:rsidRPr="00E72B9D">
          <w:rPr>
            <w:rFonts w:asciiTheme="majorHAnsi" w:eastAsiaTheme="majorEastAsia" w:hAnsiTheme="majorHAnsi" w:cstheme="majorBidi"/>
            <w:b/>
            <w:bCs/>
            <w:color w:val="4F81BD" w:themeColor="accent1"/>
            <w:sz w:val="28"/>
            <w:szCs w:val="28"/>
            <w:lang w:val="en-GB"/>
          </w:rPr>
          <w:t>carbon tax revenue</w:t>
        </w:r>
        <w:del w:id="177" w:author="Aneta Slaveikova Nikolova" w:date="2021-12-08T08:22:00Z">
          <w:r w:rsidRPr="00E72B9D" w:rsidDel="00BF0C6E"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28"/>
              <w:lang w:val="en-GB"/>
            </w:rPr>
            <w:delText>.</w:delText>
          </w:r>
        </w:del>
        <w:r w:rsidRPr="00E72B9D">
          <w:rPr>
            <w:rFonts w:asciiTheme="majorHAnsi" w:eastAsiaTheme="majorEastAsia" w:hAnsiTheme="majorHAnsi" w:cstheme="majorBidi"/>
            <w:b/>
            <w:bCs/>
            <w:color w:val="4F81BD" w:themeColor="accent1"/>
            <w:sz w:val="28"/>
            <w:szCs w:val="28"/>
            <w:lang w:val="en-GB"/>
          </w:rPr>
          <w:t xml:space="preserve"> </w:t>
        </w:r>
      </w:ins>
    </w:p>
    <w:p w14:paraId="256B72A4" w14:textId="4EB22881" w:rsidR="00133729" w:rsidRPr="00E72B9D" w:rsidRDefault="00133729" w:rsidP="00F95C33">
      <w:pPr>
        <w:pStyle w:val="BodyText"/>
        <w:rPr>
          <w:ins w:id="178" w:author="ib Hansn" w:date="2021-12-07T16:13:00Z"/>
          <w:lang w:val="en-GB"/>
        </w:rPr>
      </w:pPr>
      <w:ins w:id="179" w:author="ib Hansn" w:date="2021-12-07T16:13:00Z">
        <w:r w:rsidRPr="00E72B9D">
          <w:rPr>
            <w:lang w:val="en-GB"/>
          </w:rPr>
          <w:t xml:space="preserve">This tab </w:t>
        </w:r>
        <w:del w:id="180" w:author="Aneta Slaveikova Nikolova" w:date="2021-12-08T08:06:00Z">
          <w:r w:rsidRPr="00E72B9D" w:rsidDel="0020311A">
            <w:rPr>
              <w:lang w:val="en-GB"/>
            </w:rPr>
            <w:delText>allows</w:delText>
          </w:r>
        </w:del>
      </w:ins>
      <w:ins w:id="181" w:author="Aneta Slaveikova Nikolova" w:date="2021-12-08T08:06:00Z">
        <w:r w:rsidR="0020311A">
          <w:rPr>
            <w:lang w:val="en-GB"/>
          </w:rPr>
          <w:t xml:space="preserve">provides </w:t>
        </w:r>
      </w:ins>
      <w:ins w:id="182" w:author="Aneta Slaveikova Nikolova" w:date="2021-12-08T08:22:00Z">
        <w:r w:rsidR="00BF0C6E">
          <w:rPr>
            <w:lang w:val="en-GB"/>
          </w:rPr>
          <w:t>various options</w:t>
        </w:r>
      </w:ins>
      <w:ins w:id="183" w:author="Aneta Slaveikova Nikolova" w:date="2021-12-08T08:06:00Z">
        <w:r w:rsidR="0020311A">
          <w:rPr>
            <w:lang w:val="en-GB"/>
          </w:rPr>
          <w:t xml:space="preserve"> </w:t>
        </w:r>
        <w:del w:id="184" w:author="ib Hansn" w:date="2021-12-08T11:34:00Z">
          <w:r w:rsidR="0020311A" w:rsidDel="00A41CDC">
            <w:rPr>
              <w:lang w:val="en-GB"/>
            </w:rPr>
            <w:delText xml:space="preserve">for </w:delText>
          </w:r>
        </w:del>
      </w:ins>
      <w:ins w:id="185" w:author="ib Hansn" w:date="2021-12-08T11:34:00Z">
        <w:r w:rsidR="00A41CDC">
          <w:rPr>
            <w:lang w:val="en-GB"/>
          </w:rPr>
          <w:t xml:space="preserve">for </w:t>
        </w:r>
        <w:r w:rsidR="00A41CDC" w:rsidRPr="00E72B9D">
          <w:rPr>
            <w:lang w:val="en-GB"/>
          </w:rPr>
          <w:t>the</w:t>
        </w:r>
      </w:ins>
      <w:ins w:id="186" w:author="ib Hansn" w:date="2021-12-07T16:13:00Z">
        <w:r w:rsidRPr="00E72B9D">
          <w:rPr>
            <w:lang w:val="en-GB"/>
          </w:rPr>
          <w:t xml:space="preserve"> user </w:t>
        </w:r>
      </w:ins>
      <w:ins w:id="187" w:author="Aneta Slaveikova Nikolova" w:date="2021-12-08T08:06:00Z">
        <w:r w:rsidR="0020311A">
          <w:rPr>
            <w:lang w:val="en-GB"/>
          </w:rPr>
          <w:t xml:space="preserve">to decide how to use </w:t>
        </w:r>
      </w:ins>
      <w:ins w:id="188" w:author="ib Hansn" w:date="2021-12-07T16:13:00Z">
        <w:del w:id="189" w:author="Aneta Slaveikova Nikolova" w:date="2021-12-08T08:06:00Z">
          <w:r w:rsidRPr="0020311A" w:rsidDel="0020311A">
            <w:rPr>
              <w:lang w:val="en-GB"/>
              <w:rPrChange w:id="190" w:author="Aneta Slaveikova Nikolova" w:date="2021-12-08T08:02:00Z">
                <w:rPr>
                  <w:rFonts w:eastAsiaTheme="majorEastAsia" w:cstheme="majorBidi"/>
                  <w:b/>
                  <w:bCs/>
                  <w:color w:val="4F81BD" w:themeColor="accent1"/>
                  <w:sz w:val="28"/>
                  <w:szCs w:val="28"/>
                </w:rPr>
              </w:rPrChange>
            </w:rPr>
            <w:delText>to input t</w:delText>
          </w:r>
        </w:del>
        <w:del w:id="191" w:author="Aneta Slaveikova Nikolova" w:date="2021-12-08T08:07:00Z">
          <w:r w:rsidRPr="0020311A" w:rsidDel="0020311A">
            <w:rPr>
              <w:lang w:val="en-GB"/>
              <w:rPrChange w:id="192" w:author="Aneta Slaveikova Nikolova" w:date="2021-12-08T08:02:00Z">
                <w:rPr>
                  <w:rFonts w:eastAsiaTheme="majorEastAsia" w:cstheme="majorBidi"/>
                  <w:b/>
                  <w:bCs/>
                  <w:color w:val="4F81BD" w:themeColor="accent1"/>
                  <w:sz w:val="28"/>
                  <w:szCs w:val="28"/>
                </w:rPr>
              </w:rPrChange>
            </w:rPr>
            <w:delText xml:space="preserve">he </w:delText>
          </w:r>
        </w:del>
      </w:ins>
      <w:ins w:id="193" w:author="ib Hansn" w:date="2021-12-07T16:16:00Z">
        <w:del w:id="194" w:author="Aneta Slaveikova Nikolova" w:date="2021-12-08T08:07:00Z">
          <w:r w:rsidR="00757DEF" w:rsidRPr="0020311A" w:rsidDel="0020311A">
            <w:rPr>
              <w:lang w:val="en-GB"/>
              <w:rPrChange w:id="195" w:author="Aneta Slaveikova Nikolova" w:date="2021-12-08T08:02:00Z">
                <w:rPr/>
              </w:rPrChange>
            </w:rPr>
            <w:delText xml:space="preserve">share of </w:delText>
          </w:r>
        </w:del>
        <w:r w:rsidR="00757DEF" w:rsidRPr="0020311A">
          <w:rPr>
            <w:lang w:val="en-GB"/>
            <w:rPrChange w:id="196" w:author="Aneta Slaveikova Nikolova" w:date="2021-12-08T08:02:00Z">
              <w:rPr/>
            </w:rPrChange>
          </w:rPr>
          <w:t xml:space="preserve">the </w:t>
        </w:r>
      </w:ins>
      <w:ins w:id="197" w:author="ib Hansn" w:date="2021-12-07T16:13:00Z">
        <w:r w:rsidRPr="00E72B9D">
          <w:rPr>
            <w:lang w:val="en-GB"/>
          </w:rPr>
          <w:t>tax revenue</w:t>
        </w:r>
      </w:ins>
      <w:ins w:id="198" w:author="ib Hansn" w:date="2021-12-07T16:16:00Z">
        <w:r w:rsidR="00757DEF" w:rsidRPr="00E72B9D">
          <w:rPr>
            <w:lang w:val="en-GB"/>
          </w:rPr>
          <w:t xml:space="preserve"> </w:t>
        </w:r>
        <w:del w:id="199" w:author="Aneta Slaveikova Nikolova" w:date="2021-12-08T08:07:00Z">
          <w:r w:rsidR="00757DEF" w:rsidRPr="00E72B9D" w:rsidDel="0020311A">
            <w:rPr>
              <w:lang w:val="en-GB"/>
            </w:rPr>
            <w:delText>used for different</w:delText>
          </w:r>
        </w:del>
      </w:ins>
      <w:ins w:id="200" w:author="Aneta Slaveikova Nikolova" w:date="2021-12-08T08:07:00Z">
        <w:r w:rsidR="0020311A">
          <w:rPr>
            <w:lang w:val="en-GB"/>
          </w:rPr>
          <w:t xml:space="preserve">among </w:t>
        </w:r>
        <w:del w:id="201" w:author="ib Hansn" w:date="2021-12-08T11:35:00Z">
          <w:r w:rsidR="0020311A" w:rsidDel="00A41CDC">
            <w:rPr>
              <w:lang w:val="en-GB"/>
            </w:rPr>
            <w:delText xml:space="preserve">several </w:delText>
          </w:r>
        </w:del>
      </w:ins>
      <w:ins w:id="202" w:author="ib Hansn" w:date="2021-12-08T11:35:00Z">
        <w:r w:rsidR="00A41CDC">
          <w:rPr>
            <w:lang w:val="en-GB"/>
          </w:rPr>
          <w:t xml:space="preserve">several </w:t>
        </w:r>
        <w:r w:rsidR="00A41CDC" w:rsidRPr="00E72B9D">
          <w:rPr>
            <w:lang w:val="en-GB"/>
          </w:rPr>
          <w:t>fiscal</w:t>
        </w:r>
      </w:ins>
      <w:ins w:id="203" w:author="ib Hansn" w:date="2021-12-07T16:16:00Z">
        <w:r w:rsidR="00757DEF" w:rsidRPr="00E72B9D">
          <w:rPr>
            <w:lang w:val="en-GB"/>
          </w:rPr>
          <w:t xml:space="preserve"> policy areas</w:t>
        </w:r>
      </w:ins>
      <w:ins w:id="204" w:author="Aneta Slaveikova Nikolova" w:date="2021-12-08T08:07:00Z">
        <w:r w:rsidR="0020311A">
          <w:rPr>
            <w:lang w:val="en-GB"/>
          </w:rPr>
          <w:t xml:space="preserve"> as described below</w:t>
        </w:r>
      </w:ins>
      <w:ins w:id="205" w:author="ib Hansn" w:date="2021-12-07T16:13:00Z">
        <w:r w:rsidRPr="00E72B9D">
          <w:rPr>
            <w:lang w:val="en-GB"/>
          </w:rPr>
          <w:t xml:space="preserve">. </w:t>
        </w:r>
      </w:ins>
    </w:p>
    <w:p w14:paraId="584021F5" w14:textId="77777777" w:rsidR="00133729" w:rsidRPr="00E72B9D" w:rsidRDefault="00133729" w:rsidP="00F95C33">
      <w:pPr>
        <w:pStyle w:val="BodyText"/>
        <w:rPr>
          <w:ins w:id="206" w:author="ib Hansn" w:date="2021-12-07T16:14:00Z"/>
          <w:rFonts w:eastAsiaTheme="majorEastAsia" w:cstheme="majorBidi"/>
          <w:b/>
          <w:bCs/>
          <w:color w:val="4F81BD" w:themeColor="accent1"/>
          <w:sz w:val="28"/>
          <w:szCs w:val="28"/>
          <w:lang w:val="en-GB"/>
        </w:rPr>
      </w:pPr>
    </w:p>
    <w:p w14:paraId="52931EFB" w14:textId="5E97691F" w:rsidR="00133729" w:rsidRPr="00E72B9D" w:rsidRDefault="007B2DB6" w:rsidP="00F95C33">
      <w:pPr>
        <w:pStyle w:val="BodyText"/>
        <w:rPr>
          <w:ins w:id="207" w:author="ib Hansn" w:date="2021-12-07T16:16:00Z"/>
          <w:rFonts w:eastAsiaTheme="majorEastAsia" w:cstheme="majorBidi"/>
          <w:b/>
          <w:bCs/>
          <w:color w:val="4F81BD" w:themeColor="accent1"/>
          <w:sz w:val="28"/>
          <w:szCs w:val="28"/>
          <w:lang w:val="en-GB"/>
        </w:rPr>
      </w:pPr>
      <w:ins w:id="208" w:author="ib Hansn" w:date="2021-12-08T14:49:00Z">
        <w:r w:rsidRPr="00E72B9D">
          <w:rPr>
            <w:noProof/>
            <w:lang w:val="en-GB"/>
          </w:rPr>
          <w:drawing>
            <wp:inline distT="0" distB="0" distL="0" distR="0" wp14:anchorId="71A8AF7D" wp14:editId="5748AF18">
              <wp:extent cx="6332220" cy="2335530"/>
              <wp:effectExtent l="0" t="0" r="0" b="762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23355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2870EDD" w14:textId="2D44C8C4" w:rsidR="00757DEF" w:rsidRPr="0020311A" w:rsidRDefault="00757DEF" w:rsidP="00F95C33">
      <w:pPr>
        <w:pStyle w:val="BodyText"/>
        <w:rPr>
          <w:ins w:id="209" w:author="ib Hansn" w:date="2021-12-07T16:19:00Z"/>
          <w:lang w:val="en-GB"/>
          <w:rPrChange w:id="210" w:author="Aneta Slaveikova Nikolova" w:date="2021-12-08T08:02:00Z">
            <w:rPr>
              <w:ins w:id="211" w:author="ib Hansn" w:date="2021-12-07T16:19:00Z"/>
            </w:rPr>
          </w:rPrChange>
        </w:rPr>
      </w:pPr>
      <w:ins w:id="212" w:author="ib Hansn" w:date="2021-12-07T16:16:00Z">
        <w:r w:rsidRPr="00E72B9D">
          <w:rPr>
            <w:lang w:val="en-GB"/>
          </w:rPr>
          <w:t xml:space="preserve">Note that </w:t>
        </w:r>
      </w:ins>
      <w:ins w:id="213" w:author="ib Hansn" w:date="2021-12-07T16:17:00Z">
        <w:r w:rsidRPr="00E72B9D">
          <w:rPr>
            <w:lang w:val="en-GB"/>
          </w:rPr>
          <w:t xml:space="preserve">the </w:t>
        </w:r>
      </w:ins>
      <w:ins w:id="214" w:author="Aneta Slaveikova Nikolova" w:date="2021-12-08T08:09:00Z">
        <w:r w:rsidR="0020311A">
          <w:rPr>
            <w:lang w:val="en-GB"/>
          </w:rPr>
          <w:t>total sum</w:t>
        </w:r>
      </w:ins>
      <w:ins w:id="215" w:author="ib Hansn" w:date="2021-12-07T16:17:00Z">
        <w:del w:id="216" w:author="Aneta Slaveikova Nikolova" w:date="2021-12-08T08:09:00Z">
          <w:r w:rsidRPr="0020311A" w:rsidDel="0020311A">
            <w:rPr>
              <w:lang w:val="en-GB"/>
              <w:rPrChange w:id="217" w:author="Aneta Slaveikova Nikolova" w:date="2021-12-08T08:02:00Z">
                <w:rPr/>
              </w:rPrChange>
            </w:rPr>
            <w:delText>shares</w:delText>
          </w:r>
        </w:del>
      </w:ins>
      <w:ins w:id="218" w:author="ib Hansn" w:date="2021-12-07T16:26:00Z">
        <w:r w:rsidR="00B17E71" w:rsidRPr="0020311A">
          <w:rPr>
            <w:lang w:val="en-GB"/>
            <w:rPrChange w:id="219" w:author="Aneta Slaveikova Nikolova" w:date="2021-12-08T08:02:00Z">
              <w:rPr/>
            </w:rPrChange>
          </w:rPr>
          <w:t xml:space="preserve"> </w:t>
        </w:r>
      </w:ins>
      <w:ins w:id="220" w:author="Aneta Slaveikova Nikolova" w:date="2021-12-08T08:10:00Z">
        <w:del w:id="221" w:author="ib Hansn" w:date="2021-12-08T11:36:00Z">
          <w:r w:rsidR="0020311A" w:rsidDel="0060503E">
            <w:rPr>
              <w:lang w:val="en-GB"/>
            </w:rPr>
            <w:delText xml:space="preserve">when </w:delText>
          </w:r>
        </w:del>
      </w:ins>
      <w:ins w:id="222" w:author="Aneta Slaveikova Nikolova" w:date="2021-12-08T08:28:00Z">
        <w:del w:id="223" w:author="ib Hansn" w:date="2021-12-08T11:36:00Z">
          <w:r w:rsidR="00BF0C6E" w:rsidDel="0060503E">
            <w:rPr>
              <w:lang w:val="en-GB"/>
            </w:rPr>
            <w:delText xml:space="preserve">several </w:delText>
          </w:r>
        </w:del>
      </w:ins>
      <w:ins w:id="224" w:author="Aneta Slaveikova Nikolova" w:date="2021-12-08T08:07:00Z">
        <w:del w:id="225" w:author="ib Hansn" w:date="2021-12-08T11:36:00Z">
          <w:r w:rsidR="0020311A" w:rsidDel="0060503E">
            <w:rPr>
              <w:lang w:val="en-GB"/>
            </w:rPr>
            <w:delText xml:space="preserve">policy </w:delText>
          </w:r>
        </w:del>
      </w:ins>
      <w:ins w:id="226" w:author="Aneta Slaveikova Nikolova" w:date="2021-12-08T08:10:00Z">
        <w:del w:id="227" w:author="ib Hansn" w:date="2021-12-08T11:36:00Z">
          <w:r w:rsidR="0020311A" w:rsidDel="0060503E">
            <w:rPr>
              <w:lang w:val="en-GB"/>
            </w:rPr>
            <w:delText>options are selected</w:delText>
          </w:r>
        </w:del>
      </w:ins>
      <w:ins w:id="228" w:author="ib Hansn" w:date="2021-12-08T11:36:00Z">
        <w:r w:rsidR="0060503E">
          <w:rPr>
            <w:lang w:val="en-GB"/>
          </w:rPr>
          <w:t xml:space="preserve">of shares </w:t>
        </w:r>
      </w:ins>
      <w:ins w:id="229" w:author="Aneta Slaveikova Nikolova" w:date="2021-12-08T08:07:00Z">
        <w:del w:id="230" w:author="ib Hansn" w:date="2021-12-08T11:37:00Z">
          <w:r w:rsidR="0020311A" w:rsidDel="0060503E">
            <w:rPr>
              <w:lang w:val="en-GB"/>
            </w:rPr>
            <w:delText xml:space="preserve"> </w:delText>
          </w:r>
        </w:del>
      </w:ins>
      <w:ins w:id="231" w:author="ib Hansn" w:date="2021-12-07T16:26:00Z">
        <w:del w:id="232" w:author="Aneta Slaveikova Nikolova" w:date="2021-12-08T08:09:00Z">
          <w:r w:rsidR="00B17E71" w:rsidRPr="0020311A" w:rsidDel="0020311A">
            <w:rPr>
              <w:lang w:val="en-GB"/>
              <w:rPrChange w:id="233" w:author="Aneta Slaveikova Nikolova" w:date="2021-12-08T08:02:00Z">
                <w:rPr/>
              </w:rPrChange>
            </w:rPr>
            <w:delText>are constrain</w:delText>
          </w:r>
        </w:del>
      </w:ins>
      <w:ins w:id="234" w:author="ib Hansn" w:date="2021-12-07T20:05:00Z">
        <w:del w:id="235" w:author="Aneta Slaveikova Nikolova" w:date="2021-12-08T08:09:00Z">
          <w:r w:rsidR="00FE75EA" w:rsidRPr="0020311A" w:rsidDel="0020311A">
            <w:rPr>
              <w:lang w:val="en-GB"/>
              <w:rPrChange w:id="236" w:author="Aneta Slaveikova Nikolova" w:date="2021-12-08T08:02:00Z">
                <w:rPr/>
              </w:rPrChange>
            </w:rPr>
            <w:delText>ed</w:delText>
          </w:r>
        </w:del>
      </w:ins>
      <w:ins w:id="237" w:author="Aneta Slaveikova Nikolova" w:date="2021-12-08T08:09:00Z">
        <w:r w:rsidR="0020311A">
          <w:rPr>
            <w:lang w:val="en-GB"/>
          </w:rPr>
          <w:t>can only be</w:t>
        </w:r>
      </w:ins>
      <w:ins w:id="238" w:author="Aneta Slaveikova Nikolova" w:date="2021-12-08T08:08:00Z">
        <w:r w:rsidR="0020311A">
          <w:rPr>
            <w:lang w:val="en-GB"/>
          </w:rPr>
          <w:t xml:space="preserve"> a maximum of 1 and cannot go </w:t>
        </w:r>
      </w:ins>
      <w:ins w:id="239" w:author="ib Hansn" w:date="2021-12-07T16:26:00Z">
        <w:del w:id="240" w:author="Aneta Slaveikova Nikolova" w:date="2021-12-08T08:08:00Z">
          <w:r w:rsidR="00B17E71" w:rsidRPr="0020311A" w:rsidDel="0020311A">
            <w:rPr>
              <w:lang w:val="en-GB"/>
              <w:rPrChange w:id="241" w:author="Aneta Slaveikova Nikolova" w:date="2021-12-08T08:02:00Z">
                <w:rPr/>
              </w:rPrChange>
            </w:rPr>
            <w:delText xml:space="preserve">. </w:delText>
          </w:r>
        </w:del>
      </w:ins>
      <w:ins w:id="242" w:author="ib Hansn" w:date="2021-12-07T16:17:00Z">
        <w:del w:id="243" w:author="Aneta Slaveikova Nikolova" w:date="2021-12-08T08:08:00Z">
          <w:r w:rsidRPr="0020311A" w:rsidDel="0020311A">
            <w:rPr>
              <w:lang w:val="en-GB"/>
              <w:rPrChange w:id="244" w:author="Aneta Slaveikova Nikolova" w:date="2021-12-08T08:02:00Z">
                <w:rPr/>
              </w:rPrChange>
            </w:rPr>
            <w:delText xml:space="preserve"> </w:delText>
          </w:r>
        </w:del>
      </w:ins>
      <w:ins w:id="245" w:author="ib Hansn" w:date="2021-12-07T16:27:00Z">
        <w:del w:id="246" w:author="Aneta Slaveikova Nikolova" w:date="2021-12-08T08:08:00Z">
          <w:r w:rsidR="00B17E71" w:rsidRPr="0020311A" w:rsidDel="0020311A">
            <w:rPr>
              <w:lang w:val="en-GB"/>
              <w:rPrChange w:id="247" w:author="Aneta Slaveikova Nikolova" w:date="2021-12-08T08:02:00Z">
                <w:rPr/>
              </w:rPrChange>
            </w:rPr>
            <w:delText xml:space="preserve">A share </w:delText>
          </w:r>
        </w:del>
      </w:ins>
      <w:ins w:id="248" w:author="ib Hansn" w:date="2021-12-07T16:17:00Z">
        <w:del w:id="249" w:author="Aneta Slaveikova Nikolova" w:date="2021-12-08T08:08:00Z">
          <w:r w:rsidRPr="0020311A" w:rsidDel="0020311A">
            <w:rPr>
              <w:lang w:val="en-GB"/>
              <w:rPrChange w:id="250" w:author="Aneta Slaveikova Nikolova" w:date="2021-12-08T08:02:00Z">
                <w:rPr/>
              </w:rPrChange>
            </w:rPr>
            <w:delText xml:space="preserve">can’t be </w:delText>
          </w:r>
        </w:del>
        <w:r w:rsidRPr="0020311A">
          <w:rPr>
            <w:lang w:val="en-GB"/>
            <w:rPrChange w:id="251" w:author="Aneta Slaveikova Nikolova" w:date="2021-12-08T08:02:00Z">
              <w:rPr/>
            </w:rPrChange>
          </w:rPr>
          <w:t>negative</w:t>
        </w:r>
      </w:ins>
      <w:ins w:id="252" w:author="Aneta Slaveikova Nikolova" w:date="2021-12-08T08:29:00Z">
        <w:r w:rsidR="00BF0C6E">
          <w:rPr>
            <w:lang w:val="en-GB"/>
          </w:rPr>
          <w:t xml:space="preserve"> for any of those policies</w:t>
        </w:r>
      </w:ins>
      <w:ins w:id="253" w:author="ib Hansn" w:date="2021-12-07T16:17:00Z">
        <w:del w:id="254" w:author="Aneta Slaveikova Nikolova" w:date="2021-12-08T08:09:00Z">
          <w:r w:rsidRPr="0020311A" w:rsidDel="0020311A">
            <w:rPr>
              <w:lang w:val="en-GB"/>
              <w:rPrChange w:id="255" w:author="Aneta Slaveikova Nikolova" w:date="2021-12-08T08:02:00Z">
                <w:rPr/>
              </w:rPrChange>
            </w:rPr>
            <w:delText xml:space="preserve"> and the</w:delText>
          </w:r>
        </w:del>
      </w:ins>
      <w:ins w:id="256" w:author="ib Hansn" w:date="2021-12-07T20:06:00Z">
        <w:del w:id="257" w:author="Aneta Slaveikova Nikolova" w:date="2021-12-08T08:09:00Z">
          <w:r w:rsidR="00FE75EA" w:rsidRPr="0020311A" w:rsidDel="0020311A">
            <w:rPr>
              <w:lang w:val="en-GB"/>
              <w:rPrChange w:id="258" w:author="Aneta Slaveikova Nikolova" w:date="2021-12-08T08:02:00Z">
                <w:rPr/>
              </w:rPrChange>
            </w:rPr>
            <w:delText xml:space="preserve"> total of the shares </w:delText>
          </w:r>
        </w:del>
      </w:ins>
      <w:ins w:id="259" w:author="ib Hansn" w:date="2021-12-07T16:29:00Z">
        <w:del w:id="260" w:author="Aneta Slaveikova Nikolova" w:date="2021-12-08T08:09:00Z">
          <w:r w:rsidR="00B17E71" w:rsidRPr="0020311A" w:rsidDel="0020311A">
            <w:rPr>
              <w:lang w:val="en-GB"/>
              <w:rPrChange w:id="261" w:author="Aneta Slaveikova Nikolova" w:date="2021-12-08T08:02:00Z">
                <w:rPr/>
              </w:rPrChange>
            </w:rPr>
            <w:delText>can’t exceed</w:delText>
          </w:r>
        </w:del>
      </w:ins>
      <w:ins w:id="262" w:author="ib Hansn" w:date="2021-12-07T16:17:00Z">
        <w:del w:id="263" w:author="Aneta Slaveikova Nikolova" w:date="2021-12-08T08:09:00Z">
          <w:r w:rsidRPr="0020311A" w:rsidDel="0020311A">
            <w:rPr>
              <w:lang w:val="en-GB"/>
              <w:rPrChange w:id="264" w:author="Aneta Slaveikova Nikolova" w:date="2021-12-08T08:02:00Z">
                <w:rPr/>
              </w:rPrChange>
            </w:rPr>
            <w:delText xml:space="preserve"> 1</w:delText>
          </w:r>
        </w:del>
        <w:r w:rsidRPr="0020311A">
          <w:rPr>
            <w:lang w:val="en-GB"/>
            <w:rPrChange w:id="265" w:author="Aneta Slaveikova Nikolova" w:date="2021-12-08T08:02:00Z">
              <w:rPr/>
            </w:rPrChange>
          </w:rPr>
          <w:t xml:space="preserve">. The tool </w:t>
        </w:r>
      </w:ins>
      <w:ins w:id="266" w:author="ib Hansn" w:date="2021-12-07T16:27:00Z">
        <w:r w:rsidR="00B17E71" w:rsidRPr="0020311A">
          <w:rPr>
            <w:lang w:val="en-GB"/>
            <w:rPrChange w:id="267" w:author="Aneta Slaveikova Nikolova" w:date="2021-12-08T08:02:00Z">
              <w:rPr/>
            </w:rPrChange>
          </w:rPr>
          <w:t>enforces</w:t>
        </w:r>
      </w:ins>
      <w:ins w:id="268" w:author="ib Hansn" w:date="2021-12-07T16:18:00Z">
        <w:r w:rsidRPr="0020311A">
          <w:rPr>
            <w:lang w:val="en-GB"/>
            <w:rPrChange w:id="269" w:author="Aneta Slaveikova Nikolova" w:date="2021-12-08T08:02:00Z">
              <w:rPr/>
            </w:rPrChange>
          </w:rPr>
          <w:t xml:space="preserve"> th</w:t>
        </w:r>
      </w:ins>
      <w:ins w:id="270" w:author="Aneta Slaveikova Nikolova" w:date="2021-12-08T08:28:00Z">
        <w:r w:rsidR="00BF0C6E">
          <w:rPr>
            <w:lang w:val="en-GB"/>
          </w:rPr>
          <w:t>o</w:t>
        </w:r>
      </w:ins>
      <w:ins w:id="271" w:author="ib Hansn" w:date="2021-12-07T16:18:00Z">
        <w:del w:id="272" w:author="Aneta Slaveikova Nikolova" w:date="2021-12-08T08:28:00Z">
          <w:r w:rsidRPr="0020311A" w:rsidDel="00BF0C6E">
            <w:rPr>
              <w:lang w:val="en-GB"/>
              <w:rPrChange w:id="273" w:author="Aneta Slaveikova Nikolova" w:date="2021-12-08T08:02:00Z">
                <w:rPr/>
              </w:rPrChange>
            </w:rPr>
            <w:delText>e</w:delText>
          </w:r>
        </w:del>
        <w:r w:rsidRPr="0020311A">
          <w:rPr>
            <w:lang w:val="en-GB"/>
            <w:rPrChange w:id="274" w:author="Aneta Slaveikova Nikolova" w:date="2021-12-08T08:02:00Z">
              <w:rPr/>
            </w:rPrChange>
          </w:rPr>
          <w:t xml:space="preserve">se constraints. </w:t>
        </w:r>
      </w:ins>
    </w:p>
    <w:p w14:paraId="1976BB68" w14:textId="65BC5400" w:rsidR="00757DEF" w:rsidRPr="00E72B9D" w:rsidRDefault="00757DEF" w:rsidP="00F95C33">
      <w:pPr>
        <w:pStyle w:val="BodyText"/>
        <w:rPr>
          <w:ins w:id="275" w:author="ib Hansn" w:date="2021-12-07T16:18:00Z"/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GB"/>
        </w:rPr>
      </w:pPr>
      <w:ins w:id="276" w:author="ib Hansn" w:date="2021-12-07T16:19:00Z">
        <w:r w:rsidRPr="00E72B9D">
          <w:rPr>
            <w:rFonts w:asciiTheme="majorHAnsi" w:eastAsiaTheme="majorEastAsia" w:hAnsiTheme="majorHAnsi" w:cstheme="majorBidi"/>
            <w:b/>
            <w:bCs/>
            <w:color w:val="4F81BD" w:themeColor="accent1"/>
            <w:sz w:val="28"/>
            <w:szCs w:val="28"/>
            <w:lang w:val="en-GB"/>
          </w:rPr>
          <w:t>Ambition and enabling</w:t>
        </w:r>
      </w:ins>
    </w:p>
    <w:p w14:paraId="6AEAB330" w14:textId="790F60BB" w:rsidR="00757DEF" w:rsidRPr="00E72B9D" w:rsidRDefault="003F73CB" w:rsidP="00F95C33">
      <w:pPr>
        <w:pStyle w:val="BodyText"/>
        <w:rPr>
          <w:ins w:id="277" w:author="ib Hansn" w:date="2021-12-07T16:18:00Z"/>
          <w:lang w:val="en-GB"/>
        </w:rPr>
      </w:pPr>
      <w:ins w:id="278" w:author="ib Hansn" w:date="2021-12-07T16:20:00Z">
        <w:r w:rsidRPr="00E72B9D">
          <w:rPr>
            <w:lang w:val="en-GB"/>
          </w:rPr>
          <w:t xml:space="preserve">This tab allows </w:t>
        </w:r>
      </w:ins>
      <w:ins w:id="279" w:author="Aneta Slaveikova Nikolova" w:date="2021-12-08T08:29:00Z">
        <w:r w:rsidR="00BF0C6E">
          <w:rPr>
            <w:lang w:val="en-GB"/>
          </w:rPr>
          <w:t xml:space="preserve">the user to </w:t>
        </w:r>
      </w:ins>
      <w:ins w:id="280" w:author="ib Hansn" w:date="2021-12-07T16:20:00Z">
        <w:del w:id="281" w:author="Aneta Slaveikova Nikolova" w:date="2021-12-08T08:10:00Z">
          <w:r w:rsidRPr="0020311A" w:rsidDel="0020311A">
            <w:rPr>
              <w:lang w:val="en-GB"/>
              <w:rPrChange w:id="282" w:author="Aneta Slaveikova Nikolova" w:date="2021-12-08T08:02:00Z">
                <w:rPr/>
              </w:rPrChange>
            </w:rPr>
            <w:delText>inputting</w:delText>
          </w:r>
        </w:del>
      </w:ins>
      <w:ins w:id="283" w:author="Aneta Slaveikova Nikolova" w:date="2021-12-08T08:10:00Z">
        <w:r w:rsidR="0020311A">
          <w:rPr>
            <w:lang w:val="en-GB"/>
          </w:rPr>
          <w:t>select</w:t>
        </w:r>
      </w:ins>
      <w:ins w:id="284" w:author="Aneta Slaveikova Nikolova" w:date="2021-12-08T08:29:00Z">
        <w:r w:rsidR="00BF0C6E">
          <w:rPr>
            <w:lang w:val="en-GB"/>
          </w:rPr>
          <w:t xml:space="preserve"> additional </w:t>
        </w:r>
      </w:ins>
      <w:ins w:id="285" w:author="ib Hansn" w:date="2021-12-07T16:20:00Z">
        <w:del w:id="286" w:author="Aneta Slaveikova Nikolova" w:date="2021-12-08T08:10:00Z">
          <w:r w:rsidRPr="0020311A" w:rsidDel="0020311A">
            <w:rPr>
              <w:lang w:val="en-GB"/>
              <w:rPrChange w:id="287" w:author="Aneta Slaveikova Nikolova" w:date="2021-12-08T08:02:00Z">
                <w:rPr/>
              </w:rPrChange>
            </w:rPr>
            <w:delText xml:space="preserve"> </w:delText>
          </w:r>
        </w:del>
      </w:ins>
      <w:ins w:id="288" w:author="ib Hansn" w:date="2021-12-07T16:21:00Z">
        <w:del w:id="289" w:author="Aneta Slaveikova Nikolova" w:date="2021-12-08T08:10:00Z">
          <w:r w:rsidRPr="0020311A" w:rsidDel="0020311A">
            <w:rPr>
              <w:lang w:val="en-GB"/>
              <w:rPrChange w:id="290" w:author="Aneta Slaveikova Nikolova" w:date="2021-12-08T08:02:00Z">
                <w:rPr/>
              </w:rPrChange>
            </w:rPr>
            <w:delText xml:space="preserve">the </w:delText>
          </w:r>
        </w:del>
      </w:ins>
      <w:ins w:id="291" w:author="ib Hansn" w:date="2021-12-07T16:22:00Z">
        <w:del w:id="292" w:author="Aneta Slaveikova Nikolova" w:date="2021-12-08T08:29:00Z">
          <w:r w:rsidRPr="0020311A" w:rsidDel="00BF0C6E">
            <w:rPr>
              <w:lang w:val="en-GB"/>
              <w:rPrChange w:id="293" w:author="Aneta Slaveikova Nikolova" w:date="2021-12-08T08:02:00Z">
                <w:rPr/>
              </w:rPrChange>
            </w:rPr>
            <w:delText>A</w:delText>
          </w:r>
        </w:del>
      </w:ins>
      <w:ins w:id="294" w:author="Aneta Slaveikova Nikolova" w:date="2021-12-08T08:29:00Z">
        <w:r w:rsidR="00BF0C6E">
          <w:rPr>
            <w:lang w:val="en-GB"/>
          </w:rPr>
          <w:t>a</w:t>
        </w:r>
      </w:ins>
      <w:ins w:id="295" w:author="ib Hansn" w:date="2021-12-07T16:22:00Z">
        <w:r w:rsidRPr="00E72B9D">
          <w:rPr>
            <w:lang w:val="en-GB"/>
          </w:rPr>
          <w:t xml:space="preserve">mbition and </w:t>
        </w:r>
      </w:ins>
      <w:ins w:id="296" w:author="Aneta Slaveikova Nikolova" w:date="2021-12-08T08:29:00Z">
        <w:r w:rsidR="00BF0C6E">
          <w:rPr>
            <w:lang w:val="en-GB"/>
          </w:rPr>
          <w:t>e</w:t>
        </w:r>
      </w:ins>
      <w:ins w:id="297" w:author="ib Hansn" w:date="2021-12-07T16:22:00Z">
        <w:del w:id="298" w:author="Aneta Slaveikova Nikolova" w:date="2021-12-08T08:29:00Z">
          <w:r w:rsidRPr="0020311A" w:rsidDel="00BF0C6E">
            <w:rPr>
              <w:lang w:val="en-GB"/>
              <w:rPrChange w:id="299" w:author="Aneta Slaveikova Nikolova" w:date="2021-12-08T08:02:00Z">
                <w:rPr/>
              </w:rPrChange>
            </w:rPr>
            <w:delText>E</w:delText>
          </w:r>
        </w:del>
        <w:r w:rsidRPr="0020311A">
          <w:rPr>
            <w:lang w:val="en-GB"/>
            <w:rPrChange w:id="300" w:author="Aneta Slaveikova Nikolova" w:date="2021-12-08T08:02:00Z">
              <w:rPr/>
            </w:rPrChange>
          </w:rPr>
          <w:t xml:space="preserve">nabling </w:t>
        </w:r>
      </w:ins>
      <w:ins w:id="301" w:author="Aneta Slaveikova Nikolova" w:date="2021-12-08T08:29:00Z">
        <w:r w:rsidR="00BF0C6E">
          <w:rPr>
            <w:lang w:val="en-GB"/>
          </w:rPr>
          <w:t xml:space="preserve">scoring </w:t>
        </w:r>
      </w:ins>
      <w:ins w:id="302" w:author="ib Hansn" w:date="2021-12-07T16:22:00Z">
        <w:r w:rsidRPr="00E72B9D">
          <w:rPr>
            <w:lang w:val="en-GB"/>
          </w:rPr>
          <w:t>parameters. The start</w:t>
        </w:r>
      </w:ins>
      <w:ins w:id="303" w:author="Aneta Slaveikova Nikolova" w:date="2021-12-08T08:11:00Z">
        <w:r w:rsidR="0020311A">
          <w:rPr>
            <w:lang w:val="en-GB"/>
          </w:rPr>
          <w:t>ing</w:t>
        </w:r>
      </w:ins>
      <w:ins w:id="304" w:author="ib Hansn" w:date="2021-12-07T16:22:00Z">
        <w:r w:rsidRPr="00E72B9D">
          <w:rPr>
            <w:lang w:val="en-GB"/>
          </w:rPr>
          <w:t xml:space="preserve"> value is the current </w:t>
        </w:r>
      </w:ins>
      <w:ins w:id="305" w:author="ib Hansn" w:date="2021-12-07T16:23:00Z">
        <w:r w:rsidRPr="00E72B9D">
          <w:rPr>
            <w:lang w:val="en-GB"/>
          </w:rPr>
          <w:t xml:space="preserve">parameter </w:t>
        </w:r>
      </w:ins>
      <w:ins w:id="306" w:author="ib Hansn" w:date="2021-12-07T16:22:00Z">
        <w:r w:rsidRPr="00E72B9D">
          <w:rPr>
            <w:lang w:val="en-GB"/>
          </w:rPr>
          <w:t xml:space="preserve">value for </w:t>
        </w:r>
      </w:ins>
      <w:ins w:id="307" w:author="Aneta Slaveikova Nikolova" w:date="2021-12-08T08:30:00Z">
        <w:r w:rsidR="00BF0C6E">
          <w:rPr>
            <w:lang w:val="en-GB"/>
          </w:rPr>
          <w:t xml:space="preserve">each Asia-Pacific </w:t>
        </w:r>
      </w:ins>
      <w:ins w:id="308" w:author="ib Hansn" w:date="2021-12-07T16:22:00Z">
        <w:del w:id="309" w:author="Aneta Slaveikova Nikolova" w:date="2021-12-08T08:30:00Z">
          <w:r w:rsidRPr="0020311A" w:rsidDel="00BF0C6E">
            <w:rPr>
              <w:lang w:val="en-GB"/>
              <w:rPrChange w:id="310" w:author="Aneta Slaveikova Nikolova" w:date="2021-12-08T08:02:00Z">
                <w:rPr/>
              </w:rPrChange>
            </w:rPr>
            <w:delText xml:space="preserve">the </w:delText>
          </w:r>
        </w:del>
      </w:ins>
      <w:ins w:id="311" w:author="ib Hansn" w:date="2021-12-07T16:27:00Z">
        <w:r w:rsidR="00B17E71" w:rsidRPr="0020311A">
          <w:rPr>
            <w:lang w:val="en-GB"/>
            <w:rPrChange w:id="312" w:author="Aneta Slaveikova Nikolova" w:date="2021-12-08T08:02:00Z">
              <w:rPr/>
            </w:rPrChange>
          </w:rPr>
          <w:t>country</w:t>
        </w:r>
      </w:ins>
      <w:ins w:id="313" w:author="Aneta Slaveikova Nikolova" w:date="2021-12-08T08:11:00Z">
        <w:r w:rsidR="0020311A">
          <w:rPr>
            <w:lang w:val="en-GB"/>
          </w:rPr>
          <w:t xml:space="preserve">, </w:t>
        </w:r>
      </w:ins>
      <w:ins w:id="314" w:author="Aneta Slaveikova Nikolova" w:date="2021-12-08T08:55:00Z">
        <w:r w:rsidR="00627C25">
          <w:rPr>
            <w:lang w:val="en-GB"/>
          </w:rPr>
          <w:t xml:space="preserve">as defined in </w:t>
        </w:r>
      </w:ins>
      <w:ins w:id="315" w:author="Aneta Slaveikova Nikolova" w:date="2021-12-08T08:11:00Z">
        <w:r w:rsidR="0020311A">
          <w:rPr>
            <w:lang w:val="en-GB"/>
          </w:rPr>
          <w:t>the recent joint assessment report of ESCAP, UNEP, UN Women and the</w:t>
        </w:r>
      </w:ins>
      <w:ins w:id="316" w:author="Aneta Slaveikova Nikolova" w:date="2021-12-08T08:12:00Z">
        <w:r w:rsidR="0020311A">
          <w:rPr>
            <w:lang w:val="en-GB"/>
          </w:rPr>
          <w:t xml:space="preserve"> </w:t>
        </w:r>
      </w:ins>
      <w:proofErr w:type="spellStart"/>
      <w:ins w:id="317" w:author="Aneta Slaveikova Nikolova" w:date="2021-12-08T08:11:00Z">
        <w:r w:rsidR="0020311A">
          <w:rPr>
            <w:lang w:val="en-GB"/>
          </w:rPr>
          <w:t>greenwerk</w:t>
        </w:r>
      </w:ins>
      <w:proofErr w:type="spellEnd"/>
      <w:ins w:id="318" w:author="Aneta Slaveikova Nikolova" w:date="2021-12-08T08:15:00Z">
        <w:r w:rsidR="00A0325C">
          <w:rPr>
            <w:rStyle w:val="FootnoteReference"/>
            <w:lang w:val="en-GB"/>
          </w:rPr>
          <w:footnoteReference w:id="1"/>
        </w:r>
      </w:ins>
      <w:ins w:id="320" w:author="ib Hansn" w:date="2021-12-07T16:27:00Z">
        <w:r w:rsidR="00B17E71" w:rsidRPr="00E72B9D">
          <w:rPr>
            <w:lang w:val="en-GB"/>
          </w:rPr>
          <w:t>.</w:t>
        </w:r>
      </w:ins>
      <w:ins w:id="321" w:author="ib Hansn" w:date="2021-12-07T16:29:00Z">
        <w:r w:rsidR="00B17E71" w:rsidRPr="00E72B9D">
          <w:rPr>
            <w:lang w:val="en-GB"/>
          </w:rPr>
          <w:t xml:space="preserve"> </w:t>
        </w:r>
      </w:ins>
      <w:ins w:id="322" w:author="Aneta Slaveikova Nikolova" w:date="2021-12-08T08:30:00Z">
        <w:r w:rsidR="00BF0C6E">
          <w:rPr>
            <w:lang w:val="en-GB"/>
          </w:rPr>
          <w:t xml:space="preserve">The values of those two </w:t>
        </w:r>
      </w:ins>
      <w:ins w:id="323" w:author="ib Hansn" w:date="2021-12-07T16:29:00Z">
        <w:del w:id="324" w:author="Aneta Slaveikova Nikolova" w:date="2021-12-08T08:30:00Z">
          <w:r w:rsidR="00B17E71" w:rsidRPr="0020311A" w:rsidDel="00BF0C6E">
            <w:rPr>
              <w:lang w:val="en-GB"/>
              <w:rPrChange w:id="325" w:author="Aneta Slaveikova Nikolova" w:date="2021-12-08T08:02:00Z">
                <w:rPr/>
              </w:rPrChange>
            </w:rPr>
            <w:delText xml:space="preserve">Both </w:delText>
          </w:r>
        </w:del>
        <w:r w:rsidR="00B17E71" w:rsidRPr="0020311A">
          <w:rPr>
            <w:lang w:val="en-GB"/>
            <w:rPrChange w:id="326" w:author="Aneta Slaveikova Nikolova" w:date="2021-12-08T08:02:00Z">
              <w:rPr/>
            </w:rPrChange>
          </w:rPr>
          <w:t xml:space="preserve">parameters </w:t>
        </w:r>
      </w:ins>
      <w:ins w:id="327" w:author="ib Hansn" w:date="2021-12-07T16:30:00Z">
        <w:del w:id="328" w:author="Aneta Slaveikova Nikolova" w:date="2021-12-08T08:30:00Z">
          <w:r w:rsidR="00B17E71" w:rsidRPr="0020311A" w:rsidDel="00BF0C6E">
            <w:rPr>
              <w:lang w:val="en-GB"/>
              <w:rPrChange w:id="329" w:author="Aneta Slaveikova Nikolova" w:date="2021-12-08T08:02:00Z">
                <w:rPr/>
              </w:rPrChange>
            </w:rPr>
            <w:delText xml:space="preserve">value </w:delText>
          </w:r>
        </w:del>
      </w:ins>
      <w:ins w:id="330" w:author="ib Hansn" w:date="2021-12-07T16:29:00Z">
        <w:r w:rsidR="00B17E71" w:rsidRPr="0020311A">
          <w:rPr>
            <w:lang w:val="en-GB"/>
            <w:rPrChange w:id="331" w:author="Aneta Slaveikova Nikolova" w:date="2021-12-08T08:02:00Z">
              <w:rPr/>
            </w:rPrChange>
          </w:rPr>
          <w:t xml:space="preserve">can be </w:t>
        </w:r>
      </w:ins>
      <w:ins w:id="332" w:author="Aneta Slaveikova Nikolova" w:date="2021-12-08T08:30:00Z">
        <w:r w:rsidR="00BF0C6E">
          <w:rPr>
            <w:lang w:val="en-GB"/>
          </w:rPr>
          <w:t xml:space="preserve">selected </w:t>
        </w:r>
      </w:ins>
      <w:ins w:id="333" w:author="ib Hansn" w:date="2021-12-07T16:29:00Z">
        <w:r w:rsidR="00B17E71" w:rsidRPr="00E72B9D">
          <w:rPr>
            <w:lang w:val="en-GB"/>
          </w:rPr>
          <w:t xml:space="preserve">between </w:t>
        </w:r>
      </w:ins>
      <w:ins w:id="334" w:author="Aneta Slaveikova Nikolova" w:date="2021-12-08T08:30:00Z">
        <w:r w:rsidR="00BF0C6E">
          <w:rPr>
            <w:lang w:val="en-GB"/>
          </w:rPr>
          <w:t xml:space="preserve">a </w:t>
        </w:r>
      </w:ins>
      <w:ins w:id="335" w:author="Aneta Slaveikova Nikolova" w:date="2021-12-08T08:12:00Z">
        <w:r w:rsidR="00A0325C">
          <w:rPr>
            <w:lang w:val="en-GB"/>
          </w:rPr>
          <w:t xml:space="preserve">minimum of </w:t>
        </w:r>
      </w:ins>
      <w:ins w:id="336" w:author="ib Hansn" w:date="2021-12-07T16:29:00Z">
        <w:r w:rsidR="00B17E71" w:rsidRPr="00E72B9D">
          <w:rPr>
            <w:lang w:val="en-GB"/>
          </w:rPr>
          <w:t xml:space="preserve">1 and </w:t>
        </w:r>
      </w:ins>
      <w:ins w:id="337" w:author="Aneta Slaveikova Nikolova" w:date="2021-12-08T08:30:00Z">
        <w:r w:rsidR="00BF0C6E">
          <w:rPr>
            <w:lang w:val="en-GB"/>
          </w:rPr>
          <w:t xml:space="preserve">a </w:t>
        </w:r>
      </w:ins>
      <w:ins w:id="338" w:author="Aneta Slaveikova Nikolova" w:date="2021-12-08T08:12:00Z">
        <w:r w:rsidR="00A0325C">
          <w:rPr>
            <w:lang w:val="en-GB"/>
          </w:rPr>
          <w:t xml:space="preserve">maximum of </w:t>
        </w:r>
      </w:ins>
      <w:ins w:id="339" w:author="ib Hansn" w:date="2021-12-07T16:29:00Z">
        <w:r w:rsidR="00B17E71" w:rsidRPr="00E72B9D">
          <w:rPr>
            <w:lang w:val="en-GB"/>
          </w:rPr>
          <w:t>5</w:t>
        </w:r>
      </w:ins>
      <w:ins w:id="340" w:author="ib Hansn" w:date="2021-12-07T16:30:00Z">
        <w:r w:rsidR="00B17E71" w:rsidRPr="00E72B9D">
          <w:rPr>
            <w:lang w:val="en-GB"/>
          </w:rPr>
          <w:t>.</w:t>
        </w:r>
      </w:ins>
    </w:p>
    <w:p w14:paraId="41E830FF" w14:textId="292DAF59" w:rsidR="00757DEF" w:rsidRPr="00E72B9D" w:rsidRDefault="00F41235" w:rsidP="00F95C33">
      <w:pPr>
        <w:pStyle w:val="BodyText"/>
        <w:rPr>
          <w:ins w:id="341" w:author="ib Hansn" w:date="2021-12-07T16:13:00Z"/>
          <w:lang w:val="en-GB"/>
        </w:rPr>
      </w:pPr>
      <w:ins w:id="342" w:author="ib Hansn" w:date="2021-12-08T14:50:00Z">
        <w:r>
          <w:rPr>
            <w:noProof/>
          </w:rPr>
          <w:drawing>
            <wp:inline distT="0" distB="0" distL="0" distR="0" wp14:anchorId="58ACB010" wp14:editId="160F1090">
              <wp:extent cx="6332220" cy="1334135"/>
              <wp:effectExtent l="0" t="0" r="0" b="0"/>
              <wp:docPr id="20" name="Picture 2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1334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9EE8D3C" w14:textId="77777777" w:rsidR="00133729" w:rsidRPr="00E72B9D" w:rsidRDefault="00133729" w:rsidP="00E72B9D">
      <w:pPr>
        <w:pStyle w:val="BodyText"/>
        <w:rPr>
          <w:ins w:id="343" w:author="ib Hansn" w:date="2021-12-07T16:03:00Z"/>
          <w:lang w:val="en-GB"/>
        </w:rPr>
      </w:pPr>
    </w:p>
    <w:p w14:paraId="488EF420" w14:textId="04882B34" w:rsidR="00B4616B" w:rsidRPr="00E72B9D" w:rsidRDefault="00D70D0A">
      <w:pPr>
        <w:pStyle w:val="Heading2"/>
        <w:rPr>
          <w:lang w:val="en-GB"/>
        </w:rPr>
      </w:pPr>
      <w:r w:rsidRPr="00E72B9D">
        <w:rPr>
          <w:lang w:val="en-GB"/>
        </w:rPr>
        <w:t>How to run the s</w:t>
      </w:r>
      <w:r w:rsidR="00711AED" w:rsidRPr="00E72B9D">
        <w:rPr>
          <w:lang w:val="en-GB"/>
        </w:rPr>
        <w:t>imulati</w:t>
      </w:r>
      <w:ins w:id="344" w:author="ib Hansn" w:date="2021-12-07T20:06:00Z">
        <w:r w:rsidR="00FE75EA" w:rsidRPr="00E72B9D">
          <w:rPr>
            <w:lang w:val="en-GB"/>
          </w:rPr>
          <w:t>on</w:t>
        </w:r>
      </w:ins>
      <w:del w:id="345" w:author="ib Hansn" w:date="2021-12-07T20:06:00Z">
        <w:r w:rsidR="00711AED" w:rsidRPr="00E72B9D" w:rsidDel="00FE75EA">
          <w:rPr>
            <w:lang w:val="en-GB"/>
          </w:rPr>
          <w:delText>ng</w:delText>
        </w:r>
      </w:del>
    </w:p>
    <w:bookmarkEnd w:id="64"/>
    <w:p w14:paraId="143A5096" w14:textId="38D244D5" w:rsidR="002C4938" w:rsidRPr="0020311A" w:rsidRDefault="00FE75EA" w:rsidP="002C4938">
      <w:pPr>
        <w:pStyle w:val="FirstParagraph"/>
        <w:rPr>
          <w:ins w:id="346" w:author="ib Hansn" w:date="2021-12-07T16:35:00Z"/>
          <w:lang w:val="en-GB"/>
          <w:rPrChange w:id="347" w:author="Aneta Slaveikova Nikolova" w:date="2021-12-08T08:02:00Z">
            <w:rPr>
              <w:ins w:id="348" w:author="ib Hansn" w:date="2021-12-07T16:35:00Z"/>
            </w:rPr>
          </w:rPrChange>
        </w:rPr>
      </w:pPr>
      <w:ins w:id="349" w:author="ib Hansn" w:date="2021-12-07T20:07:00Z">
        <w:r w:rsidRPr="00E72B9D">
          <w:rPr>
            <w:lang w:val="en-GB"/>
          </w:rPr>
          <w:t>As a default</w:t>
        </w:r>
      </w:ins>
      <w:ins w:id="350" w:author="ib Hansn" w:date="2021-12-07T20:08:00Z">
        <w:r w:rsidRPr="00E72B9D">
          <w:rPr>
            <w:lang w:val="en-GB"/>
          </w:rPr>
          <w:t>,</w:t>
        </w:r>
      </w:ins>
      <w:ins w:id="351" w:author="ib Hansn" w:date="2021-12-07T20:07:00Z">
        <w:r w:rsidRPr="00E72B9D">
          <w:rPr>
            <w:lang w:val="en-GB"/>
          </w:rPr>
          <w:t xml:space="preserve"> the tool will suggest a scenario name w</w:t>
        </w:r>
      </w:ins>
      <w:del w:id="352" w:author="ib Hansn" w:date="2021-12-07T20:07:00Z">
        <w:r w:rsidR="0075124A" w:rsidRPr="00E72B9D" w:rsidDel="00FE75EA">
          <w:rPr>
            <w:lang w:val="en-GB"/>
          </w:rPr>
          <w:delText>W</w:delText>
        </w:r>
      </w:del>
      <w:r w:rsidR="0075124A" w:rsidRPr="00E72B9D">
        <w:rPr>
          <w:lang w:val="en-GB"/>
        </w:rPr>
        <w:t xml:space="preserve">hen the input </w:t>
      </w:r>
      <w:ins w:id="353" w:author="ib Hansn" w:date="2021-12-07T16:33:00Z">
        <w:r w:rsidR="002C4938" w:rsidRPr="00E72B9D">
          <w:rPr>
            <w:lang w:val="en-GB"/>
          </w:rPr>
          <w:t xml:space="preserve">for a scenario </w:t>
        </w:r>
      </w:ins>
      <w:r w:rsidR="0075124A" w:rsidRPr="00E72B9D">
        <w:rPr>
          <w:lang w:val="en-GB"/>
        </w:rPr>
        <w:t>has been updated</w:t>
      </w:r>
      <w:ins w:id="354" w:author="ib Hansn" w:date="2021-12-07T20:07:00Z">
        <w:r w:rsidRPr="00E72B9D">
          <w:rPr>
            <w:lang w:val="en-GB"/>
          </w:rPr>
          <w:t xml:space="preserve">. </w:t>
        </w:r>
      </w:ins>
      <w:del w:id="355" w:author="ib Hansn" w:date="2021-12-07T20:07:00Z">
        <w:r w:rsidR="0075124A" w:rsidRPr="00E72B9D" w:rsidDel="00FE75EA">
          <w:rPr>
            <w:lang w:val="en-GB"/>
          </w:rPr>
          <w:delText>.</w:delText>
        </w:r>
      </w:del>
      <w:ins w:id="356" w:author="ib Hansn" w:date="2021-12-07T16:35:00Z">
        <w:r w:rsidR="002C4938" w:rsidRPr="00E72B9D">
          <w:rPr>
            <w:lang w:val="en-GB"/>
          </w:rPr>
          <w:t xml:space="preserve">It might be useful to </w:t>
        </w:r>
        <w:del w:id="357" w:author="Aneta Slaveikova Nikolova" w:date="2021-12-08T08:31:00Z">
          <w:r w:rsidR="002C4938" w:rsidRPr="00E72B9D" w:rsidDel="00BF0C6E">
            <w:rPr>
              <w:lang w:val="en-GB"/>
            </w:rPr>
            <w:delText>input</w:delText>
          </w:r>
        </w:del>
      </w:ins>
      <w:ins w:id="358" w:author="Aneta Slaveikova Nikolova" w:date="2021-12-08T08:31:00Z">
        <w:r w:rsidR="00BF0C6E">
          <w:rPr>
            <w:lang w:val="en-GB"/>
          </w:rPr>
          <w:t xml:space="preserve">identify </w:t>
        </w:r>
      </w:ins>
      <w:ins w:id="359" w:author="ib Hansn" w:date="2021-12-07T16:35:00Z">
        <w:del w:id="360" w:author="Aneta Slaveikova Nikolova" w:date="2021-12-08T08:35:00Z">
          <w:r w:rsidR="002C4938" w:rsidRPr="00E72B9D" w:rsidDel="00E72B9D">
            <w:rPr>
              <w:lang w:val="en-GB"/>
            </w:rPr>
            <w:delText xml:space="preserve"> </w:delText>
          </w:r>
        </w:del>
        <w:r w:rsidR="002C4938" w:rsidRPr="00E72B9D">
          <w:rPr>
            <w:lang w:val="en-GB"/>
          </w:rPr>
          <w:t xml:space="preserve">a more </w:t>
        </w:r>
        <w:del w:id="361" w:author="Aneta Slaveikova Nikolova" w:date="2021-12-08T08:36:00Z">
          <w:r w:rsidR="002C4938" w:rsidRPr="00E72B9D" w:rsidDel="00E72B9D">
            <w:rPr>
              <w:lang w:val="en-GB"/>
            </w:rPr>
            <w:delText>meaningful</w:delText>
          </w:r>
        </w:del>
      </w:ins>
      <w:ins w:id="362" w:author="Aneta Slaveikova Nikolova" w:date="2021-12-08T08:36:00Z">
        <w:r w:rsidR="00E72B9D">
          <w:rPr>
            <w:lang w:val="en-GB"/>
          </w:rPr>
          <w:t>descriptive</w:t>
        </w:r>
      </w:ins>
      <w:ins w:id="363" w:author="ib Hansn" w:date="2021-12-07T16:35:00Z">
        <w:r w:rsidR="002C4938" w:rsidRPr="00E72B9D">
          <w:rPr>
            <w:lang w:val="en-GB"/>
          </w:rPr>
          <w:t xml:space="preserve"> </w:t>
        </w:r>
        <w:del w:id="364" w:author="Aneta Slaveikova Nikolova" w:date="2021-12-08T08:36:00Z">
          <w:r w:rsidR="002C4938" w:rsidRPr="00E72B9D" w:rsidDel="00E72B9D">
            <w:rPr>
              <w:lang w:val="en-GB"/>
            </w:rPr>
            <w:delText>name</w:delText>
          </w:r>
        </w:del>
      </w:ins>
      <w:ins w:id="365" w:author="Aneta Slaveikova Nikolova" w:date="2021-12-08T08:36:00Z">
        <w:r w:rsidR="00E72B9D">
          <w:rPr>
            <w:lang w:val="en-GB"/>
          </w:rPr>
          <w:t>title for the scenario</w:t>
        </w:r>
      </w:ins>
      <w:ins w:id="366" w:author="ib Hansn" w:date="2021-12-07T16:35:00Z">
        <w:r w:rsidR="002C4938" w:rsidRPr="00E72B9D">
          <w:rPr>
            <w:lang w:val="en-GB"/>
          </w:rPr>
          <w:t xml:space="preserve">. </w:t>
        </w:r>
      </w:ins>
      <w:ins w:id="367" w:author="Aneta Slaveikova Nikolova" w:date="2021-12-08T08:31:00Z">
        <w:r w:rsidR="00BF0C6E">
          <w:rPr>
            <w:lang w:val="en-GB"/>
          </w:rPr>
          <w:t xml:space="preserve">The </w:t>
        </w:r>
      </w:ins>
      <w:ins w:id="368" w:author="Aneta Slaveikova Nikolova" w:date="2021-12-08T08:36:00Z">
        <w:r w:rsidR="00E72B9D">
          <w:rPr>
            <w:lang w:val="en-GB"/>
          </w:rPr>
          <w:t xml:space="preserve">title </w:t>
        </w:r>
      </w:ins>
      <w:ins w:id="369" w:author="Aneta Slaveikova Nikolova" w:date="2021-12-08T08:31:00Z">
        <w:r w:rsidR="00BF0C6E">
          <w:rPr>
            <w:lang w:val="en-GB"/>
          </w:rPr>
          <w:t xml:space="preserve">of the scenario can be changed </w:t>
        </w:r>
      </w:ins>
      <w:ins w:id="370" w:author="ib Hansn" w:date="2021-12-07T16:35:00Z">
        <w:del w:id="371" w:author="Aneta Slaveikova Nikolova" w:date="2021-12-08T08:31:00Z">
          <w:r w:rsidR="002C4938" w:rsidRPr="0020311A" w:rsidDel="00BF0C6E">
            <w:rPr>
              <w:lang w:val="en-GB"/>
              <w:rPrChange w:id="372" w:author="Aneta Slaveikova Nikolova" w:date="2021-12-08T08:02:00Z">
                <w:rPr/>
              </w:rPrChange>
            </w:rPr>
            <w:delText>This can be done in this fie</w:delText>
          </w:r>
        </w:del>
      </w:ins>
      <w:ins w:id="373" w:author="Aneta Slaveikova Nikolova" w:date="2021-12-08T08:32:00Z">
        <w:r w:rsidR="00BF0C6E">
          <w:rPr>
            <w:lang w:val="en-GB"/>
          </w:rPr>
          <w:t>as indicated below</w:t>
        </w:r>
      </w:ins>
      <w:ins w:id="374" w:author="ib Hansn" w:date="2021-12-07T16:35:00Z">
        <w:del w:id="375" w:author="Aneta Slaveikova Nikolova" w:date="2021-12-08T08:31:00Z">
          <w:r w:rsidR="002C4938" w:rsidRPr="0020311A" w:rsidDel="00BF0C6E">
            <w:rPr>
              <w:lang w:val="en-GB"/>
              <w:rPrChange w:id="376" w:author="Aneta Slaveikova Nikolova" w:date="2021-12-08T08:02:00Z">
                <w:rPr/>
              </w:rPrChange>
            </w:rPr>
            <w:delText>ld</w:delText>
          </w:r>
        </w:del>
        <w:r w:rsidR="002C4938" w:rsidRPr="0020311A">
          <w:rPr>
            <w:lang w:val="en-GB"/>
            <w:rPrChange w:id="377" w:author="Aneta Slaveikova Nikolova" w:date="2021-12-08T08:02:00Z">
              <w:rPr/>
            </w:rPrChange>
          </w:rPr>
          <w:t xml:space="preserve">: </w:t>
        </w:r>
      </w:ins>
    </w:p>
    <w:p w14:paraId="1034665D" w14:textId="67CAC6FA" w:rsidR="002E0396" w:rsidRPr="0020311A" w:rsidDel="002C4938" w:rsidRDefault="0075124A" w:rsidP="002E0396">
      <w:pPr>
        <w:pStyle w:val="FirstParagraph"/>
        <w:rPr>
          <w:del w:id="378" w:author="ib Hansn" w:date="2021-12-07T16:35:00Z"/>
          <w:lang w:val="en-GB"/>
          <w:rPrChange w:id="379" w:author="Aneta Slaveikova Nikolova" w:date="2021-12-08T08:02:00Z">
            <w:rPr>
              <w:del w:id="380" w:author="ib Hansn" w:date="2021-12-07T16:35:00Z"/>
            </w:rPr>
          </w:rPrChange>
        </w:rPr>
      </w:pPr>
      <w:del w:id="381" w:author="ib Hansn" w:date="2021-12-07T16:32:00Z">
        <w:r w:rsidRPr="0020311A" w:rsidDel="002C4938">
          <w:rPr>
            <w:lang w:val="en-GB"/>
            <w:rPrChange w:id="382" w:author="Aneta Slaveikova Nikolova" w:date="2021-12-08T08:02:00Z">
              <w:rPr/>
            </w:rPrChange>
          </w:rPr>
          <w:delText xml:space="preserve"> One can change the suggested name for the scenario here: </w:delText>
        </w:r>
      </w:del>
    </w:p>
    <w:p w14:paraId="73D0A8AA" w14:textId="006DD296" w:rsidR="002E0396" w:rsidRPr="00E72B9D" w:rsidRDefault="002E0396" w:rsidP="002E0396">
      <w:pPr>
        <w:pStyle w:val="FirstParagraph"/>
        <w:rPr>
          <w:lang w:val="en-GB"/>
        </w:rPr>
      </w:pPr>
      <w:r w:rsidRPr="00E72B9D">
        <w:rPr>
          <w:noProof/>
          <w:lang w:val="en-GB"/>
        </w:rPr>
        <w:drawing>
          <wp:inline distT="0" distB="0" distL="0" distR="0" wp14:anchorId="105CD969" wp14:editId="550D42BF">
            <wp:extent cx="2333951" cy="209579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9F504" w14:textId="74BFFDF3" w:rsidR="00917E2D" w:rsidRPr="00E72B9D" w:rsidDel="009B5D22" w:rsidRDefault="00BF0C6E">
      <w:pPr>
        <w:pStyle w:val="FirstParagraph"/>
        <w:rPr>
          <w:del w:id="383" w:author="ib Hansn" w:date="2021-12-07T16:35:00Z"/>
          <w:lang w:val="en-GB"/>
        </w:rPr>
      </w:pPr>
      <w:ins w:id="384" w:author="Aneta Slaveikova Nikolova" w:date="2021-12-08T08:32:00Z">
        <w:r>
          <w:rPr>
            <w:lang w:val="en-GB"/>
          </w:rPr>
          <w:t xml:space="preserve">Note that this </w:t>
        </w:r>
      </w:ins>
      <w:ins w:id="385" w:author="ib Hansn" w:date="2021-12-07T16:35:00Z">
        <w:del w:id="386" w:author="Aneta Slaveikova Nikolova" w:date="2021-12-08T08:32:00Z">
          <w:r w:rsidR="009B5D22" w:rsidRPr="0020311A" w:rsidDel="00BF0C6E">
            <w:rPr>
              <w:lang w:val="en-GB"/>
              <w:rPrChange w:id="387" w:author="Aneta Slaveikova Nikolova" w:date="2021-12-08T08:02:00Z">
                <w:rPr/>
              </w:rPrChange>
            </w:rPr>
            <w:delText xml:space="preserve">That </w:delText>
          </w:r>
        </w:del>
        <w:r w:rsidR="009B5D22" w:rsidRPr="0020311A">
          <w:rPr>
            <w:lang w:val="en-GB"/>
            <w:rPrChange w:id="388" w:author="Aneta Slaveikova Nikolova" w:date="2021-12-08T08:02:00Z">
              <w:rPr/>
            </w:rPrChange>
          </w:rPr>
          <w:t xml:space="preserve">will be the </w:t>
        </w:r>
      </w:ins>
      <w:ins w:id="389" w:author="ib Hansn" w:date="2021-12-07T20:30:00Z">
        <w:r w:rsidR="00B73034" w:rsidRPr="0020311A">
          <w:rPr>
            <w:lang w:val="en-GB"/>
            <w:rPrChange w:id="390" w:author="Aneta Slaveikova Nikolova" w:date="2021-12-08T08:02:00Z">
              <w:rPr/>
            </w:rPrChange>
          </w:rPr>
          <w:t xml:space="preserve">scenario </w:t>
        </w:r>
      </w:ins>
      <w:ins w:id="391" w:author="ib Hansn" w:date="2021-12-07T16:35:00Z">
        <w:del w:id="392" w:author="Aneta Slaveikova Nikolova" w:date="2021-12-08T08:36:00Z">
          <w:r w:rsidR="009B5D22" w:rsidRPr="0020311A" w:rsidDel="00E72B9D">
            <w:rPr>
              <w:lang w:val="en-GB"/>
              <w:rPrChange w:id="393" w:author="Aneta Slaveikova Nikolova" w:date="2021-12-08T08:02:00Z">
                <w:rPr/>
              </w:rPrChange>
            </w:rPr>
            <w:delText>name</w:delText>
          </w:r>
        </w:del>
      </w:ins>
      <w:ins w:id="394" w:author="Aneta Slaveikova Nikolova" w:date="2021-12-08T08:36:00Z">
        <w:r w:rsidR="00E72B9D">
          <w:rPr>
            <w:lang w:val="en-GB"/>
          </w:rPr>
          <w:t>title,</w:t>
        </w:r>
      </w:ins>
      <w:ins w:id="395" w:author="ib Hansn" w:date="2021-12-07T16:35:00Z">
        <w:r w:rsidR="009B5D22" w:rsidRPr="00E72B9D">
          <w:rPr>
            <w:lang w:val="en-GB"/>
          </w:rPr>
          <w:t xml:space="preserve"> </w:t>
        </w:r>
      </w:ins>
      <w:ins w:id="396" w:author="ib Hansn" w:date="2021-12-07T16:36:00Z">
        <w:r w:rsidR="009B5D22" w:rsidRPr="00E72B9D">
          <w:rPr>
            <w:lang w:val="en-GB"/>
          </w:rPr>
          <w:t>which</w:t>
        </w:r>
      </w:ins>
      <w:ins w:id="397" w:author="ib Hansn" w:date="2021-12-07T16:35:00Z">
        <w:r w:rsidR="009B5D22" w:rsidRPr="00E72B9D">
          <w:rPr>
            <w:lang w:val="en-GB"/>
          </w:rPr>
          <w:t xml:space="preserve"> will appear </w:t>
        </w:r>
        <w:del w:id="398" w:author="Aneta Slaveikova Nikolova" w:date="2021-12-08T08:16:00Z">
          <w:r w:rsidR="009B5D22" w:rsidRPr="00E72B9D" w:rsidDel="00A0325C">
            <w:rPr>
              <w:lang w:val="en-GB"/>
            </w:rPr>
            <w:delText>on</w:delText>
          </w:r>
        </w:del>
      </w:ins>
      <w:ins w:id="399" w:author="Aneta Slaveikova Nikolova" w:date="2021-12-08T08:16:00Z">
        <w:r w:rsidR="00A0325C">
          <w:rPr>
            <w:lang w:val="en-GB"/>
          </w:rPr>
          <w:t>in the</w:t>
        </w:r>
      </w:ins>
      <w:ins w:id="400" w:author="ib Hansn" w:date="2021-12-07T16:35:00Z">
        <w:del w:id="401" w:author="Aneta Slaveikova Nikolova" w:date="2021-12-08T08:16:00Z">
          <w:r w:rsidR="009B5D22" w:rsidRPr="0020311A" w:rsidDel="00A0325C">
            <w:rPr>
              <w:lang w:val="en-GB"/>
              <w:rPrChange w:id="402" w:author="Aneta Slaveikova Nikolova" w:date="2021-12-08T08:02:00Z">
                <w:rPr/>
              </w:rPrChange>
            </w:rPr>
            <w:delText xml:space="preserve"> a </w:delText>
          </w:r>
        </w:del>
      </w:ins>
      <w:ins w:id="403" w:author="Aneta Slaveikova Nikolova" w:date="2021-12-08T08:16:00Z">
        <w:r w:rsidR="00A0325C">
          <w:rPr>
            <w:lang w:val="en-GB"/>
          </w:rPr>
          <w:t xml:space="preserve"> </w:t>
        </w:r>
      </w:ins>
      <w:ins w:id="404" w:author="ib Hansn" w:date="2021-12-07T16:35:00Z">
        <w:r w:rsidR="009B5D22" w:rsidRPr="00E72B9D">
          <w:rPr>
            <w:lang w:val="en-GB"/>
          </w:rPr>
          <w:t>resulting chart</w:t>
        </w:r>
      </w:ins>
      <w:ins w:id="405" w:author="Aneta Slaveikova Nikolova" w:date="2021-12-08T08:32:00Z">
        <w:r w:rsidR="00E72B9D">
          <w:rPr>
            <w:lang w:val="en-GB"/>
          </w:rPr>
          <w:t xml:space="preserve">, so it is important to select a </w:t>
        </w:r>
      </w:ins>
      <w:ins w:id="406" w:author="Aneta Slaveikova Nikolova" w:date="2021-12-08T08:37:00Z">
        <w:r w:rsidR="00E72B9D">
          <w:rPr>
            <w:lang w:val="en-GB"/>
          </w:rPr>
          <w:t>more descriptive title</w:t>
        </w:r>
      </w:ins>
      <w:ins w:id="407" w:author="ib Hansn" w:date="2021-12-07T16:35:00Z">
        <w:r w:rsidR="009B5D22" w:rsidRPr="00E72B9D">
          <w:rPr>
            <w:lang w:val="en-GB"/>
          </w:rPr>
          <w:t xml:space="preserve">. </w:t>
        </w:r>
      </w:ins>
      <w:del w:id="408" w:author="ib Hansn" w:date="2021-12-07T16:35:00Z">
        <w:r w:rsidR="00917E2D" w:rsidRPr="00E72B9D" w:rsidDel="009B5D22">
          <w:rPr>
            <w:lang w:val="en-GB"/>
          </w:rPr>
          <w:delText xml:space="preserve">The scenario name will appear in the result charts. </w:delText>
        </w:r>
      </w:del>
    </w:p>
    <w:p w14:paraId="530BF937" w14:textId="77777777" w:rsidR="009B5D22" w:rsidRPr="00E72B9D" w:rsidRDefault="009B5D22" w:rsidP="00E72B9D">
      <w:pPr>
        <w:pStyle w:val="BodyText"/>
        <w:rPr>
          <w:ins w:id="409" w:author="ib Hansn" w:date="2021-12-07T16:36:00Z"/>
          <w:lang w:val="en-GB"/>
        </w:rPr>
      </w:pPr>
    </w:p>
    <w:p w14:paraId="2F38421F" w14:textId="00C2E795" w:rsidR="00B4616B" w:rsidRPr="00E72B9D" w:rsidRDefault="00917E2D">
      <w:pPr>
        <w:pStyle w:val="FirstParagraph"/>
        <w:rPr>
          <w:lang w:val="en-GB"/>
        </w:rPr>
      </w:pPr>
      <w:r w:rsidRPr="00E72B9D">
        <w:rPr>
          <w:lang w:val="en-GB"/>
        </w:rPr>
        <w:t xml:space="preserve">Now the </w:t>
      </w:r>
      <w:r w:rsidR="0075124A" w:rsidRPr="00E72B9D">
        <w:rPr>
          <w:lang w:val="en-GB"/>
        </w:rPr>
        <w:t xml:space="preserve">scenario </w:t>
      </w:r>
      <w:r w:rsidRPr="00E72B9D">
        <w:rPr>
          <w:lang w:val="en-GB"/>
        </w:rPr>
        <w:t xml:space="preserve">can be </w:t>
      </w:r>
      <w:del w:id="410" w:author="ib Hansn" w:date="2021-12-07T20:08:00Z">
        <w:r w:rsidRPr="00E72B9D" w:rsidDel="005B0119">
          <w:rPr>
            <w:lang w:val="en-GB"/>
          </w:rPr>
          <w:delText xml:space="preserve">simulated </w:delText>
        </w:r>
        <w:r w:rsidR="00711AED" w:rsidRPr="00E72B9D" w:rsidDel="005B0119">
          <w:rPr>
            <w:lang w:val="en-GB"/>
          </w:rPr>
          <w:delText xml:space="preserve"> by</w:delText>
        </w:r>
      </w:del>
      <w:ins w:id="411" w:author="ib Hansn" w:date="2021-12-07T20:08:00Z">
        <w:r w:rsidR="005B0119" w:rsidRPr="00E72B9D">
          <w:rPr>
            <w:lang w:val="en-GB"/>
          </w:rPr>
          <w:t>simulated by</w:t>
        </w:r>
      </w:ins>
      <w:r w:rsidR="00711AED" w:rsidRPr="00E72B9D">
        <w:rPr>
          <w:lang w:val="en-GB"/>
        </w:rPr>
        <w:t xml:space="preserve"> pressing this button:</w:t>
      </w:r>
    </w:p>
    <w:p w14:paraId="1C4D7894" w14:textId="24570326" w:rsidR="00B4616B" w:rsidRPr="00E72B9D" w:rsidRDefault="00D70D0A">
      <w:pPr>
        <w:pStyle w:val="BodyText"/>
        <w:rPr>
          <w:lang w:val="en-GB"/>
        </w:rPr>
      </w:pPr>
      <w:r w:rsidRPr="00E72B9D">
        <w:rPr>
          <w:noProof/>
          <w:lang w:val="en-GB"/>
        </w:rPr>
        <w:drawing>
          <wp:inline distT="0" distB="0" distL="0" distR="0" wp14:anchorId="3920820D" wp14:editId="2F29FDDF">
            <wp:extent cx="1467055" cy="2857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9EF0E" w14:textId="50308F76" w:rsidR="00B4616B" w:rsidRPr="00E72B9D" w:rsidRDefault="00D70D0A">
      <w:pPr>
        <w:pStyle w:val="Heading2"/>
        <w:rPr>
          <w:lang w:val="en-GB"/>
        </w:rPr>
      </w:pPr>
      <w:bookmarkStart w:id="412" w:name="inspect-output"/>
      <w:r w:rsidRPr="00E72B9D">
        <w:rPr>
          <w:lang w:val="en-GB"/>
        </w:rPr>
        <w:t>Review results</w:t>
      </w:r>
    </w:p>
    <w:bookmarkEnd w:id="412"/>
    <w:p w14:paraId="5BA4B7B0" w14:textId="737F64E8" w:rsidR="00B4616B" w:rsidRPr="00E72B9D" w:rsidRDefault="009B5D22">
      <w:pPr>
        <w:pStyle w:val="FirstParagraph"/>
        <w:rPr>
          <w:lang w:val="en-GB"/>
        </w:rPr>
      </w:pPr>
      <w:ins w:id="413" w:author="ib Hansn" w:date="2021-12-07T16:36:00Z">
        <w:r w:rsidRPr="00E72B9D">
          <w:rPr>
            <w:lang w:val="en-GB"/>
          </w:rPr>
          <w:t>When the model has completed the simulation, a resulting chart will be generated and shown.</w:t>
        </w:r>
      </w:ins>
      <w:ins w:id="414" w:author="ib Hansn" w:date="2021-12-07T20:10:00Z">
        <w:r w:rsidR="005B0119" w:rsidRPr="00E72B9D">
          <w:rPr>
            <w:lang w:val="en-GB"/>
          </w:rPr>
          <w:t xml:space="preserve"> </w:t>
        </w:r>
      </w:ins>
      <w:del w:id="415" w:author="ib Hansn" w:date="2021-12-07T20:10:00Z">
        <w:r w:rsidR="00711AED" w:rsidRPr="00E72B9D" w:rsidDel="005B0119">
          <w:rPr>
            <w:lang w:val="en-GB"/>
          </w:rPr>
          <w:delText xml:space="preserve">When the model </w:delText>
        </w:r>
        <w:r w:rsidR="00917E2D" w:rsidRPr="00E72B9D" w:rsidDel="005B0119">
          <w:rPr>
            <w:lang w:val="en-GB"/>
          </w:rPr>
          <w:delText>has been simulated</w:delText>
        </w:r>
        <w:r w:rsidR="00711AED" w:rsidRPr="00E72B9D" w:rsidDel="005B0119">
          <w:rPr>
            <w:lang w:val="en-GB"/>
          </w:rPr>
          <w:delText xml:space="preserve"> the output can be inspected. </w:delText>
        </w:r>
      </w:del>
      <w:ins w:id="416" w:author="ib Hansn" w:date="2021-12-07T16:39:00Z">
        <w:r w:rsidRPr="00E72B9D">
          <w:rPr>
            <w:lang w:val="en-GB"/>
          </w:rPr>
          <w:t>The user can select indicator</w:t>
        </w:r>
      </w:ins>
      <w:ins w:id="417" w:author="ib Hansn" w:date="2021-12-07T16:40:00Z">
        <w:r w:rsidRPr="00E72B9D">
          <w:rPr>
            <w:lang w:val="en-GB"/>
          </w:rPr>
          <w:t xml:space="preserve">s to chart from </w:t>
        </w:r>
      </w:ins>
      <w:del w:id="418" w:author="ib Hansn" w:date="2021-12-07T16:38:00Z">
        <w:r w:rsidR="002E0396" w:rsidRPr="00E72B9D" w:rsidDel="009B5D22">
          <w:rPr>
            <w:lang w:val="en-GB"/>
          </w:rPr>
          <w:delText>Charts for d</w:delText>
        </w:r>
        <w:r w:rsidR="00711AED" w:rsidRPr="00E72B9D" w:rsidDel="009B5D22">
          <w:rPr>
            <w:lang w:val="en-GB"/>
          </w:rPr>
          <w:delText xml:space="preserve">ifferent </w:delText>
        </w:r>
      </w:del>
      <w:del w:id="419" w:author="ib Hansn" w:date="2021-12-07T16:40:00Z">
        <w:r w:rsidR="00711AED" w:rsidRPr="00E72B9D" w:rsidDel="009B5D22">
          <w:rPr>
            <w:lang w:val="en-GB"/>
          </w:rPr>
          <w:delText xml:space="preserve">indicators can be selected from </w:delText>
        </w:r>
      </w:del>
      <w:r w:rsidR="00711AED" w:rsidRPr="00E72B9D">
        <w:rPr>
          <w:lang w:val="en-GB"/>
        </w:rPr>
        <w:t>this dropdown box</w:t>
      </w:r>
      <w:r w:rsidR="005C3BD6" w:rsidRPr="00E72B9D">
        <w:rPr>
          <w:lang w:val="en-GB"/>
        </w:rPr>
        <w:t xml:space="preserve"> (in this example for </w:t>
      </w:r>
      <w:commentRangeStart w:id="420"/>
      <w:r w:rsidR="005C3BD6" w:rsidRPr="00E72B9D">
        <w:rPr>
          <w:lang w:val="en-GB"/>
        </w:rPr>
        <w:t>Bangladesh</w:t>
      </w:r>
      <w:commentRangeEnd w:id="420"/>
      <w:r w:rsidR="00E72B9D">
        <w:rPr>
          <w:rStyle w:val="CommentReference"/>
        </w:rPr>
        <w:commentReference w:id="420"/>
      </w:r>
      <w:r w:rsidR="005C3BD6" w:rsidRPr="00E72B9D">
        <w:rPr>
          <w:lang w:val="en-GB"/>
        </w:rPr>
        <w:t>)</w:t>
      </w:r>
      <w:r w:rsidR="00711AED" w:rsidRPr="00E72B9D">
        <w:rPr>
          <w:lang w:val="en-GB"/>
        </w:rPr>
        <w:t>:</w:t>
      </w:r>
    </w:p>
    <w:p w14:paraId="5927BF57" w14:textId="319CCBA3" w:rsidR="00B4616B" w:rsidRPr="00E72B9D" w:rsidRDefault="00711AED">
      <w:pPr>
        <w:pStyle w:val="BodyText"/>
        <w:rPr>
          <w:lang w:val="en-GB"/>
        </w:rPr>
      </w:pPr>
      <w:del w:id="421" w:author="ib Hansn" w:date="2021-12-08T14:51:00Z">
        <w:r w:rsidRPr="00E72B9D" w:rsidDel="00F41235">
          <w:rPr>
            <w:noProof/>
            <w:lang w:val="en-GB"/>
          </w:rPr>
          <w:drawing>
            <wp:inline distT="0" distB="0" distL="0" distR="0" wp14:anchorId="4B740AC2" wp14:editId="1CD7EF15">
              <wp:extent cx="6581775" cy="2752725"/>
              <wp:effectExtent l="0" t="0" r="9525" b="9525"/>
              <wp:docPr id="5" name="Picture" descr="image-5.pn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image-5.png"/>
                      <pic:cNvPicPr>
                        <a:picLocks noChangeAspect="1" noChangeArrowheads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582610" cy="275307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  <w:ins w:id="422" w:author="ib Hansn" w:date="2021-12-08T14:51:00Z">
        <w:r w:rsidR="00F41235">
          <w:rPr>
            <w:noProof/>
          </w:rPr>
          <w:drawing>
            <wp:inline distT="0" distB="0" distL="0" distR="0" wp14:anchorId="673CEC0D" wp14:editId="2738A5A3">
              <wp:extent cx="5953125" cy="2028825"/>
              <wp:effectExtent l="0" t="0" r="9525" b="9525"/>
              <wp:docPr id="22" name="Picture 2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53125" cy="20288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4E455BA" w14:textId="5D2EA5A7" w:rsidR="00B4616B" w:rsidRPr="00E72B9D" w:rsidRDefault="00711AED">
      <w:pPr>
        <w:pStyle w:val="BodyText"/>
        <w:rPr>
          <w:lang w:val="en-GB"/>
        </w:rPr>
      </w:pPr>
      <w:del w:id="423" w:author="ib Hansn" w:date="2021-12-07T18:07:00Z">
        <w:r w:rsidRPr="00E72B9D" w:rsidDel="00515412">
          <w:rPr>
            <w:lang w:val="en-GB"/>
          </w:rPr>
          <w:delText xml:space="preserve">The format </w:delText>
        </w:r>
        <w:r w:rsidR="002E0396" w:rsidRPr="00E72B9D" w:rsidDel="00515412">
          <w:rPr>
            <w:lang w:val="en-GB"/>
          </w:rPr>
          <w:delText xml:space="preserve">for the chart(s) </w:delText>
        </w:r>
        <w:r w:rsidRPr="00E72B9D" w:rsidDel="00515412">
          <w:rPr>
            <w:lang w:val="en-GB"/>
          </w:rPr>
          <w:delText>can be adjusted from this control panel:</w:delText>
        </w:r>
      </w:del>
      <w:ins w:id="424" w:author="ib Hansn" w:date="2021-12-07T18:07:00Z">
        <w:r w:rsidR="00515412" w:rsidRPr="00E72B9D">
          <w:rPr>
            <w:lang w:val="en-GB"/>
          </w:rPr>
          <w:t xml:space="preserve">This shows the default chart after </w:t>
        </w:r>
        <w:del w:id="425" w:author="Aneta Slaveikova Nikolova" w:date="2021-12-08T08:17:00Z">
          <w:r w:rsidR="00515412" w:rsidRPr="00E72B9D" w:rsidDel="00A0325C">
            <w:rPr>
              <w:lang w:val="en-GB"/>
            </w:rPr>
            <w:delText>an experiment</w:delText>
          </w:r>
        </w:del>
      </w:ins>
      <w:ins w:id="426" w:author="Aneta Slaveikova Nikolova" w:date="2021-12-08T08:17:00Z">
        <w:r w:rsidR="00A0325C">
          <w:rPr>
            <w:lang w:val="en-GB"/>
          </w:rPr>
          <w:t>a simulation</w:t>
        </w:r>
      </w:ins>
      <w:ins w:id="427" w:author="ib Hansn" w:date="2021-12-07T18:07:00Z">
        <w:r w:rsidR="00515412" w:rsidRPr="00E72B9D">
          <w:rPr>
            <w:lang w:val="en-GB"/>
          </w:rPr>
          <w:t xml:space="preserve"> </w:t>
        </w:r>
      </w:ins>
      <w:ins w:id="428" w:author="ib Hansn" w:date="2021-12-07T18:08:00Z">
        <w:r w:rsidR="00515412" w:rsidRPr="00E72B9D">
          <w:rPr>
            <w:lang w:val="en-GB"/>
          </w:rPr>
          <w:t xml:space="preserve">where the tax is increased by </w:t>
        </w:r>
      </w:ins>
      <w:ins w:id="429" w:author="ib Hansn" w:date="2021-12-08T14:58:00Z">
        <w:r w:rsidR="00F8504E">
          <w:rPr>
            <w:lang w:val="en-GB"/>
          </w:rPr>
          <w:t>5</w:t>
        </w:r>
      </w:ins>
      <w:ins w:id="430" w:author="ib Hansn" w:date="2021-12-07T18:08:00Z">
        <w:r w:rsidR="00515412" w:rsidRPr="00E72B9D">
          <w:rPr>
            <w:lang w:val="en-GB"/>
          </w:rPr>
          <w:t xml:space="preserve"> USD/</w:t>
        </w:r>
        <w:del w:id="431" w:author="Aneta Slaveikova Nikolova" w:date="2021-12-08T08:16:00Z">
          <w:r w:rsidR="00515412" w:rsidRPr="00E72B9D" w:rsidDel="00A0325C">
            <w:rPr>
              <w:lang w:val="en-GB"/>
            </w:rPr>
            <w:delText>Ton</w:delText>
          </w:r>
        </w:del>
      </w:ins>
      <w:ins w:id="432" w:author="Aneta Slaveikova Nikolova" w:date="2021-12-08T08:16:00Z">
        <w:r w:rsidR="00A0325C">
          <w:rPr>
            <w:lang w:val="en-GB"/>
          </w:rPr>
          <w:t>tonne CO</w:t>
        </w:r>
        <w:r w:rsidR="00A0325C" w:rsidRPr="00E72B9D">
          <w:rPr>
            <w:vertAlign w:val="subscript"/>
            <w:lang w:val="en-GB"/>
          </w:rPr>
          <w:t>2</w:t>
        </w:r>
        <w:r w:rsidR="00A0325C">
          <w:rPr>
            <w:lang w:val="en-GB"/>
          </w:rPr>
          <w:t>e</w:t>
        </w:r>
      </w:ins>
      <w:ins w:id="433" w:author="ib Hansn" w:date="2021-12-07T18:08:00Z">
        <w:r w:rsidR="00515412" w:rsidRPr="00E72B9D">
          <w:rPr>
            <w:lang w:val="en-GB"/>
          </w:rPr>
          <w:t xml:space="preserve"> </w:t>
        </w:r>
      </w:ins>
      <w:ins w:id="434" w:author="Aneta Slaveikova Nikolova" w:date="2021-12-08T08:17:00Z">
        <w:r w:rsidR="00A0325C">
          <w:rPr>
            <w:lang w:val="en-GB"/>
          </w:rPr>
          <w:t xml:space="preserve">for </w:t>
        </w:r>
      </w:ins>
      <w:ins w:id="435" w:author="ib Hansn" w:date="2021-12-07T20:11:00Z">
        <w:r w:rsidR="005B0119" w:rsidRPr="00E72B9D">
          <w:rPr>
            <w:lang w:val="en-GB"/>
          </w:rPr>
          <w:t xml:space="preserve">each </w:t>
        </w:r>
        <w:del w:id="436" w:author="Aneta Slaveikova Nikolova" w:date="2021-12-08T08:17:00Z">
          <w:r w:rsidR="005B0119" w:rsidRPr="00E72B9D" w:rsidDel="00A0325C">
            <w:rPr>
              <w:lang w:val="en-GB"/>
            </w:rPr>
            <w:delText xml:space="preserve">of </w:delText>
          </w:r>
        </w:del>
      </w:ins>
      <w:ins w:id="437" w:author="ib Hansn" w:date="2021-12-07T18:08:00Z">
        <w:del w:id="438" w:author="Aneta Slaveikova Nikolova" w:date="2021-12-08T08:17:00Z">
          <w:r w:rsidR="00515412" w:rsidRPr="00E72B9D" w:rsidDel="00A0325C">
            <w:rPr>
              <w:lang w:val="en-GB"/>
            </w:rPr>
            <w:delText>the first</w:delText>
          </w:r>
        </w:del>
      </w:ins>
      <w:ins w:id="439" w:author="Aneta Slaveikova Nikolova" w:date="2021-12-08T08:17:00Z">
        <w:r w:rsidR="00A0325C">
          <w:rPr>
            <w:lang w:val="en-GB"/>
          </w:rPr>
          <w:t xml:space="preserve">of </w:t>
        </w:r>
      </w:ins>
      <w:ins w:id="440" w:author="ib Hansn" w:date="2021-12-07T18:08:00Z">
        <w:del w:id="441" w:author="Aneta Slaveikova Nikolova" w:date="2021-12-08T08:17:00Z">
          <w:r w:rsidR="00515412" w:rsidRPr="0020311A" w:rsidDel="00A0325C">
            <w:rPr>
              <w:lang w:val="en-GB"/>
              <w:rPrChange w:id="442" w:author="Aneta Slaveikova Nikolova" w:date="2021-12-08T08:02:00Z">
                <w:rPr/>
              </w:rPrChange>
            </w:rPr>
            <w:delText xml:space="preserve"> </w:delText>
          </w:r>
        </w:del>
      </w:ins>
      <w:ins w:id="443" w:author="ib Hansn" w:date="2021-12-08T14:59:00Z">
        <w:r w:rsidR="00F8504E">
          <w:rPr>
            <w:lang w:val="en-GB"/>
          </w:rPr>
          <w:t>the first 5 years</w:t>
        </w:r>
      </w:ins>
      <w:ins w:id="444" w:author="Aneta Slaveikova Nikolova" w:date="2021-12-08T08:17:00Z">
        <w:del w:id="445" w:author="ib Hansn" w:date="2021-12-08T14:59:00Z">
          <w:r w:rsidR="00A0325C" w:rsidDel="00F8504E">
            <w:rPr>
              <w:lang w:val="en-GB"/>
            </w:rPr>
            <w:delText xml:space="preserve">consecutive </w:delText>
          </w:r>
        </w:del>
      </w:ins>
      <w:ins w:id="446" w:author="ib Hansn" w:date="2021-12-07T18:08:00Z">
        <w:r w:rsidR="00515412" w:rsidRPr="00E72B9D">
          <w:rPr>
            <w:lang w:val="en-GB"/>
          </w:rPr>
          <w:t xml:space="preserve">. </w:t>
        </w:r>
      </w:ins>
    </w:p>
    <w:p w14:paraId="26B9BAB5" w14:textId="21219570" w:rsidR="00B4616B" w:rsidRPr="00E72B9D" w:rsidRDefault="00BA1B62">
      <w:pPr>
        <w:pStyle w:val="BodyText"/>
        <w:rPr>
          <w:lang w:val="en-GB"/>
        </w:rPr>
      </w:pPr>
      <w:ins w:id="447" w:author="ib Hansn" w:date="2021-12-07T16:41:00Z">
        <w:r w:rsidRPr="00E72B9D" w:rsidDel="009B5D22">
          <w:rPr>
            <w:noProof/>
            <w:lang w:val="en-GB"/>
          </w:rPr>
          <w:t xml:space="preserve"> </w:t>
        </w:r>
      </w:ins>
      <w:del w:id="448" w:author="ib Hansn" w:date="2021-12-07T16:40:00Z">
        <w:r w:rsidR="00711AED" w:rsidRPr="0020311A" w:rsidDel="009B5D22">
          <w:rPr>
            <w:noProof/>
            <w:lang w:val="en-GB"/>
            <w:rPrChange w:id="449" w:author="Aneta Slaveikova Nikolova" w:date="2021-12-08T08:02:00Z">
              <w:rPr>
                <w:noProof/>
              </w:rPr>
            </w:rPrChange>
          </w:rPr>
          <w:drawing>
            <wp:inline distT="0" distB="0" distL="0" distR="0" wp14:anchorId="128BC315" wp14:editId="413F640C">
              <wp:extent cx="5334000" cy="1003183"/>
              <wp:effectExtent l="0" t="0" r="0" b="0"/>
              <wp:docPr id="6" name="Picture" descr="image-6.pn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image-6.png"/>
                      <pic:cNvPicPr>
                        <a:picLocks noChangeAspect="1" noChangeArrowheads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00318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</w:p>
    <w:p w14:paraId="35F06885" w14:textId="2A7845BC" w:rsidR="00515412" w:rsidRPr="00E72B9D" w:rsidRDefault="00F41235">
      <w:pPr>
        <w:pStyle w:val="BodyText"/>
        <w:rPr>
          <w:ins w:id="450" w:author="ib Hansn" w:date="2021-12-07T18:06:00Z"/>
          <w:lang w:val="en-GB"/>
        </w:rPr>
      </w:pPr>
      <w:ins w:id="451" w:author="ib Hansn" w:date="2021-12-08T14:52:00Z">
        <w:r>
          <w:rPr>
            <w:noProof/>
          </w:rPr>
          <w:drawing>
            <wp:inline distT="0" distB="0" distL="0" distR="0" wp14:anchorId="6317F843" wp14:editId="3FC65AE6">
              <wp:extent cx="6332220" cy="3776345"/>
              <wp:effectExtent l="0" t="0" r="0" b="0"/>
              <wp:docPr id="23" name="Picture 2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37763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734F41C" w14:textId="77777777" w:rsidR="00515412" w:rsidRPr="00E72B9D" w:rsidRDefault="00515412">
      <w:pPr>
        <w:pStyle w:val="BodyText"/>
        <w:rPr>
          <w:ins w:id="452" w:author="ib Hansn" w:date="2021-12-07T18:06:00Z"/>
          <w:lang w:val="en-GB"/>
        </w:rPr>
      </w:pPr>
    </w:p>
    <w:p w14:paraId="07B9B274" w14:textId="77777777" w:rsidR="00A0325C" w:rsidRDefault="00A0325C">
      <w:pPr>
        <w:pStyle w:val="BodyText"/>
        <w:rPr>
          <w:ins w:id="453" w:author="Aneta Slaveikova Nikolova" w:date="2021-12-08T08:19:00Z"/>
          <w:lang w:val="en-GB"/>
        </w:rPr>
      </w:pPr>
      <w:ins w:id="454" w:author="Aneta Slaveikova Nikolova" w:date="2021-12-08T08:18:00Z">
        <w:r w:rsidRPr="00A0325C">
          <w:rPr>
            <w:lang w:val="en-GB"/>
          </w:rPr>
          <w:t xml:space="preserve">For some parameters/indicators it can be more relevant to compare with the "Business as usual" projection either in absolute terms or as a </w:t>
        </w:r>
      </w:ins>
      <w:ins w:id="455" w:author="Aneta Slaveikova Nikolova" w:date="2021-12-08T08:19:00Z">
        <w:r>
          <w:rPr>
            <w:lang w:val="en-GB"/>
          </w:rPr>
          <w:t>percentage ratio</w:t>
        </w:r>
      </w:ins>
      <w:ins w:id="456" w:author="Aneta Slaveikova Nikolova" w:date="2021-12-08T08:18:00Z">
        <w:r w:rsidRPr="00A0325C">
          <w:rPr>
            <w:lang w:val="en-GB"/>
          </w:rPr>
          <w:t xml:space="preserve"> to the "Business as usual". </w:t>
        </w:r>
      </w:ins>
    </w:p>
    <w:p w14:paraId="3E3C6814" w14:textId="0E7A13D4" w:rsidR="00B4616B" w:rsidRPr="0020311A" w:rsidRDefault="00A0325C">
      <w:pPr>
        <w:pStyle w:val="BodyText"/>
        <w:rPr>
          <w:ins w:id="457" w:author="ib Hansn" w:date="2021-12-07T18:09:00Z"/>
          <w:lang w:val="en-GB"/>
          <w:rPrChange w:id="458" w:author="Aneta Slaveikova Nikolova" w:date="2021-12-08T08:02:00Z">
            <w:rPr>
              <w:ins w:id="459" w:author="ib Hansn" w:date="2021-12-07T18:09:00Z"/>
            </w:rPr>
          </w:rPrChange>
        </w:rPr>
      </w:pPr>
      <w:ins w:id="460" w:author="Aneta Slaveikova Nikolova" w:date="2021-12-08T08:19:00Z">
        <w:r w:rsidRPr="00A0325C">
          <w:rPr>
            <w:lang w:val="en-GB"/>
          </w:rPr>
          <w:t xml:space="preserve">Those options can be selected using  the appropriate button </w:t>
        </w:r>
      </w:ins>
      <w:ins w:id="461" w:author="Aneta Slaveikova Nikolova" w:date="2021-12-08T08:20:00Z">
        <w:r w:rsidRPr="00210308">
          <w:rPr>
            <w:lang w:val="en-GB"/>
          </w:rPr>
          <w:t xml:space="preserve">in the “Difference to Business as usual” </w:t>
        </w:r>
      </w:ins>
      <w:ins w:id="462" w:author="Aneta Slaveikova Nikolova" w:date="2021-12-08T08:19:00Z">
        <w:r w:rsidRPr="00A0325C">
          <w:rPr>
            <w:lang w:val="en-GB"/>
          </w:rPr>
          <w:t xml:space="preserve">list </w:t>
        </w:r>
      </w:ins>
      <w:ins w:id="463" w:author="Aneta Slaveikova Nikolova" w:date="2021-12-08T08:20:00Z">
        <w:r>
          <w:rPr>
            <w:lang w:val="en-GB"/>
          </w:rPr>
          <w:t xml:space="preserve">as </w:t>
        </w:r>
      </w:ins>
      <w:ins w:id="464" w:author="Aneta Slaveikova Nikolova" w:date="2021-12-08T08:19:00Z">
        <w:r w:rsidRPr="00A0325C">
          <w:rPr>
            <w:lang w:val="en-GB"/>
          </w:rPr>
          <w:t xml:space="preserve">shown below: </w:t>
        </w:r>
      </w:ins>
      <w:del w:id="465" w:author="Aneta Slaveikova Nikolova" w:date="2021-12-08T08:18:00Z">
        <w:r w:rsidR="00711AED" w:rsidRPr="0020311A" w:rsidDel="00A0325C">
          <w:rPr>
            <w:lang w:val="en-GB"/>
            <w:rPrChange w:id="466" w:author="Aneta Slaveikova Nikolova" w:date="2021-12-08T08:02:00Z">
              <w:rPr/>
            </w:rPrChange>
          </w:rPr>
          <w:delText>For some indicators it can be more relevant to look at the difference to "Business as usual" either in absolute terms or in percent of "Business as usual"</w:delText>
        </w:r>
        <w:r w:rsidR="002E0396" w:rsidRPr="0020311A" w:rsidDel="00A0325C">
          <w:rPr>
            <w:lang w:val="en-GB"/>
            <w:rPrChange w:id="467" w:author="Aneta Slaveikova Nikolova" w:date="2021-12-08T08:02:00Z">
              <w:rPr/>
            </w:rPrChange>
          </w:rPr>
          <w:delText xml:space="preserve">. </w:delText>
        </w:r>
      </w:del>
      <w:del w:id="468" w:author="Aneta Slaveikova Nikolova" w:date="2021-12-08T08:20:00Z">
        <w:r w:rsidR="002E0396" w:rsidRPr="0020311A" w:rsidDel="00A0325C">
          <w:rPr>
            <w:lang w:val="en-GB"/>
            <w:rPrChange w:id="469" w:author="Aneta Slaveikova Nikolova" w:date="2021-12-08T08:02:00Z">
              <w:rPr/>
            </w:rPrChange>
          </w:rPr>
          <w:delText xml:space="preserve">This is achieved by selecting the </w:delText>
        </w:r>
        <w:r w:rsidR="00917E2D" w:rsidRPr="0020311A" w:rsidDel="00A0325C">
          <w:rPr>
            <w:lang w:val="en-GB"/>
            <w:rPrChange w:id="470" w:author="Aneta Slaveikova Nikolova" w:date="2021-12-08T08:02:00Z">
              <w:rPr/>
            </w:rPrChange>
          </w:rPr>
          <w:delText>appropriate button in th</w:delText>
        </w:r>
      </w:del>
      <w:ins w:id="471" w:author="ib Hansn" w:date="2021-12-07T18:10:00Z">
        <w:del w:id="472" w:author="Aneta Slaveikova Nikolova" w:date="2021-12-08T08:20:00Z">
          <w:r w:rsidR="00515412" w:rsidRPr="0020311A" w:rsidDel="00A0325C">
            <w:rPr>
              <w:lang w:val="en-GB"/>
              <w:rPrChange w:id="473" w:author="Aneta Slaveikova Nikolova" w:date="2021-12-08T08:02:00Z">
                <w:rPr/>
              </w:rPrChange>
            </w:rPr>
            <w:delText xml:space="preserve">e </w:delText>
          </w:r>
        </w:del>
      </w:ins>
      <w:ins w:id="474" w:author="ib Hansn" w:date="2021-12-07T18:11:00Z">
        <w:del w:id="475" w:author="Aneta Slaveikova Nikolova" w:date="2021-12-08T08:20:00Z">
          <w:r w:rsidR="00515412" w:rsidRPr="0020311A" w:rsidDel="00A0325C">
            <w:rPr>
              <w:lang w:val="en-GB"/>
              <w:rPrChange w:id="476" w:author="Aneta Slaveikova Nikolova" w:date="2021-12-08T08:02:00Z">
                <w:rPr/>
              </w:rPrChange>
            </w:rPr>
            <w:delText>“</w:delText>
          </w:r>
        </w:del>
      </w:ins>
      <w:ins w:id="477" w:author="ib Hansn" w:date="2021-12-07T18:10:00Z">
        <w:del w:id="478" w:author="Aneta Slaveikova Nikolova" w:date="2021-12-08T08:20:00Z">
          <w:r w:rsidR="00515412" w:rsidRPr="0020311A" w:rsidDel="00A0325C">
            <w:rPr>
              <w:lang w:val="en-GB"/>
              <w:rPrChange w:id="479" w:author="Aneta Slaveikova Nikolova" w:date="2021-12-08T08:02:00Z">
                <w:rPr/>
              </w:rPrChange>
            </w:rPr>
            <w:delText>Di</w:delText>
          </w:r>
        </w:del>
      </w:ins>
      <w:ins w:id="480" w:author="ib Hansn" w:date="2021-12-07T18:11:00Z">
        <w:del w:id="481" w:author="Aneta Slaveikova Nikolova" w:date="2021-12-08T08:20:00Z">
          <w:r w:rsidR="00515412" w:rsidRPr="0020311A" w:rsidDel="00A0325C">
            <w:rPr>
              <w:lang w:val="en-GB"/>
              <w:rPrChange w:id="482" w:author="Aneta Slaveikova Nikolova" w:date="2021-12-08T08:02:00Z">
                <w:rPr/>
              </w:rPrChange>
            </w:rPr>
            <w:delText>fference to Business as usual” section. For the difference it looks like this</w:delText>
          </w:r>
        </w:del>
      </w:ins>
      <w:del w:id="483" w:author="Aneta Slaveikova Nikolova" w:date="2021-12-08T08:20:00Z">
        <w:r w:rsidR="00917E2D" w:rsidRPr="0020311A" w:rsidDel="00A0325C">
          <w:rPr>
            <w:lang w:val="en-GB"/>
            <w:rPrChange w:id="484" w:author="Aneta Slaveikova Nikolova" w:date="2021-12-08T08:02:00Z">
              <w:rPr/>
            </w:rPrChange>
          </w:rPr>
          <w:delText xml:space="preserve">is section: </w:delText>
        </w:r>
      </w:del>
    </w:p>
    <w:p w14:paraId="5F339A72" w14:textId="255CD5D8" w:rsidR="00515412" w:rsidRPr="00E72B9D" w:rsidRDefault="00F41235">
      <w:pPr>
        <w:pStyle w:val="BodyText"/>
        <w:rPr>
          <w:lang w:val="en-GB"/>
        </w:rPr>
      </w:pPr>
      <w:ins w:id="485" w:author="ib Hansn" w:date="2021-12-08T14:54:00Z">
        <w:r>
          <w:rPr>
            <w:noProof/>
            <w:lang w:val="en-GB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77425130" wp14:editId="13D5DB82">
                  <wp:simplePos x="0" y="0"/>
                  <wp:positionH relativeFrom="column">
                    <wp:posOffset>1798320</wp:posOffset>
                  </wp:positionH>
                  <wp:positionV relativeFrom="paragraph">
                    <wp:posOffset>1396365</wp:posOffset>
                  </wp:positionV>
                  <wp:extent cx="2388870" cy="6225540"/>
                  <wp:effectExtent l="57150" t="38100" r="49530" b="80010"/>
                  <wp:wrapNone/>
                  <wp:docPr id="26" name="Straight Arrow Connector 2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 flipV="1">
                            <a:off x="0" y="0"/>
                            <a:ext cx="2388870" cy="622554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CB7B61D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6" o:spid="_x0000_s1026" type="#_x0000_t32" style="position:absolute;margin-left:141.6pt;margin-top:109.95pt;width:188.1pt;height:490.2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" strokecolor="#4f81bd [3204]" strokeweight="2pt">
                  <v:stroke endarrow="block"/>
                  <v:shadow on="t" color="black" opacity="24903f" origin=",.5" offset="0,.55556mm"/>
                </v:shape>
              </w:pict>
            </mc:Fallback>
          </mc:AlternateContent>
        </w:r>
      </w:ins>
      <w:ins w:id="486" w:author="ib Hansn" w:date="2021-12-08T14:53:00Z">
        <w:r>
          <w:rPr>
            <w:noProof/>
          </w:rPr>
          <w:drawing>
            <wp:inline distT="0" distB="0" distL="0" distR="0" wp14:anchorId="2DE73D94" wp14:editId="0C67ECE0">
              <wp:extent cx="6332220" cy="3787775"/>
              <wp:effectExtent l="0" t="0" r="0" b="3175"/>
              <wp:docPr id="24" name="Picture 2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32220" cy="37877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E4BA214" w14:textId="250E3C73" w:rsidR="00FB5A3D" w:rsidRPr="0020311A" w:rsidRDefault="00515412">
      <w:pPr>
        <w:pStyle w:val="BodyText"/>
        <w:rPr>
          <w:ins w:id="487" w:author="ib Hansn" w:date="2021-12-07T18:12:00Z"/>
          <w:lang w:val="en-GB"/>
          <w:rPrChange w:id="488" w:author="Aneta Slaveikova Nikolova" w:date="2021-12-08T08:02:00Z">
            <w:rPr>
              <w:ins w:id="489" w:author="ib Hansn" w:date="2021-12-07T18:12:00Z"/>
            </w:rPr>
          </w:rPrChange>
        </w:rPr>
      </w:pPr>
      <w:ins w:id="490" w:author="ib Hansn" w:date="2021-12-07T18:10:00Z">
        <w:del w:id="491" w:author="Aneta Slaveikova Nikolova" w:date="2021-12-08T08:21:00Z">
          <w:r w:rsidRPr="00E72B9D" w:rsidDel="00A0325C">
            <w:rPr>
              <w:lang w:val="en-GB"/>
            </w:rPr>
            <w:delText>And</w:delText>
          </w:r>
        </w:del>
      </w:ins>
      <w:ins w:id="492" w:author="ib Hansn" w:date="2021-12-07T18:11:00Z">
        <w:del w:id="493" w:author="Aneta Slaveikova Nikolova" w:date="2021-12-08T08:21:00Z">
          <w:r w:rsidRPr="00E72B9D" w:rsidDel="00A0325C">
            <w:rPr>
              <w:lang w:val="en-GB"/>
            </w:rPr>
            <w:delText xml:space="preserve"> for the difference</w:delText>
          </w:r>
        </w:del>
      </w:ins>
      <w:ins w:id="494" w:author="ib Hansn" w:date="2021-12-07T18:12:00Z">
        <w:del w:id="495" w:author="Aneta Slaveikova Nikolova" w:date="2021-12-08T08:21:00Z">
          <w:r w:rsidRPr="00E72B9D" w:rsidDel="00A0325C">
            <w:rPr>
              <w:lang w:val="en-GB"/>
            </w:rPr>
            <w:delText xml:space="preserve"> in</w:delText>
          </w:r>
        </w:del>
      </w:ins>
      <w:ins w:id="496" w:author="Aneta Slaveikova Nikolova" w:date="2021-12-08T08:21:00Z">
        <w:r w:rsidR="00A0325C">
          <w:rPr>
            <w:lang w:val="en-GB"/>
          </w:rPr>
          <w:t>This is the graph generated when</w:t>
        </w:r>
      </w:ins>
      <w:ins w:id="497" w:author="ib Hansn" w:date="2021-12-07T18:12:00Z">
        <w:r w:rsidRPr="00E72B9D">
          <w:rPr>
            <w:lang w:val="en-GB"/>
          </w:rPr>
          <w:t xml:space="preserve"> </w:t>
        </w:r>
        <w:del w:id="498" w:author="Aneta Slaveikova Nikolova" w:date="2021-12-08T08:21:00Z">
          <w:r w:rsidRPr="00E72B9D" w:rsidDel="00A0325C">
            <w:rPr>
              <w:lang w:val="en-GB"/>
            </w:rPr>
            <w:delText>percent</w:delText>
          </w:r>
        </w:del>
      </w:ins>
      <w:ins w:id="499" w:author="Aneta Slaveikova Nikolova" w:date="2021-12-08T08:21:00Z">
        <w:r w:rsidR="00A0325C">
          <w:rPr>
            <w:lang w:val="en-GB"/>
          </w:rPr>
          <w:t xml:space="preserve">percentage to </w:t>
        </w:r>
        <w:del w:id="500" w:author="ib Hansn" w:date="2021-12-08T11:39:00Z">
          <w:r w:rsidR="00A0325C" w:rsidDel="0060503E">
            <w:rPr>
              <w:lang w:val="en-GB"/>
            </w:rPr>
            <w:delText>BAU</w:delText>
          </w:r>
        </w:del>
      </w:ins>
      <w:ins w:id="501" w:author="ib Hansn" w:date="2021-12-08T11:39:00Z">
        <w:r w:rsidR="0060503E">
          <w:rPr>
            <w:lang w:val="en-GB"/>
          </w:rPr>
          <w:t>Business as usual</w:t>
        </w:r>
      </w:ins>
      <w:ins w:id="502" w:author="Aneta Slaveikova Nikolova" w:date="2021-12-08T08:21:00Z">
        <w:r w:rsidR="00A0325C">
          <w:rPr>
            <w:lang w:val="en-GB"/>
          </w:rPr>
          <w:t xml:space="preserve"> is selected</w:t>
        </w:r>
      </w:ins>
      <w:ins w:id="503" w:author="ib Hansn" w:date="2021-12-07T18:12:00Z">
        <w:del w:id="504" w:author="Aneta Slaveikova Nikolova" w:date="2021-12-08T08:21:00Z">
          <w:r w:rsidRPr="0020311A" w:rsidDel="00A0325C">
            <w:rPr>
              <w:lang w:val="en-GB"/>
              <w:rPrChange w:id="505" w:author="Aneta Slaveikova Nikolova" w:date="2021-12-08T08:02:00Z">
                <w:rPr/>
              </w:rPrChange>
            </w:rPr>
            <w:delText xml:space="preserve"> it </w:delText>
          </w:r>
          <w:r w:rsidR="00FB5A3D" w:rsidRPr="0020311A" w:rsidDel="00A0325C">
            <w:rPr>
              <w:lang w:val="en-GB"/>
              <w:rPrChange w:id="506" w:author="Aneta Slaveikova Nikolova" w:date="2021-12-08T08:02:00Z">
                <w:rPr/>
              </w:rPrChange>
            </w:rPr>
            <w:delText>looks like this</w:delText>
          </w:r>
        </w:del>
        <w:r w:rsidR="00FB5A3D" w:rsidRPr="0020311A">
          <w:rPr>
            <w:lang w:val="en-GB"/>
            <w:rPrChange w:id="507" w:author="Aneta Slaveikova Nikolova" w:date="2021-12-08T08:02:00Z">
              <w:rPr/>
            </w:rPrChange>
          </w:rPr>
          <w:t xml:space="preserve">: </w:t>
        </w:r>
      </w:ins>
    </w:p>
    <w:p w14:paraId="554B9DF3" w14:textId="1DB0DEB7" w:rsidR="00917E2D" w:rsidRPr="00E72B9D" w:rsidRDefault="004C624D">
      <w:pPr>
        <w:pStyle w:val="BodyText"/>
        <w:rPr>
          <w:ins w:id="508" w:author="ib Hansn" w:date="2021-12-07T18:10:00Z"/>
          <w:lang w:val="en-GB"/>
        </w:rPr>
      </w:pPr>
      <w:ins w:id="509" w:author="ib Hansn" w:date="2021-12-08T11:41:00Z">
        <w:r>
          <w:rPr>
            <w:noProof/>
            <w:lang w:val="en-GB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D66BC70" wp14:editId="30D0CDE5">
                  <wp:simplePos x="0" y="0"/>
                  <wp:positionH relativeFrom="column">
                    <wp:posOffset>4232910</wp:posOffset>
                  </wp:positionH>
                  <wp:positionV relativeFrom="paragraph">
                    <wp:posOffset>2882900</wp:posOffset>
                  </wp:positionV>
                  <wp:extent cx="975360" cy="327660"/>
                  <wp:effectExtent l="38100" t="38100" r="53340" b="91440"/>
                  <wp:wrapNone/>
                  <wp:docPr id="2" name="Straight Arrow Connector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 flipH="1" flipV="1">
                            <a:off x="0" y="0"/>
                            <a:ext cx="975360" cy="32766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53C0AB50" id="Straight Arrow Connector 2" o:spid="_x0000_s1026" type="#_x0000_t32" style="position:absolute;margin-left:333.3pt;margin-top:227pt;width:76.8pt;height:25.8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" strokecolor="#4f81bd [3204]" strokeweight="2pt">
                  <v:stroke endarrow="block"/>
                  <v:shadow on="t" color="black" opacity="24903f" origin=",.5" offset="0,.55556mm"/>
                </v:shape>
              </w:pict>
            </mc:Fallback>
          </mc:AlternateContent>
        </w:r>
      </w:ins>
      <w:ins w:id="510" w:author="ib Hansn" w:date="2021-12-08T14:54:00Z">
        <w:r w:rsidR="00F41235">
          <w:rPr>
            <w:noProof/>
          </w:rPr>
          <w:drawing>
            <wp:inline distT="0" distB="0" distL="0" distR="0" wp14:anchorId="13E5BF70" wp14:editId="30347008">
              <wp:extent cx="5349240" cy="3112344"/>
              <wp:effectExtent l="0" t="0" r="3810" b="0"/>
              <wp:docPr id="25" name="Picture 2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407546" cy="314626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511" w:author="ib Hansn" w:date="2021-12-07T18:10:00Z">
        <w:r w:rsidR="00515412" w:rsidRPr="00E72B9D">
          <w:rPr>
            <w:lang w:val="en-GB"/>
          </w:rPr>
          <w:t xml:space="preserve"> </w:t>
        </w:r>
      </w:ins>
      <w:del w:id="512" w:author="ib Hansn" w:date="2021-12-07T18:08:00Z">
        <w:r w:rsidR="00917E2D" w:rsidRPr="0020311A" w:rsidDel="00515412">
          <w:rPr>
            <w:noProof/>
            <w:lang w:val="en-GB"/>
            <w:rPrChange w:id="513" w:author="Aneta Slaveikova Nikolova" w:date="2021-12-08T08:02:00Z">
              <w:rPr>
                <w:noProof/>
              </w:rPr>
            </w:rPrChange>
          </w:rPr>
          <w:drawing>
            <wp:inline distT="0" distB="0" distL="0" distR="0" wp14:anchorId="728CFB4E" wp14:editId="4FF21F9D">
              <wp:extent cx="2924583" cy="609685"/>
              <wp:effectExtent l="0" t="0" r="9525" b="0"/>
              <wp:docPr id="11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24583" cy="6096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780BD784" w14:textId="251817DE" w:rsidR="00515412" w:rsidRPr="00E72B9D" w:rsidRDefault="00FB5A3D">
      <w:pPr>
        <w:pStyle w:val="BodyText"/>
        <w:rPr>
          <w:ins w:id="514" w:author="ib Hansn" w:date="2021-12-07T18:17:00Z"/>
          <w:lang w:val="en-GB"/>
        </w:rPr>
      </w:pPr>
      <w:ins w:id="515" w:author="ib Hansn" w:date="2021-12-07T18:12:00Z">
        <w:r w:rsidRPr="00E72B9D">
          <w:rPr>
            <w:lang w:val="en-GB"/>
          </w:rPr>
          <w:t xml:space="preserve">The </w:t>
        </w:r>
      </w:ins>
      <w:commentRangeStart w:id="516"/>
      <w:ins w:id="517" w:author="ib Hansn" w:date="2021-12-07T20:13:00Z">
        <w:r w:rsidR="00297F2E" w:rsidRPr="00E72B9D">
          <w:rPr>
            <w:lang w:val="en-GB"/>
          </w:rPr>
          <w:t>l</w:t>
        </w:r>
      </w:ins>
      <w:ins w:id="518" w:author="ib Hansn" w:date="2021-12-07T18:12:00Z">
        <w:r w:rsidRPr="00E72B9D">
          <w:rPr>
            <w:lang w:val="en-GB"/>
          </w:rPr>
          <w:t>egen</w:t>
        </w:r>
      </w:ins>
      <w:ins w:id="519" w:author="ib Hansn" w:date="2021-12-07T18:13:00Z">
        <w:r w:rsidRPr="00E72B9D">
          <w:rPr>
            <w:lang w:val="en-GB"/>
          </w:rPr>
          <w:t xml:space="preserve">d button </w:t>
        </w:r>
      </w:ins>
      <w:commentRangeEnd w:id="516"/>
      <w:r w:rsidR="00627C25">
        <w:rPr>
          <w:rStyle w:val="CommentReference"/>
        </w:rPr>
        <w:commentReference w:id="516"/>
      </w:r>
      <w:ins w:id="520" w:author="ib Hansn" w:date="2021-12-07T18:16:00Z">
        <w:r w:rsidRPr="00E72B9D">
          <w:rPr>
            <w:lang w:val="en-GB"/>
          </w:rPr>
          <w:t>determine</w:t>
        </w:r>
      </w:ins>
      <w:ins w:id="521" w:author="ib Hansn" w:date="2021-12-07T20:13:00Z">
        <w:r w:rsidR="005B0119" w:rsidRPr="00E72B9D">
          <w:rPr>
            <w:lang w:val="en-GB"/>
          </w:rPr>
          <w:t>s</w:t>
        </w:r>
      </w:ins>
      <w:ins w:id="522" w:author="ib Hansn" w:date="2021-12-07T18:13:00Z">
        <w:r w:rsidRPr="00E72B9D">
          <w:rPr>
            <w:lang w:val="en-GB"/>
          </w:rPr>
          <w:t xml:space="preserve"> the placement of the scenario text. </w:t>
        </w:r>
      </w:ins>
      <w:ins w:id="523" w:author="ib Hansn" w:date="2021-12-07T18:17:00Z">
        <w:r w:rsidRPr="00E72B9D">
          <w:rPr>
            <w:lang w:val="en-GB"/>
          </w:rPr>
          <w:t xml:space="preserve">Either to the right of the </w:t>
        </w:r>
        <w:r w:rsidR="00441E05" w:rsidRPr="00E72B9D">
          <w:rPr>
            <w:lang w:val="en-GB"/>
          </w:rPr>
          <w:t xml:space="preserve">scenario results, or in a </w:t>
        </w:r>
        <w:commentRangeStart w:id="524"/>
        <w:r w:rsidR="00441E05" w:rsidRPr="00E72B9D">
          <w:rPr>
            <w:lang w:val="en-GB"/>
          </w:rPr>
          <w:t xml:space="preserve">legend box. </w:t>
        </w:r>
      </w:ins>
      <w:commentRangeEnd w:id="524"/>
      <w:r w:rsidR="00627C25">
        <w:rPr>
          <w:rStyle w:val="CommentReference"/>
        </w:rPr>
        <w:commentReference w:id="524"/>
      </w:r>
    </w:p>
    <w:p w14:paraId="49318A60" w14:textId="77777777" w:rsidR="00441E05" w:rsidRPr="00E72B9D" w:rsidRDefault="00441E05">
      <w:pPr>
        <w:pStyle w:val="BodyText"/>
        <w:rPr>
          <w:lang w:val="en-GB"/>
        </w:rPr>
      </w:pPr>
    </w:p>
    <w:p w14:paraId="2E719531" w14:textId="43634538" w:rsidR="00B4616B" w:rsidRPr="00E72B9D" w:rsidDel="00FB5A3D" w:rsidRDefault="00711AED">
      <w:pPr>
        <w:pStyle w:val="BodyText"/>
        <w:rPr>
          <w:del w:id="525" w:author="ib Hansn" w:date="2021-12-07T18:13:00Z"/>
          <w:lang w:val="en-GB"/>
        </w:rPr>
      </w:pPr>
      <w:del w:id="526" w:author="ib Hansn" w:date="2021-12-07T18:13:00Z">
        <w:r w:rsidRPr="00E72B9D" w:rsidDel="00FB5A3D">
          <w:rPr>
            <w:lang w:val="en-GB"/>
          </w:rPr>
          <w:delText>Also for some indicators it can be helpful to toggle Legends off.</w:delText>
        </w:r>
      </w:del>
    </w:p>
    <w:p w14:paraId="56754F0B" w14:textId="1356E6F0" w:rsidR="00B4616B" w:rsidRPr="00E72B9D" w:rsidRDefault="00441E05">
      <w:pPr>
        <w:pStyle w:val="Heading2"/>
        <w:rPr>
          <w:lang w:val="en-GB"/>
        </w:rPr>
      </w:pPr>
      <w:bookmarkStart w:id="527" w:name="restart-a-country"/>
      <w:ins w:id="528" w:author="ib Hansn" w:date="2021-12-07T18:18:00Z">
        <w:r w:rsidRPr="00E72B9D">
          <w:rPr>
            <w:lang w:val="en-GB"/>
          </w:rPr>
          <w:t>To start a new country simulation session</w:t>
        </w:r>
      </w:ins>
      <w:del w:id="529" w:author="ib Hansn" w:date="2021-12-07T18:18:00Z">
        <w:r w:rsidR="00917E2D" w:rsidRPr="00E72B9D" w:rsidDel="00441E05">
          <w:rPr>
            <w:lang w:val="en-GB"/>
          </w:rPr>
          <w:delText>Clear the results</w:delText>
        </w:r>
      </w:del>
    </w:p>
    <w:p w14:paraId="16ABDD7F" w14:textId="5AE518F9" w:rsidR="00441E05" w:rsidRPr="00E72B9D" w:rsidRDefault="00441E05" w:rsidP="00441E05">
      <w:pPr>
        <w:pStyle w:val="FirstParagraph"/>
        <w:rPr>
          <w:ins w:id="530" w:author="ib Hansn" w:date="2021-12-07T18:19:00Z"/>
          <w:lang w:val="en-GB"/>
        </w:rPr>
      </w:pPr>
      <w:ins w:id="531" w:author="ib Hansn" w:date="2021-12-07T18:19:00Z">
        <w:r w:rsidRPr="00E72B9D">
          <w:rPr>
            <w:lang w:val="en-GB"/>
          </w:rPr>
          <w:t xml:space="preserve">To start a new country simulation </w:t>
        </w:r>
        <w:del w:id="532" w:author="Aneta Slaveikova Nikolova" w:date="2021-12-08T08:57:00Z">
          <w:r w:rsidRPr="00E72B9D" w:rsidDel="00627C25">
            <w:rPr>
              <w:lang w:val="en-GB"/>
            </w:rPr>
            <w:delText>session</w:delText>
          </w:r>
        </w:del>
      </w:ins>
      <w:ins w:id="533" w:author="Aneta Slaveikova Nikolova" w:date="2021-12-08T08:57:00Z">
        <w:r w:rsidR="00627C25" w:rsidRPr="00E72B9D">
          <w:rPr>
            <w:lang w:val="en-GB"/>
          </w:rPr>
          <w:t>session,</w:t>
        </w:r>
      </w:ins>
      <w:ins w:id="534" w:author="ib Hansn" w:date="2021-12-07T18:19:00Z">
        <w:r w:rsidRPr="00E72B9D">
          <w:rPr>
            <w:lang w:val="en-GB"/>
          </w:rPr>
          <w:t xml:space="preserve"> it </w:t>
        </w:r>
      </w:ins>
      <w:ins w:id="535" w:author="ib Hansn" w:date="2021-12-07T20:31:00Z">
        <w:r w:rsidR="00B73034" w:rsidRPr="00E72B9D">
          <w:rPr>
            <w:lang w:val="en-GB"/>
          </w:rPr>
          <w:t>is</w:t>
        </w:r>
      </w:ins>
      <w:ins w:id="536" w:author="ib Hansn" w:date="2021-12-07T18:19:00Z">
        <w:r w:rsidRPr="00E72B9D">
          <w:rPr>
            <w:lang w:val="en-GB"/>
          </w:rPr>
          <w:t xml:space="preserve"> necessary to clear all previous results for </w:t>
        </w:r>
      </w:ins>
      <w:ins w:id="537" w:author="ib Hansn" w:date="2021-12-07T18:20:00Z">
        <w:r w:rsidRPr="00E72B9D">
          <w:rPr>
            <w:lang w:val="en-GB"/>
          </w:rPr>
          <w:t>this country. This is done</w:t>
        </w:r>
      </w:ins>
      <w:ins w:id="538" w:author="ib Hansn" w:date="2021-12-07T18:19:00Z">
        <w:r w:rsidRPr="00E72B9D">
          <w:rPr>
            <w:lang w:val="en-GB"/>
          </w:rPr>
          <w:t xml:space="preserve"> by first </w:t>
        </w:r>
      </w:ins>
      <w:ins w:id="539" w:author="ib Hansn" w:date="2021-12-07T18:20:00Z">
        <w:r w:rsidRPr="00E72B9D">
          <w:rPr>
            <w:lang w:val="en-GB"/>
          </w:rPr>
          <w:t>selecting another</w:t>
        </w:r>
      </w:ins>
      <w:ins w:id="540" w:author="ib Hansn" w:date="2021-12-07T18:19:00Z">
        <w:r w:rsidRPr="00E72B9D">
          <w:rPr>
            <w:lang w:val="en-GB"/>
          </w:rPr>
          <w:t xml:space="preserve"> country and then </w:t>
        </w:r>
        <w:del w:id="541" w:author="Aneta Slaveikova Nikolova" w:date="2021-12-08T08:57:00Z">
          <w:r w:rsidRPr="00E72B9D" w:rsidDel="00627C25">
            <w:rPr>
              <w:lang w:val="en-GB"/>
            </w:rPr>
            <w:delText>returning back</w:delText>
          </w:r>
        </w:del>
      </w:ins>
      <w:ins w:id="542" w:author="Aneta Slaveikova Nikolova" w:date="2021-12-08T08:57:00Z">
        <w:r w:rsidR="00627C25" w:rsidRPr="00E72B9D">
          <w:rPr>
            <w:lang w:val="en-GB"/>
          </w:rPr>
          <w:t>returning</w:t>
        </w:r>
      </w:ins>
      <w:ins w:id="543" w:author="ib Hansn" w:date="2021-12-07T18:19:00Z">
        <w:r w:rsidRPr="00E72B9D">
          <w:rPr>
            <w:lang w:val="en-GB"/>
          </w:rPr>
          <w:t xml:space="preserve"> to the initial country of choice.</w:t>
        </w:r>
      </w:ins>
      <w:ins w:id="544" w:author="ib Hansn" w:date="2021-12-07T18:20:00Z">
        <w:r w:rsidRPr="00E72B9D">
          <w:rPr>
            <w:lang w:val="en-GB"/>
          </w:rPr>
          <w:t xml:space="preserve"> </w:t>
        </w:r>
      </w:ins>
    </w:p>
    <w:p w14:paraId="6D663575" w14:textId="599A7CA0" w:rsidR="00B4616B" w:rsidRPr="00E72B9D" w:rsidDel="00441E05" w:rsidRDefault="00711AED">
      <w:pPr>
        <w:pStyle w:val="Heading2"/>
        <w:rPr>
          <w:del w:id="545" w:author="ib Hansn" w:date="2021-12-07T18:18:00Z"/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GB"/>
        </w:rPr>
      </w:pPr>
      <w:del w:id="546" w:author="ib Hansn" w:date="2021-12-07T18:18:00Z">
        <w:r w:rsidRPr="00E72B9D" w:rsidDel="00441E05">
          <w:rPr>
            <w:rFonts w:asciiTheme="minorHAnsi" w:eastAsiaTheme="minorHAnsi" w:hAnsiTheme="minorHAnsi" w:cstheme="minorBidi"/>
            <w:b w:val="0"/>
            <w:bCs w:val="0"/>
            <w:color w:val="auto"/>
            <w:sz w:val="24"/>
            <w:szCs w:val="24"/>
            <w:lang w:val="en-GB"/>
          </w:rPr>
          <w:delText xml:space="preserve">To </w:delText>
        </w:r>
        <w:r w:rsidR="00917E2D" w:rsidRPr="00E72B9D" w:rsidDel="00441E05">
          <w:rPr>
            <w:rFonts w:asciiTheme="minorHAnsi" w:eastAsiaTheme="minorHAnsi" w:hAnsiTheme="minorHAnsi" w:cstheme="minorBidi"/>
            <w:b w:val="0"/>
            <w:bCs w:val="0"/>
            <w:color w:val="auto"/>
            <w:sz w:val="24"/>
            <w:szCs w:val="24"/>
            <w:lang w:val="en-GB"/>
          </w:rPr>
          <w:delText xml:space="preserve">clear all results for a </w:delText>
        </w:r>
        <w:r w:rsidRPr="00E72B9D" w:rsidDel="00441E05">
          <w:rPr>
            <w:rFonts w:asciiTheme="minorHAnsi" w:eastAsiaTheme="minorHAnsi" w:hAnsiTheme="minorHAnsi" w:cstheme="minorBidi"/>
            <w:b w:val="0"/>
            <w:bCs w:val="0"/>
            <w:color w:val="auto"/>
            <w:sz w:val="24"/>
            <w:szCs w:val="24"/>
            <w:lang w:val="en-GB"/>
          </w:rPr>
          <w:delText>country, just select another country and select the same country again.</w:delText>
        </w:r>
      </w:del>
    </w:p>
    <w:p w14:paraId="051DA8E4" w14:textId="76D2CCAC" w:rsidR="00B4616B" w:rsidRPr="00E72B9D" w:rsidRDefault="00917E2D">
      <w:pPr>
        <w:pStyle w:val="Heading2"/>
        <w:rPr>
          <w:lang w:val="en-GB"/>
        </w:rPr>
      </w:pPr>
      <w:bookmarkStart w:id="547" w:name="restart-the-tool"/>
      <w:bookmarkEnd w:id="527"/>
      <w:r w:rsidRPr="00E72B9D">
        <w:rPr>
          <w:lang w:val="en-GB"/>
        </w:rPr>
        <w:t>Trouble shooting</w:t>
      </w:r>
      <w:r w:rsidRPr="00E72B9D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GB"/>
        </w:rPr>
        <w:t>.</w:t>
      </w:r>
      <w:r w:rsidRPr="00E72B9D">
        <w:rPr>
          <w:lang w:val="en-GB"/>
        </w:rPr>
        <w:t xml:space="preserve"> </w:t>
      </w:r>
    </w:p>
    <w:p w14:paraId="5DE4EF25" w14:textId="42889803" w:rsidR="00B4616B" w:rsidRDefault="00711AED">
      <w:pPr>
        <w:pStyle w:val="FirstParagraph"/>
        <w:rPr>
          <w:ins w:id="548" w:author="Aneta Slaveikova Nikolova" w:date="2021-12-08T08:57:00Z"/>
          <w:b/>
          <w:bCs/>
          <w:lang w:val="en-GB"/>
        </w:rPr>
      </w:pPr>
      <w:r w:rsidRPr="00E72B9D">
        <w:rPr>
          <w:lang w:val="en-GB"/>
        </w:rPr>
        <w:t xml:space="preserve">If something goes wrong </w:t>
      </w:r>
      <w:ins w:id="549" w:author="ib Hansn" w:date="2021-12-07T18:21:00Z">
        <w:r w:rsidR="00441E05" w:rsidRPr="00E72B9D">
          <w:rPr>
            <w:lang w:val="en-GB"/>
          </w:rPr>
          <w:t xml:space="preserve">the user would need to restart the </w:t>
        </w:r>
        <w:r w:rsidR="00441E05" w:rsidRPr="00E72B9D">
          <w:rPr>
            <w:b/>
            <w:bCs/>
            <w:lang w:val="en-GB"/>
          </w:rPr>
          <w:t>virtual notebook</w:t>
        </w:r>
      </w:ins>
      <w:del w:id="550" w:author="ib Hansn" w:date="2021-12-07T18:21:00Z">
        <w:r w:rsidRPr="00E72B9D" w:rsidDel="00441E05">
          <w:rPr>
            <w:lang w:val="en-GB"/>
          </w:rPr>
          <w:delText xml:space="preserve">you </w:delText>
        </w:r>
        <w:r w:rsidR="00B22246" w:rsidRPr="00E72B9D" w:rsidDel="00441E05">
          <w:rPr>
            <w:lang w:val="en-GB"/>
          </w:rPr>
          <w:delText>want</w:delText>
        </w:r>
        <w:r w:rsidRPr="00E72B9D" w:rsidDel="00441E05">
          <w:rPr>
            <w:lang w:val="en-GB"/>
          </w:rPr>
          <w:delText xml:space="preserve"> to restart the notebook</w:delText>
        </w:r>
      </w:del>
      <w:r w:rsidRPr="00E72B9D">
        <w:rPr>
          <w:lang w:val="en-GB"/>
        </w:rPr>
        <w:t xml:space="preserve">. This is done from the menu bar by selecting </w:t>
      </w:r>
      <w:r w:rsidRPr="00E72B9D">
        <w:rPr>
          <w:b/>
          <w:bCs/>
          <w:lang w:val="en-GB"/>
        </w:rPr>
        <w:t>Cell&gt;run All</w:t>
      </w:r>
      <w:ins w:id="551" w:author="Aneta Slaveikova Nikolova" w:date="2021-12-08T08:57:00Z">
        <w:r w:rsidR="00627C25">
          <w:rPr>
            <w:b/>
            <w:bCs/>
            <w:lang w:val="en-GB"/>
          </w:rPr>
          <w:t xml:space="preserve"> </w:t>
        </w:r>
        <w:r w:rsidR="00627C25" w:rsidRPr="00627C25">
          <w:rPr>
            <w:lang w:val="en-GB"/>
          </w:rPr>
          <w:t>as shown below:</w:t>
        </w:r>
      </w:ins>
    </w:p>
    <w:p w14:paraId="0D3C8AB4" w14:textId="77777777" w:rsidR="00627C25" w:rsidRPr="00627C25" w:rsidRDefault="00627C25" w:rsidP="00627C25">
      <w:pPr>
        <w:pStyle w:val="BodyText"/>
        <w:rPr>
          <w:lang w:val="en-GB"/>
        </w:rPr>
      </w:pPr>
    </w:p>
    <w:p w14:paraId="32B740C0" w14:textId="11BE09BF" w:rsidR="00B4616B" w:rsidRPr="00E72B9D" w:rsidDel="00627C25" w:rsidRDefault="00711AED">
      <w:pPr>
        <w:pStyle w:val="BodyText"/>
        <w:rPr>
          <w:del w:id="552" w:author="Aneta Slaveikova Nikolova" w:date="2021-12-08T08:57:00Z"/>
          <w:lang w:val="en-GB"/>
        </w:rPr>
      </w:pPr>
      <w:del w:id="553" w:author="Aneta Slaveikova Nikolova" w:date="2021-12-08T08:57:00Z">
        <w:r w:rsidRPr="00E72B9D" w:rsidDel="00627C25">
          <w:rPr>
            <w:lang w:val="en-GB"/>
          </w:rPr>
          <w:delText>Like this:</w:delText>
        </w:r>
      </w:del>
    </w:p>
    <w:p w14:paraId="3B3BC537" w14:textId="632A5D20" w:rsidR="00B4616B" w:rsidRPr="00627C25" w:rsidRDefault="00732BD3">
      <w:pPr>
        <w:pStyle w:val="BodyText"/>
        <w:rPr>
          <w:ins w:id="554" w:author="ib Hansn" w:date="2021-12-07T20:32:00Z"/>
          <w:lang w:val="en-GB"/>
        </w:rPr>
      </w:pPr>
      <w:r w:rsidRPr="00627C25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1A416E" wp14:editId="20537A39">
                <wp:simplePos x="0" y="0"/>
                <wp:positionH relativeFrom="column">
                  <wp:posOffset>3842385</wp:posOffset>
                </wp:positionH>
                <wp:positionV relativeFrom="paragraph">
                  <wp:posOffset>1148715</wp:posOffset>
                </wp:positionV>
                <wp:extent cx="1285875" cy="723900"/>
                <wp:effectExtent l="19050" t="19050" r="28575" b="38100"/>
                <wp:wrapNone/>
                <wp:docPr id="17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85875" cy="723900"/>
                        </a:xfrm>
                        <a:prstGeom prst="leftArrow">
                          <a:avLst>
                            <a:gd name="adj1" fmla="val 50000"/>
                            <a:gd name="adj2" fmla="val 7321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5AC71E" w14:textId="30DC3796" w:rsidR="005C3BD6" w:rsidRPr="005C3BD6" w:rsidRDefault="005C3BD6" w:rsidP="005C3BD6">
                            <w:pPr>
                              <w:jc w:val="center"/>
                              <w:rPr>
                                <w:lang w:val="da-DK"/>
                              </w:rPr>
                            </w:pPr>
                            <w:r>
                              <w:rPr>
                                <w:lang w:val="da-DK"/>
                              </w:rPr>
                              <w:t>Cli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1A416E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utoShape 2" o:spid="_x0000_s1026" type="#_x0000_t66" style="position:absolute;margin-left:302.55pt;margin-top:90.45pt;width:101.25pt;height:5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" adj="8903">
                <v:textbox>
                  <w:txbxContent>
                    <w:p w14:paraId="285AC71E" w14:textId="30DC3796" w:rsidR="005C3BD6" w:rsidRPr="005C3BD6" w:rsidRDefault="005C3BD6" w:rsidP="005C3BD6">
                      <w:pPr>
                        <w:jc w:val="center"/>
                        <w:rPr>
                          <w:lang w:val="da-DK"/>
                        </w:rPr>
                      </w:pPr>
                      <w:r>
                        <w:rPr>
                          <w:lang w:val="da-DK"/>
                        </w:rPr>
                        <w:t>Click</w:t>
                      </w:r>
                    </w:p>
                  </w:txbxContent>
                </v:textbox>
              </v:shape>
            </w:pict>
          </mc:Fallback>
        </mc:AlternateContent>
      </w:r>
      <w:r w:rsidR="00711AED" w:rsidRPr="00627C25">
        <w:rPr>
          <w:noProof/>
          <w:lang w:val="en-GB"/>
        </w:rPr>
        <w:drawing>
          <wp:inline distT="0" distB="0" distL="0" distR="0" wp14:anchorId="079EB7C2" wp14:editId="6EFC3EB4">
            <wp:extent cx="5334000" cy="1727200"/>
            <wp:effectExtent l="0" t="0" r="0" b="0"/>
            <wp:docPr id="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38192" w14:textId="77777777" w:rsidR="00A95907" w:rsidRPr="00627C25" w:rsidRDefault="00A95907">
      <w:pPr>
        <w:pStyle w:val="BodyText"/>
        <w:rPr>
          <w:lang w:val="en-GB"/>
        </w:rPr>
      </w:pPr>
    </w:p>
    <w:bookmarkEnd w:id="547"/>
    <w:p w14:paraId="0FA0359F" w14:textId="0461B1B8" w:rsidR="00B22246" w:rsidRDefault="00FB5A3D" w:rsidP="00B22246">
      <w:pPr>
        <w:pStyle w:val="FirstParagraph"/>
        <w:rPr>
          <w:ins w:id="555" w:author="Aneta Slaveikova Nikolova" w:date="2021-12-08T08:57:00Z"/>
          <w:rStyle w:val="Hyperlink"/>
          <w:lang w:val="en-GB"/>
        </w:rPr>
      </w:pPr>
      <w:ins w:id="556" w:author="ib Hansn" w:date="2021-12-07T18:15:00Z">
        <w:r w:rsidRPr="00627C25">
          <w:rPr>
            <w:lang w:val="en-GB"/>
          </w:rPr>
          <w:t xml:space="preserve">Another option will be to restart the uploading of the tool again </w:t>
        </w:r>
      </w:ins>
      <w:ins w:id="557" w:author="ib Hansn" w:date="2021-12-07T20:32:00Z">
        <w:r w:rsidR="00A95907" w:rsidRPr="00627C25">
          <w:rPr>
            <w:lang w:val="en-GB"/>
          </w:rPr>
          <w:t xml:space="preserve">by clicking </w:t>
        </w:r>
        <w:r w:rsidR="00A95907" w:rsidRPr="00627C25">
          <w:fldChar w:fldCharType="begin"/>
        </w:r>
        <w:r w:rsidR="00A95907" w:rsidRPr="0020311A">
          <w:rPr>
            <w:lang w:val="en-GB"/>
            <w:rPrChange w:id="558" w:author="Aneta Slaveikova Nikolova" w:date="2021-12-08T08:02:00Z">
              <w:rPr/>
            </w:rPrChange>
          </w:rPr>
          <w:instrText xml:space="preserve">HYPERLINK "https://mybinder.org/v2/gh/IbHansen/UNESCAP-Asia/HEAD?urlpath=tree/Asia/Carbon%20tax%20experiments%20singel%20country.ipynb" \h </w:instrText>
        </w:r>
        <w:r w:rsidR="00A95907" w:rsidRPr="00627C25">
          <w:rPr>
            <w:lang w:val="en-GB"/>
            <w:rPrChange w:id="559" w:author="Aneta Slaveikova Nikolova" w:date="2021-12-08T08:02:00Z">
              <w:rPr>
                <w:rStyle w:val="Hyperlink"/>
                <w:lang w:val="en-GB"/>
              </w:rPr>
            </w:rPrChange>
          </w:rPr>
          <w:fldChar w:fldCharType="separate"/>
        </w:r>
        <w:r w:rsidR="00A95907" w:rsidRPr="00627C25">
          <w:rPr>
            <w:rStyle w:val="Hyperlink"/>
            <w:lang w:val="en-GB"/>
          </w:rPr>
          <w:t>here</w:t>
        </w:r>
        <w:r w:rsidR="00A95907" w:rsidRPr="00627C25">
          <w:rPr>
            <w:rStyle w:val="Hyperlink"/>
            <w:lang w:val="en-GB"/>
          </w:rPr>
          <w:fldChar w:fldCharType="end"/>
        </w:r>
      </w:ins>
      <w:ins w:id="560" w:author="Aneta Slaveikova Nikolova" w:date="2021-12-08T08:57:00Z">
        <w:r w:rsidR="00627C25">
          <w:rPr>
            <w:rStyle w:val="Hyperlink"/>
            <w:lang w:val="en-GB"/>
          </w:rPr>
          <w:t xml:space="preserve"> or by </w:t>
        </w:r>
        <w:commentRangeStart w:id="561"/>
        <w:del w:id="562" w:author="ib Hansn" w:date="2021-12-08T14:56:00Z">
          <w:r w:rsidR="00627C25" w:rsidDel="00F8504E">
            <w:rPr>
              <w:rStyle w:val="Hyperlink"/>
              <w:lang w:val="en-GB"/>
            </w:rPr>
            <w:delText>clicking</w:delText>
          </w:r>
        </w:del>
      </w:ins>
      <w:ins w:id="563" w:author="ib Hansn" w:date="2021-12-08T14:56:00Z">
        <w:r w:rsidR="00F8504E">
          <w:rPr>
            <w:rStyle w:val="Hyperlink"/>
            <w:lang w:val="en-GB"/>
          </w:rPr>
          <w:t>using</w:t>
        </w:r>
      </w:ins>
      <w:ins w:id="564" w:author="Aneta Slaveikova Nikolova" w:date="2021-12-08T08:57:00Z">
        <w:del w:id="565" w:author="ib Hansn" w:date="2021-12-08T14:56:00Z">
          <w:r w:rsidR="00627C25" w:rsidDel="00F8504E">
            <w:rPr>
              <w:rStyle w:val="Hyperlink"/>
              <w:lang w:val="en-GB"/>
            </w:rPr>
            <w:delText xml:space="preserve"> on</w:delText>
          </w:r>
        </w:del>
      </w:ins>
      <w:commentRangeEnd w:id="561"/>
      <w:r w:rsidR="00F8504E">
        <w:rPr>
          <w:rStyle w:val="CommentReference"/>
        </w:rPr>
        <w:commentReference w:id="561"/>
      </w:r>
      <w:ins w:id="566" w:author="Aneta Slaveikova Nikolova" w:date="2021-12-08T08:57:00Z">
        <w:r w:rsidR="00627C25">
          <w:rPr>
            <w:rStyle w:val="Hyperlink"/>
            <w:lang w:val="en-GB"/>
          </w:rPr>
          <w:t xml:space="preserve"> the link below:</w:t>
        </w:r>
      </w:ins>
      <w:del w:id="567" w:author="ib Hansn" w:date="2021-12-07T18:15:00Z">
        <w:r w:rsidR="00B22246" w:rsidRPr="0020311A" w:rsidDel="00FB5A3D">
          <w:rPr>
            <w:lang w:val="en-GB"/>
            <w:rPrChange w:id="568" w:author="Aneta Slaveikova Nikolova" w:date="2021-12-08T08:02:00Z">
              <w:rPr/>
            </w:rPrChange>
          </w:rPr>
          <w:delText xml:space="preserve">Or upload the tool again from the </w:delText>
        </w:r>
      </w:del>
      <w:del w:id="569" w:author="ib Hansn" w:date="2021-12-07T20:32:00Z">
        <w:r w:rsidR="00361DDC" w:rsidRPr="0020311A" w:rsidDel="00A95907">
          <w:rPr>
            <w:lang w:val="en-GB"/>
            <w:rPrChange w:id="570" w:author="Aneta Slaveikova Nikolova" w:date="2021-12-08T08:02:00Z">
              <w:rPr/>
            </w:rPrChange>
          </w:rPr>
          <w:fldChar w:fldCharType="begin"/>
        </w:r>
        <w:r w:rsidR="00361DDC" w:rsidRPr="0020311A" w:rsidDel="00A95907">
          <w:rPr>
            <w:lang w:val="en-GB"/>
            <w:rPrChange w:id="571" w:author="Aneta Slaveikova Nikolova" w:date="2021-12-08T08:02:00Z">
              <w:rPr/>
            </w:rPrChange>
          </w:rPr>
          <w:delInstrText xml:space="preserve"> HYPERLINK "https://mybinder.org/v2/gh/IbHansen/UNESCAP-Asia/HEAD?urlpath=tree/Asia/Carbon%20tax%20experiments%20singel%20country.ipynb" \h </w:delInstrText>
        </w:r>
        <w:r w:rsidR="00361DDC" w:rsidRPr="0020311A" w:rsidDel="00A95907">
          <w:rPr>
            <w:lang w:val="en-GB"/>
            <w:rPrChange w:id="572" w:author="Aneta Slaveikova Nikolova" w:date="2021-12-08T08:02:00Z">
              <w:rPr>
                <w:rStyle w:val="Hyperlink"/>
              </w:rPr>
            </w:rPrChange>
          </w:rPr>
          <w:fldChar w:fldCharType="separate"/>
        </w:r>
        <w:r w:rsidR="00B22246" w:rsidRPr="0020311A" w:rsidDel="00A95907">
          <w:rPr>
            <w:rStyle w:val="Hyperlink"/>
            <w:lang w:val="en-GB"/>
            <w:rPrChange w:id="573" w:author="Aneta Slaveikova Nikolova" w:date="2021-12-08T08:02:00Z">
              <w:rPr>
                <w:rStyle w:val="Hyperlink"/>
              </w:rPr>
            </w:rPrChange>
          </w:rPr>
          <w:delText>link</w:delText>
        </w:r>
        <w:r w:rsidR="00361DDC" w:rsidRPr="0020311A" w:rsidDel="00A95907">
          <w:rPr>
            <w:rStyle w:val="Hyperlink"/>
            <w:lang w:val="en-GB"/>
            <w:rPrChange w:id="574" w:author="Aneta Slaveikova Nikolova" w:date="2021-12-08T08:02:00Z">
              <w:rPr>
                <w:rStyle w:val="Hyperlink"/>
              </w:rPr>
            </w:rPrChange>
          </w:rPr>
          <w:fldChar w:fldCharType="end"/>
        </w:r>
      </w:del>
    </w:p>
    <w:p w14:paraId="6AA07F3B" w14:textId="2F4B91ED" w:rsidR="00627C25" w:rsidRPr="00627C25" w:rsidRDefault="00627C25" w:rsidP="00627C25">
      <w:pPr>
        <w:pStyle w:val="BodyText"/>
        <w:rPr>
          <w:lang w:val="en-GB"/>
        </w:rPr>
      </w:pPr>
      <w:ins w:id="575" w:author="Aneta Slaveikova Nikolova" w:date="2021-12-08T08:57:00Z">
        <w:r w:rsidRPr="00627C25">
          <w:rPr>
            <w:lang w:val="en-GB"/>
          </w:rPr>
          <w:t>https://mybinder.org/v2/gh/IbHansen/UNESCAP-Asia/HEAD?urlpath=tree/Asia/Carbon%20tax%20experiments%20singel%20country.ipynb</w:t>
        </w:r>
      </w:ins>
    </w:p>
    <w:p w14:paraId="713CCC8E" w14:textId="13722B29" w:rsidR="00B22246" w:rsidRPr="00627C25" w:rsidDel="00FB5A3D" w:rsidRDefault="00B22246" w:rsidP="00B22246">
      <w:pPr>
        <w:pStyle w:val="BodyText"/>
        <w:rPr>
          <w:del w:id="576" w:author="ib Hansn" w:date="2021-12-07T18:16:00Z"/>
          <w:lang w:val="en-GB"/>
        </w:rPr>
      </w:pPr>
    </w:p>
    <w:p w14:paraId="07E68328" w14:textId="2360E031" w:rsidR="00B22246" w:rsidRPr="0020311A" w:rsidDel="00FB5A3D" w:rsidRDefault="00B22246" w:rsidP="00B22246">
      <w:pPr>
        <w:pStyle w:val="BodyText"/>
        <w:rPr>
          <w:del w:id="577" w:author="ib Hansn" w:date="2021-12-07T18:16:00Z"/>
          <w:lang w:val="en-GB"/>
          <w:rPrChange w:id="578" w:author="Aneta Slaveikova Nikolova" w:date="2021-12-08T08:02:00Z">
            <w:rPr>
              <w:del w:id="579" w:author="ib Hansn" w:date="2021-12-07T18:16:00Z"/>
            </w:rPr>
          </w:rPrChange>
        </w:rPr>
      </w:pPr>
      <w:del w:id="580" w:author="ib Hansn" w:date="2021-12-07T18:16:00Z">
        <w:r w:rsidRPr="00627C25" w:rsidDel="00FB5A3D">
          <w:rPr>
            <w:lang w:val="en-GB"/>
          </w:rPr>
          <w:delText xml:space="preserve">If you </w:delText>
        </w:r>
        <w:r w:rsidR="00E45D95" w:rsidRPr="00627C25" w:rsidDel="00FB5A3D">
          <w:rPr>
            <w:lang w:val="en-GB"/>
          </w:rPr>
          <w:delText>click</w:delText>
        </w:r>
        <w:r w:rsidRPr="00627C25" w:rsidDel="00FB5A3D">
          <w:rPr>
            <w:lang w:val="en-GB"/>
          </w:rPr>
          <w:delText xml:space="preserve"> the eye </w:delText>
        </w:r>
        <w:r w:rsidR="00E45D95" w:rsidRPr="0020311A" w:rsidDel="00FB5A3D">
          <w:rPr>
            <w:noProof/>
            <w:lang w:val="en-GB"/>
            <w:rPrChange w:id="581" w:author="Aneta Slaveikova Nikolova" w:date="2021-12-08T08:02:00Z">
              <w:rPr>
                <w:noProof/>
              </w:rPr>
            </w:rPrChange>
          </w:rPr>
          <w:drawing>
            <wp:inline distT="0" distB="0" distL="0" distR="0" wp14:anchorId="42A91AE0" wp14:editId="6C78D7F7">
              <wp:extent cx="304843" cy="314369"/>
              <wp:effectExtent l="0" t="0" r="0" b="9525"/>
              <wp:docPr id="12" name="Picture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4843" cy="31436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00E45D95" w:rsidRPr="0020311A" w:rsidDel="00FB5A3D">
          <w:rPr>
            <w:lang w:val="en-GB"/>
            <w:rPrChange w:id="582" w:author="Aneta Slaveikova Nikolova" w:date="2021-12-08T08:02:00Z">
              <w:rPr/>
            </w:rPrChange>
          </w:rPr>
          <w:delText xml:space="preserve"> </w:delText>
        </w:r>
        <w:r w:rsidRPr="0020311A" w:rsidDel="00FB5A3D">
          <w:rPr>
            <w:lang w:val="en-GB"/>
            <w:rPrChange w:id="583" w:author="Aneta Slaveikova Nikolova" w:date="2021-12-08T08:02:00Z">
              <w:rPr/>
            </w:rPrChange>
          </w:rPr>
          <w:delText>in the toolbar</w:delText>
        </w:r>
        <w:r w:rsidR="00E45D95" w:rsidRPr="0020311A" w:rsidDel="00FB5A3D">
          <w:rPr>
            <w:lang w:val="en-GB"/>
            <w:rPrChange w:id="584" w:author="Aneta Slaveikova Nikolova" w:date="2021-12-08T08:02:00Z">
              <w:rPr/>
            </w:rPrChange>
          </w:rPr>
          <w:delText xml:space="preserve"> you, the code for the tool will appear. Just click it again to make the code disappear. </w:delText>
        </w:r>
      </w:del>
    </w:p>
    <w:p w14:paraId="2FC0FBEC" w14:textId="1035D727" w:rsidR="00B4616B" w:rsidRPr="0020311A" w:rsidRDefault="00B4616B">
      <w:pPr>
        <w:pStyle w:val="FirstParagraph"/>
        <w:rPr>
          <w:lang w:val="en-GB"/>
          <w:rPrChange w:id="585" w:author="Aneta Slaveikova Nikolova" w:date="2021-12-08T08:02:00Z">
            <w:rPr/>
          </w:rPrChange>
        </w:rPr>
      </w:pPr>
    </w:p>
    <w:sectPr w:rsidR="00B4616B" w:rsidRPr="0020311A" w:rsidSect="008209D9">
      <w:headerReference w:type="first" r:id="rId30"/>
      <w:pgSz w:w="12240" w:h="15840"/>
      <w:pgMar w:top="1701" w:right="1134" w:bottom="1701" w:left="1134" w:header="708" w:footer="708" w:gutter="0"/>
      <w:cols w:space="708"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5" w:author="ib Hansn" w:date="2021-12-07T15:54:00Z" w:initials="iH">
    <w:p w14:paraId="69361F3D" w14:textId="52BDC978" w:rsidR="008E58CB" w:rsidRDefault="008E58CB">
      <w:pPr>
        <w:pStyle w:val="CommentText"/>
      </w:pPr>
      <w:r>
        <w:rPr>
          <w:rStyle w:val="CommentReference"/>
        </w:rPr>
        <w:annotationRef/>
      </w:r>
      <w:r>
        <w:t xml:space="preserve">Bandwidth has </w:t>
      </w:r>
      <w:r w:rsidR="00F56291">
        <w:t xml:space="preserve">negligent impact. </w:t>
      </w:r>
    </w:p>
  </w:comment>
  <w:comment w:id="169" w:author="Aneta Slaveikova Nikolova" w:date="2021-12-08T02:05:00Z" w:initials="ASN">
    <w:p w14:paraId="38448753" w14:textId="068641AC" w:rsidR="0020311A" w:rsidRDefault="0020311A">
      <w:pPr>
        <w:pStyle w:val="CommentText"/>
      </w:pPr>
      <w:r>
        <w:rPr>
          <w:rStyle w:val="CommentReference"/>
        </w:rPr>
        <w:annotationRef/>
      </w:r>
      <w:r w:rsidR="00E72B9D">
        <w:t>Can we have another country – for example Indonesia here – ASEAN country in the focus</w:t>
      </w:r>
    </w:p>
  </w:comment>
  <w:comment w:id="420" w:author="Aneta Slaveikova Nikolova" w:date="2021-12-08T02:33:00Z" w:initials="ASN">
    <w:p w14:paraId="72E5FDDD" w14:textId="7D9940ED" w:rsidR="00E72B9D" w:rsidRDefault="00E72B9D">
      <w:pPr>
        <w:pStyle w:val="CommentText"/>
      </w:pPr>
      <w:r>
        <w:rPr>
          <w:rStyle w:val="CommentReference"/>
        </w:rPr>
        <w:annotationRef/>
      </w:r>
      <w:r>
        <w:t>Can we change to Indonesia or another country in ASEAN</w:t>
      </w:r>
    </w:p>
  </w:comment>
  <w:comment w:id="516" w:author="Aneta Slaveikova Nikolova" w:date="2021-12-08T02:56:00Z" w:initials="ASN">
    <w:p w14:paraId="5DFEEA7B" w14:textId="770785E6" w:rsidR="00627C25" w:rsidRDefault="00627C25">
      <w:pPr>
        <w:pStyle w:val="CommentText"/>
      </w:pPr>
      <w:r>
        <w:rPr>
          <w:rStyle w:val="CommentReference"/>
        </w:rPr>
        <w:annotationRef/>
      </w:r>
      <w:r>
        <w:t>Can we show the image of the legend button?</w:t>
      </w:r>
    </w:p>
  </w:comment>
  <w:comment w:id="524" w:author="Aneta Slaveikova Nikolova" w:date="2021-12-08T02:59:00Z" w:initials="ASN">
    <w:p w14:paraId="07A83D86" w14:textId="529F4645" w:rsidR="00627C25" w:rsidRDefault="00627C25">
      <w:pPr>
        <w:pStyle w:val="CommentText"/>
      </w:pPr>
      <w:r>
        <w:rPr>
          <w:rStyle w:val="CommentReference"/>
        </w:rPr>
        <w:annotationRef/>
      </w:r>
      <w:r>
        <w:t>Same – need to show how to get to the legend</w:t>
      </w:r>
    </w:p>
  </w:comment>
  <w:comment w:id="561" w:author="ib Hansn" w:date="2021-12-08T14:56:00Z" w:initials="iH">
    <w:p w14:paraId="4C523D2D" w14:textId="0A01D0B3" w:rsidR="00F8504E" w:rsidRDefault="00F8504E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361F3D" w15:done="0"/>
  <w15:commentEx w15:paraId="38448753" w15:done="0"/>
  <w15:commentEx w15:paraId="72E5FDDD" w15:done="0"/>
  <w15:commentEx w15:paraId="5DFEEA7B" w15:done="0"/>
  <w15:commentEx w15:paraId="07A83D86" w15:done="0"/>
  <w15:commentEx w15:paraId="4C523D2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A0224" w16cex:dateUtc="2021-12-07T14:54:00Z"/>
  <w16cex:commentExtensible w16cex:durableId="255AE5C1" w16cex:dateUtc="2021-12-08T01:05:00Z"/>
  <w16cex:commentExtensible w16cex:durableId="255AEC48" w16cex:dateUtc="2021-12-08T01:33:00Z"/>
  <w16cex:commentExtensible w16cex:durableId="255AF1CF" w16cex:dateUtc="2021-12-08T01:56:00Z"/>
  <w16cex:commentExtensible w16cex:durableId="255AF25B" w16cex:dateUtc="2021-12-08T01:59:00Z"/>
  <w16cex:commentExtensible w16cex:durableId="255B4620" w16cex:dateUtc="2021-12-08T13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361F3D" w16cid:durableId="255A0224"/>
  <w16cid:commentId w16cid:paraId="38448753" w16cid:durableId="255AE5C1"/>
  <w16cid:commentId w16cid:paraId="72E5FDDD" w16cid:durableId="255AEC48"/>
  <w16cid:commentId w16cid:paraId="5DFEEA7B" w16cid:durableId="255AF1CF"/>
  <w16cid:commentId w16cid:paraId="07A83D86" w16cid:durableId="255AF25B"/>
  <w16cid:commentId w16cid:paraId="4C523D2D" w16cid:durableId="255B462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2457D" w14:textId="77777777" w:rsidR="00A16E67" w:rsidRDefault="00A16E67">
      <w:pPr>
        <w:spacing w:after="0"/>
      </w:pPr>
      <w:r>
        <w:separator/>
      </w:r>
    </w:p>
  </w:endnote>
  <w:endnote w:type="continuationSeparator" w:id="0">
    <w:p w14:paraId="7F501F87" w14:textId="77777777" w:rsidR="00A16E67" w:rsidRDefault="00A16E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7B5C9" w14:textId="77777777" w:rsidR="00A16E67" w:rsidRDefault="00A16E67">
      <w:r>
        <w:separator/>
      </w:r>
    </w:p>
  </w:footnote>
  <w:footnote w:type="continuationSeparator" w:id="0">
    <w:p w14:paraId="035A21C6" w14:textId="77777777" w:rsidR="00A16E67" w:rsidRDefault="00A16E67">
      <w:r>
        <w:continuationSeparator/>
      </w:r>
    </w:p>
  </w:footnote>
  <w:footnote w:id="1">
    <w:p w14:paraId="2C9F63ED" w14:textId="7B5D2B46" w:rsidR="00A0325C" w:rsidRDefault="00A0325C">
      <w:pPr>
        <w:pStyle w:val="FootnoteText"/>
      </w:pPr>
      <w:ins w:id="319" w:author="Aneta Slaveikova Nikolova" w:date="2021-12-08T08:15:00Z">
        <w:r>
          <w:rPr>
            <w:rStyle w:val="FootnoteReference"/>
          </w:rPr>
          <w:footnoteRef/>
        </w:r>
        <w:r>
          <w:t xml:space="preserve"> </w:t>
        </w:r>
        <w:r w:rsidRPr="00A0325C">
          <w:t>https://www.unescap.org/kp/2021/15degc-within-reach-asia-pacific-region-ambition-and-potential-ndc-commitments-asia-pacific</w:t>
        </w:r>
      </w:ins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8FAC8" w14:textId="128B4305" w:rsidR="008209D9" w:rsidRDefault="000E26FC" w:rsidP="000E26FC">
    <w:pPr>
      <w:pStyle w:val="Header"/>
    </w:pPr>
    <w:r>
      <w:rPr>
        <w:noProof/>
      </w:rPr>
      <w:drawing>
        <wp:inline distT="0" distB="0" distL="0" distR="0" wp14:anchorId="0396CA72" wp14:editId="325782EE">
          <wp:extent cx="2524125" cy="751685"/>
          <wp:effectExtent l="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2791" cy="7542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9763B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b Hansn">
    <w15:presenceInfo w15:providerId="Windows Live" w15:userId="fdff96dceeaa16a1"/>
  </w15:person>
  <w15:person w15:author="Aneta Slaveikova Nikolova">
    <w15:presenceInfo w15:providerId="Windows Live" w15:userId="2f8f230a2d1780c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markup="0"/>
  <w:trackRevision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26FC"/>
    <w:rsid w:val="000F72C4"/>
    <w:rsid w:val="00133729"/>
    <w:rsid w:val="00174404"/>
    <w:rsid w:val="0020311A"/>
    <w:rsid w:val="00297F2E"/>
    <w:rsid w:val="002B4A9F"/>
    <w:rsid w:val="002C4938"/>
    <w:rsid w:val="002E0396"/>
    <w:rsid w:val="00361DDC"/>
    <w:rsid w:val="00376BFE"/>
    <w:rsid w:val="003F73CB"/>
    <w:rsid w:val="004155ED"/>
    <w:rsid w:val="00433730"/>
    <w:rsid w:val="00441E05"/>
    <w:rsid w:val="0044528F"/>
    <w:rsid w:val="004C624D"/>
    <w:rsid w:val="004E29B3"/>
    <w:rsid w:val="00515412"/>
    <w:rsid w:val="00590D07"/>
    <w:rsid w:val="005B0119"/>
    <w:rsid w:val="005C3BD6"/>
    <w:rsid w:val="0060503E"/>
    <w:rsid w:val="00627C25"/>
    <w:rsid w:val="00706425"/>
    <w:rsid w:val="00711AED"/>
    <w:rsid w:val="00714A41"/>
    <w:rsid w:val="00732BD3"/>
    <w:rsid w:val="0075124A"/>
    <w:rsid w:val="00757DEF"/>
    <w:rsid w:val="00767C20"/>
    <w:rsid w:val="00784D58"/>
    <w:rsid w:val="007B2DB6"/>
    <w:rsid w:val="008209D9"/>
    <w:rsid w:val="00821CB0"/>
    <w:rsid w:val="008D6863"/>
    <w:rsid w:val="008E58CB"/>
    <w:rsid w:val="00917E2D"/>
    <w:rsid w:val="00967945"/>
    <w:rsid w:val="0098390C"/>
    <w:rsid w:val="009B5D22"/>
    <w:rsid w:val="00A0325C"/>
    <w:rsid w:val="00A16E67"/>
    <w:rsid w:val="00A41CDC"/>
    <w:rsid w:val="00A670CF"/>
    <w:rsid w:val="00A95907"/>
    <w:rsid w:val="00B17E71"/>
    <w:rsid w:val="00B22246"/>
    <w:rsid w:val="00B4616B"/>
    <w:rsid w:val="00B50075"/>
    <w:rsid w:val="00B73034"/>
    <w:rsid w:val="00B86B75"/>
    <w:rsid w:val="00BA1B62"/>
    <w:rsid w:val="00BC48D5"/>
    <w:rsid w:val="00BE003E"/>
    <w:rsid w:val="00BF0C6E"/>
    <w:rsid w:val="00C36279"/>
    <w:rsid w:val="00CB6CA9"/>
    <w:rsid w:val="00CD1DC4"/>
    <w:rsid w:val="00D56503"/>
    <w:rsid w:val="00D70D0A"/>
    <w:rsid w:val="00E315A3"/>
    <w:rsid w:val="00E45D95"/>
    <w:rsid w:val="00E72B9D"/>
    <w:rsid w:val="00F41235"/>
    <w:rsid w:val="00F56291"/>
    <w:rsid w:val="00F8504E"/>
    <w:rsid w:val="00F95C33"/>
    <w:rsid w:val="00FB5A3D"/>
    <w:rsid w:val="00FE75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04E279"/>
  <w15:docId w15:val="{45E1F3FA-0C01-4F1B-88D4-2DADFC006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A670C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B5007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500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500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500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50075"/>
    <w:rPr>
      <w:b/>
      <w:bCs/>
      <w:sz w:val="20"/>
      <w:szCs w:val="20"/>
    </w:rPr>
  </w:style>
  <w:style w:type="paragraph" w:styleId="Header">
    <w:name w:val="header"/>
    <w:basedOn w:val="Normal"/>
    <w:link w:val="HeaderChar"/>
    <w:unhideWhenUsed/>
    <w:rsid w:val="008209D9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209D9"/>
  </w:style>
  <w:style w:type="paragraph" w:styleId="Footer">
    <w:name w:val="footer"/>
    <w:basedOn w:val="Normal"/>
    <w:link w:val="FooterChar"/>
    <w:unhideWhenUsed/>
    <w:rsid w:val="008209D9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209D9"/>
  </w:style>
  <w:style w:type="paragraph" w:styleId="Revision">
    <w:name w:val="Revision"/>
    <w:hidden/>
    <w:semiHidden/>
    <w:rsid w:val="00376BFE"/>
    <w:pPr>
      <w:spacing w:after="0"/>
    </w:pPr>
  </w:style>
  <w:style w:type="paragraph" w:styleId="BalloonText">
    <w:name w:val="Balloon Text"/>
    <w:basedOn w:val="Normal"/>
    <w:link w:val="BalloonTextChar"/>
    <w:semiHidden/>
    <w:unhideWhenUsed/>
    <w:rsid w:val="0020311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0311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24" Type="http://schemas.openxmlformats.org/officeDocument/2006/relationships/image" Target="media/image12.png"/><Relationship Id="rId32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microsoft.com/office/2018/08/relationships/commentsExtensible" Target="commentsExtensible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header" Target="header1.xml"/><Relationship Id="rId8" Type="http://schemas.openxmlformats.org/officeDocument/2006/relationships/hyperlink" Target="https://mybinder.org/v2/gh/IbHansen/UNESCAP-Asia/HEAD?urlpath=tree/Asia/Carbon%20tax%20experiments%20singel%20country.ipynb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BD37A2-F175-47CD-BCC2-C513121E1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7</Pages>
  <Words>890</Words>
  <Characters>543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b Hansn</dc:creator>
  <cp:keywords/>
  <cp:lastModifiedBy>ib Hansn</cp:lastModifiedBy>
  <cp:revision>3</cp:revision>
  <cp:lastPrinted>2021-12-07T17:23:00Z</cp:lastPrinted>
  <dcterms:created xsi:type="dcterms:W3CDTF">2021-12-08T13:44:00Z</dcterms:created>
  <dcterms:modified xsi:type="dcterms:W3CDTF">2021-12-08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